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3F1E8" w14:textId="77777777" w:rsidR="00FE7B63" w:rsidRDefault="00FE7B63" w:rsidP="00320EF8">
      <w:pPr>
        <w:jc w:val="center"/>
        <w:rPr>
          <w:b/>
          <w:sz w:val="28"/>
          <w:szCs w:val="28"/>
        </w:rPr>
      </w:pPr>
      <w:r w:rsidRPr="005F663C">
        <w:rPr>
          <w:rFonts w:ascii="Garamond" w:eastAsia="Times New Roman" w:hAnsi="Garamond"/>
          <w:noProof/>
          <w:sz w:val="28"/>
          <w:szCs w:val="28"/>
        </w:rPr>
        <w:drawing>
          <wp:inline distT="0" distB="0" distL="0" distR="0" wp14:anchorId="2677D788" wp14:editId="5E944F47">
            <wp:extent cx="5625465" cy="809625"/>
            <wp:effectExtent l="0" t="0" r="0" b="9525"/>
            <wp:docPr id="26" name="Picture 26" descr="O:\CFS-DARES\Staff_Share2\FCIC Logo 2012\FCIC_logo_H2_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O:\CFS-DARES\Staff_Share2\FCIC Logo 2012\FCIC_logo_H2_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669" cy="8855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7DEEE" w14:textId="726DCE83" w:rsidR="00FE7B63" w:rsidRPr="00672493" w:rsidRDefault="00FE7B63" w:rsidP="00D437DC">
      <w:pPr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672493">
        <w:rPr>
          <w:rFonts w:cstheme="minorHAnsi"/>
          <w:b/>
          <w:color w:val="000000" w:themeColor="text1"/>
          <w:sz w:val="28"/>
          <w:szCs w:val="28"/>
        </w:rPr>
        <w:t xml:space="preserve">FCIC Community Advisory </w:t>
      </w:r>
      <w:r w:rsidR="00017EB9" w:rsidRPr="00672493">
        <w:rPr>
          <w:rFonts w:cstheme="minorHAnsi"/>
          <w:b/>
          <w:color w:val="000000" w:themeColor="text1"/>
          <w:sz w:val="28"/>
          <w:szCs w:val="28"/>
        </w:rPr>
        <w:t>Committee -</w:t>
      </w:r>
      <w:r w:rsidR="00D437DC" w:rsidRPr="00672493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Pr="00672493">
        <w:rPr>
          <w:rFonts w:cstheme="minorHAnsi"/>
          <w:b/>
          <w:color w:val="000000" w:themeColor="text1"/>
          <w:sz w:val="28"/>
          <w:szCs w:val="28"/>
        </w:rPr>
        <w:t xml:space="preserve">Meeting Minutes </w:t>
      </w:r>
      <w:r w:rsidR="00FD12EC" w:rsidRPr="00672493">
        <w:rPr>
          <w:rFonts w:cstheme="minorHAnsi"/>
          <w:b/>
          <w:color w:val="000000" w:themeColor="text1"/>
          <w:sz w:val="28"/>
          <w:szCs w:val="28"/>
        </w:rPr>
        <w:br/>
      </w:r>
      <w:r w:rsidR="00645C77" w:rsidRPr="00672493">
        <w:rPr>
          <w:rFonts w:cstheme="minorHAnsi"/>
          <w:b/>
          <w:color w:val="000000" w:themeColor="text1"/>
          <w:sz w:val="28"/>
          <w:szCs w:val="28"/>
        </w:rPr>
        <w:t xml:space="preserve">Conference Call </w:t>
      </w:r>
      <w:r w:rsidR="008136F6" w:rsidRPr="00672493">
        <w:rPr>
          <w:rFonts w:cstheme="minorHAnsi"/>
          <w:b/>
          <w:color w:val="000000" w:themeColor="text1"/>
          <w:sz w:val="28"/>
          <w:szCs w:val="28"/>
        </w:rPr>
        <w:t>Thursday</w:t>
      </w:r>
      <w:r w:rsidR="00645C77" w:rsidRPr="00672493">
        <w:rPr>
          <w:rFonts w:cstheme="minorHAnsi"/>
          <w:b/>
          <w:color w:val="000000" w:themeColor="text1"/>
          <w:sz w:val="28"/>
          <w:szCs w:val="28"/>
        </w:rPr>
        <w:t xml:space="preserve">, </w:t>
      </w:r>
      <w:r w:rsidR="008136F6" w:rsidRPr="00672493">
        <w:rPr>
          <w:rFonts w:cstheme="minorHAnsi"/>
          <w:b/>
          <w:color w:val="000000" w:themeColor="text1"/>
          <w:sz w:val="28"/>
          <w:szCs w:val="28"/>
        </w:rPr>
        <w:t>December 16</w:t>
      </w:r>
      <w:r w:rsidR="00296A31" w:rsidRPr="00672493">
        <w:rPr>
          <w:rFonts w:cstheme="minorHAnsi"/>
          <w:b/>
          <w:color w:val="000000" w:themeColor="text1"/>
          <w:sz w:val="28"/>
          <w:szCs w:val="28"/>
        </w:rPr>
        <w:t>th</w:t>
      </w:r>
      <w:r w:rsidR="000C77F4" w:rsidRPr="00672493">
        <w:rPr>
          <w:rFonts w:cstheme="minorHAnsi"/>
          <w:b/>
          <w:color w:val="000000" w:themeColor="text1"/>
          <w:sz w:val="28"/>
          <w:szCs w:val="28"/>
        </w:rPr>
        <w:t>,</w:t>
      </w:r>
      <w:r w:rsidRPr="00672493">
        <w:rPr>
          <w:rFonts w:cstheme="minorHAnsi"/>
          <w:b/>
          <w:color w:val="000000" w:themeColor="text1"/>
          <w:sz w:val="28"/>
          <w:szCs w:val="28"/>
        </w:rPr>
        <w:t xml:space="preserve"> 20</w:t>
      </w:r>
      <w:r w:rsidR="000C77F4" w:rsidRPr="00672493">
        <w:rPr>
          <w:rFonts w:cstheme="minorHAnsi"/>
          <w:b/>
          <w:color w:val="000000" w:themeColor="text1"/>
          <w:sz w:val="28"/>
          <w:szCs w:val="28"/>
        </w:rPr>
        <w:t>2</w:t>
      </w:r>
      <w:r w:rsidR="00296A31" w:rsidRPr="00672493">
        <w:rPr>
          <w:rFonts w:cstheme="minorHAnsi"/>
          <w:b/>
          <w:color w:val="000000" w:themeColor="text1"/>
          <w:sz w:val="28"/>
          <w:szCs w:val="28"/>
        </w:rPr>
        <w:t>1</w:t>
      </w:r>
    </w:p>
    <w:p w14:paraId="1CEFFAEE" w14:textId="68A8BEF5" w:rsidR="00FE7B63" w:rsidRPr="00672493" w:rsidRDefault="00FE7B63" w:rsidP="00FE7B63">
      <w:pPr>
        <w:ind w:left="3600"/>
        <w:rPr>
          <w:rFonts w:cstheme="minorHAnsi"/>
          <w:b/>
          <w:color w:val="000000" w:themeColor="text1"/>
          <w:sz w:val="28"/>
          <w:szCs w:val="28"/>
        </w:rPr>
      </w:pPr>
      <w:r w:rsidRPr="00672493">
        <w:rPr>
          <w:rFonts w:cstheme="minorHAnsi"/>
          <w:b/>
          <w:color w:val="000000" w:themeColor="text1"/>
          <w:sz w:val="28"/>
          <w:szCs w:val="28"/>
        </w:rPr>
        <w:t xml:space="preserve">   </w:t>
      </w:r>
      <w:r w:rsidR="00296A31" w:rsidRPr="00672493">
        <w:rPr>
          <w:rFonts w:cstheme="minorHAnsi"/>
          <w:b/>
          <w:color w:val="000000" w:themeColor="text1"/>
          <w:sz w:val="28"/>
          <w:szCs w:val="28"/>
        </w:rPr>
        <w:t>12</w:t>
      </w:r>
      <w:r w:rsidRPr="00672493">
        <w:rPr>
          <w:rFonts w:cstheme="minorHAnsi"/>
          <w:b/>
          <w:color w:val="000000" w:themeColor="text1"/>
          <w:sz w:val="28"/>
          <w:szCs w:val="28"/>
        </w:rPr>
        <w:t>:</w:t>
      </w:r>
      <w:r w:rsidR="00EB3C81" w:rsidRPr="00672493">
        <w:rPr>
          <w:rFonts w:cstheme="minorHAnsi"/>
          <w:b/>
          <w:color w:val="000000" w:themeColor="text1"/>
          <w:sz w:val="28"/>
          <w:szCs w:val="28"/>
        </w:rPr>
        <w:t>0</w:t>
      </w:r>
      <w:r w:rsidRPr="00672493">
        <w:rPr>
          <w:rFonts w:cstheme="minorHAnsi"/>
          <w:b/>
          <w:color w:val="000000" w:themeColor="text1"/>
          <w:sz w:val="28"/>
          <w:szCs w:val="28"/>
        </w:rPr>
        <w:t xml:space="preserve">0 </w:t>
      </w:r>
      <w:r w:rsidR="00296A31" w:rsidRPr="00672493">
        <w:rPr>
          <w:rFonts w:cstheme="minorHAnsi"/>
          <w:b/>
          <w:color w:val="000000" w:themeColor="text1"/>
          <w:sz w:val="28"/>
          <w:szCs w:val="28"/>
        </w:rPr>
        <w:t>p</w:t>
      </w:r>
      <w:r w:rsidRPr="00672493">
        <w:rPr>
          <w:rFonts w:cstheme="minorHAnsi"/>
          <w:b/>
          <w:color w:val="000000" w:themeColor="text1"/>
          <w:sz w:val="28"/>
          <w:szCs w:val="28"/>
        </w:rPr>
        <w:t xml:space="preserve">m - </w:t>
      </w:r>
      <w:r w:rsidR="008136F6" w:rsidRPr="00672493">
        <w:rPr>
          <w:rFonts w:cstheme="minorHAnsi"/>
          <w:b/>
          <w:color w:val="000000" w:themeColor="text1"/>
          <w:sz w:val="28"/>
          <w:szCs w:val="28"/>
        </w:rPr>
        <w:t>3</w:t>
      </w:r>
      <w:r w:rsidRPr="00672493">
        <w:rPr>
          <w:rFonts w:cstheme="minorHAnsi"/>
          <w:b/>
          <w:color w:val="000000" w:themeColor="text1"/>
          <w:sz w:val="28"/>
          <w:szCs w:val="28"/>
        </w:rPr>
        <w:t>:</w:t>
      </w:r>
      <w:r w:rsidR="002E1557" w:rsidRPr="00672493">
        <w:rPr>
          <w:rFonts w:cstheme="minorHAnsi"/>
          <w:b/>
          <w:color w:val="000000" w:themeColor="text1"/>
          <w:sz w:val="28"/>
          <w:szCs w:val="28"/>
        </w:rPr>
        <w:t>00</w:t>
      </w:r>
      <w:r w:rsidRPr="00672493">
        <w:rPr>
          <w:rFonts w:cstheme="minorHAnsi"/>
          <w:b/>
          <w:color w:val="000000" w:themeColor="text1"/>
          <w:sz w:val="28"/>
          <w:szCs w:val="28"/>
        </w:rPr>
        <w:t xml:space="preserve"> pm</w:t>
      </w:r>
    </w:p>
    <w:p w14:paraId="666DF996" w14:textId="46AE5D47" w:rsidR="00D437DC" w:rsidRPr="00D437DC" w:rsidRDefault="00D437DC" w:rsidP="00D437DC">
      <w:pPr>
        <w:ind w:left="3600" w:hanging="3510"/>
        <w:jc w:val="both"/>
        <w:rPr>
          <w:b/>
          <w:sz w:val="20"/>
          <w:szCs w:val="20"/>
        </w:rPr>
      </w:pPr>
    </w:p>
    <w:p w14:paraId="3D7A4C09" w14:textId="46A02D0E" w:rsidR="00320EF8" w:rsidRPr="009F7932" w:rsidRDefault="00320EF8">
      <w:pPr>
        <w:rPr>
          <w:rFonts w:ascii="Times New Roman" w:hAnsi="Times New Roman" w:cs="Times New Roman"/>
        </w:rPr>
      </w:pPr>
      <w:r w:rsidRPr="00A24FA3">
        <w:rPr>
          <w:rFonts w:ascii="Times New Roman" w:hAnsi="Times New Roman" w:cs="Times New Roman"/>
          <w:b/>
          <w:iCs/>
        </w:rPr>
        <w:t>CAC Members Present:</w:t>
      </w:r>
      <w:r w:rsidR="001B1760" w:rsidRPr="00A24FA3">
        <w:rPr>
          <w:rFonts w:ascii="Times New Roman" w:hAnsi="Times New Roman" w:cs="Times New Roman"/>
        </w:rPr>
        <w:t xml:space="preserve"> </w:t>
      </w:r>
      <w:r w:rsidR="009F7932" w:rsidRPr="009F7932">
        <w:rPr>
          <w:rFonts w:ascii="Times New Roman" w:hAnsi="Times New Roman" w:cs="Times New Roman"/>
        </w:rPr>
        <w:t>Keli Mondello</w:t>
      </w:r>
      <w:r w:rsidR="00672493">
        <w:rPr>
          <w:rFonts w:ascii="Times New Roman" w:hAnsi="Times New Roman" w:cs="Times New Roman"/>
        </w:rPr>
        <w:t xml:space="preserve"> (chair)</w:t>
      </w:r>
      <w:r w:rsidR="009F7932" w:rsidRPr="009F7932">
        <w:rPr>
          <w:rFonts w:ascii="Times New Roman" w:hAnsi="Times New Roman" w:cs="Times New Roman"/>
        </w:rPr>
        <w:t xml:space="preserve">, Chatequa Pinkston, Eddie Hall, Shelly Baer, </w:t>
      </w:r>
      <w:r w:rsidR="007959DD">
        <w:rPr>
          <w:rFonts w:ascii="Times New Roman" w:hAnsi="Times New Roman" w:cs="Times New Roman"/>
        </w:rPr>
        <w:t xml:space="preserve">E. </w:t>
      </w:r>
      <w:r w:rsidR="009F7932" w:rsidRPr="009F7932">
        <w:rPr>
          <w:rFonts w:ascii="Times New Roman" w:hAnsi="Times New Roman" w:cs="Times New Roman"/>
        </w:rPr>
        <w:t>Ke</w:t>
      </w:r>
      <w:r w:rsidR="00073C2A">
        <w:rPr>
          <w:rFonts w:ascii="Times New Roman" w:hAnsi="Times New Roman" w:cs="Times New Roman"/>
        </w:rPr>
        <w:t>i</w:t>
      </w:r>
      <w:r w:rsidR="009F7932" w:rsidRPr="009F7932">
        <w:rPr>
          <w:rFonts w:ascii="Times New Roman" w:hAnsi="Times New Roman" w:cs="Times New Roman"/>
        </w:rPr>
        <w:t>th Berry, Liesl Ramos</w:t>
      </w:r>
      <w:r w:rsidR="000B6311">
        <w:rPr>
          <w:rFonts w:ascii="Times New Roman" w:hAnsi="Times New Roman" w:cs="Times New Roman"/>
        </w:rPr>
        <w:t>,</w:t>
      </w:r>
      <w:r w:rsidR="00362D7A">
        <w:rPr>
          <w:rFonts w:ascii="Times New Roman" w:hAnsi="Times New Roman" w:cs="Times New Roman"/>
        </w:rPr>
        <w:t xml:space="preserve"> Selina O’ Shannon,</w:t>
      </w:r>
      <w:r w:rsidR="00044870">
        <w:rPr>
          <w:rFonts w:ascii="Times New Roman" w:hAnsi="Times New Roman" w:cs="Times New Roman"/>
        </w:rPr>
        <w:t xml:space="preserve"> </w:t>
      </w:r>
      <w:proofErr w:type="spellStart"/>
      <w:r w:rsidR="007959DD" w:rsidRPr="007959DD">
        <w:rPr>
          <w:rFonts w:ascii="Times New Roman" w:hAnsi="Times New Roman" w:cs="Times New Roman"/>
        </w:rPr>
        <w:t>Marivett</w:t>
      </w:r>
      <w:proofErr w:type="spellEnd"/>
      <w:r w:rsidR="007959DD" w:rsidRPr="007959DD">
        <w:rPr>
          <w:rFonts w:ascii="Times New Roman" w:hAnsi="Times New Roman" w:cs="Times New Roman"/>
        </w:rPr>
        <w:t xml:space="preserve"> </w:t>
      </w:r>
      <w:proofErr w:type="spellStart"/>
      <w:r w:rsidR="007959DD" w:rsidRPr="007959DD">
        <w:rPr>
          <w:rFonts w:ascii="Times New Roman" w:hAnsi="Times New Roman" w:cs="Times New Roman"/>
        </w:rPr>
        <w:t>Gerena</w:t>
      </w:r>
      <w:proofErr w:type="spellEnd"/>
      <w:r w:rsidR="007959DD" w:rsidRPr="007959DD">
        <w:rPr>
          <w:rFonts w:ascii="Times New Roman" w:hAnsi="Times New Roman" w:cs="Times New Roman"/>
        </w:rPr>
        <w:t>-Marrapodi</w:t>
      </w:r>
      <w:r w:rsidR="007959DD">
        <w:rPr>
          <w:rFonts w:ascii="Times New Roman" w:hAnsi="Times New Roman" w:cs="Times New Roman"/>
        </w:rPr>
        <w:t xml:space="preserve"> (</w:t>
      </w:r>
      <w:r w:rsidR="0003597A">
        <w:rPr>
          <w:rFonts w:ascii="Times New Roman" w:hAnsi="Times New Roman" w:cs="Times New Roman"/>
        </w:rPr>
        <w:t xml:space="preserve">for </w:t>
      </w:r>
      <w:r w:rsidR="007959DD">
        <w:rPr>
          <w:rFonts w:ascii="Times New Roman" w:hAnsi="Times New Roman" w:cs="Times New Roman"/>
        </w:rPr>
        <w:t>John Howell)</w:t>
      </w:r>
      <w:r w:rsidR="00E67279">
        <w:rPr>
          <w:rFonts w:ascii="Times New Roman" w:hAnsi="Times New Roman" w:cs="Times New Roman"/>
        </w:rPr>
        <w:t xml:space="preserve">, </w:t>
      </w:r>
      <w:r w:rsidR="009F7932" w:rsidRPr="009F7932">
        <w:rPr>
          <w:rFonts w:ascii="Times New Roman" w:hAnsi="Times New Roman" w:cs="Times New Roman"/>
        </w:rPr>
        <w:t xml:space="preserve">Mildretta Williams, </w:t>
      </w:r>
      <w:r w:rsidR="00473370">
        <w:rPr>
          <w:rFonts w:ascii="Times New Roman" w:hAnsi="Times New Roman" w:cs="Times New Roman"/>
        </w:rPr>
        <w:t>Margaret Hooper</w:t>
      </w:r>
      <w:r w:rsidR="00672493">
        <w:rPr>
          <w:rFonts w:ascii="Times New Roman" w:hAnsi="Times New Roman" w:cs="Times New Roman"/>
        </w:rPr>
        <w:t>.</w:t>
      </w:r>
    </w:p>
    <w:p w14:paraId="17C3CB5D" w14:textId="06027D2E" w:rsidR="00B60B42" w:rsidRPr="00A24FA3" w:rsidRDefault="00B60B42">
      <w:pPr>
        <w:rPr>
          <w:rFonts w:ascii="Times New Roman" w:hAnsi="Times New Roman" w:cs="Times New Roman"/>
        </w:rPr>
      </w:pPr>
      <w:r w:rsidRPr="00A24FA3">
        <w:rPr>
          <w:rFonts w:ascii="Times New Roman" w:hAnsi="Times New Roman" w:cs="Times New Roman"/>
          <w:b/>
        </w:rPr>
        <w:t>FCIC Staff Members:</w:t>
      </w:r>
      <w:r w:rsidR="00645C77" w:rsidRPr="00A24FA3">
        <w:rPr>
          <w:rFonts w:ascii="Times New Roman" w:hAnsi="Times New Roman" w:cs="Times New Roman"/>
        </w:rPr>
        <w:t xml:space="preserve"> </w:t>
      </w:r>
      <w:r w:rsidR="00EC1DEC" w:rsidRPr="009F7932">
        <w:rPr>
          <w:rFonts w:ascii="Times New Roman" w:hAnsi="Times New Roman" w:cs="Times New Roman"/>
        </w:rPr>
        <w:t>Denise Barnes</w:t>
      </w:r>
      <w:r w:rsidR="00B50BC8">
        <w:rPr>
          <w:rFonts w:ascii="Times New Roman" w:hAnsi="Times New Roman" w:cs="Times New Roman"/>
        </w:rPr>
        <w:t xml:space="preserve">, </w:t>
      </w:r>
      <w:r w:rsidR="00672493" w:rsidRPr="00672493">
        <w:rPr>
          <w:rFonts w:ascii="Times New Roman" w:hAnsi="Times New Roman" w:cs="Times New Roman"/>
        </w:rPr>
        <w:t>Andrea Carroz</w:t>
      </w:r>
      <w:r w:rsidR="00672493">
        <w:rPr>
          <w:rFonts w:ascii="Times New Roman" w:hAnsi="Times New Roman" w:cs="Times New Roman"/>
        </w:rPr>
        <w:t>,</w:t>
      </w:r>
      <w:r w:rsidR="00084469">
        <w:rPr>
          <w:rFonts w:ascii="Times New Roman" w:hAnsi="Times New Roman" w:cs="Times New Roman"/>
        </w:rPr>
        <w:t xml:space="preserve"> Lise Fox</w:t>
      </w:r>
      <w:r w:rsidR="00AB4726">
        <w:rPr>
          <w:rFonts w:ascii="Times New Roman" w:hAnsi="Times New Roman" w:cs="Times New Roman"/>
        </w:rPr>
        <w:t>,</w:t>
      </w:r>
      <w:r w:rsidR="00672493" w:rsidRPr="00672493">
        <w:t xml:space="preserve"> </w:t>
      </w:r>
      <w:r w:rsidR="00672493" w:rsidRPr="00672493">
        <w:rPr>
          <w:rFonts w:ascii="Times New Roman" w:hAnsi="Times New Roman" w:cs="Times New Roman"/>
        </w:rPr>
        <w:t>Don Kincaid</w:t>
      </w:r>
      <w:r w:rsidR="00672493">
        <w:rPr>
          <w:rFonts w:ascii="Times New Roman" w:hAnsi="Times New Roman" w:cs="Times New Roman"/>
        </w:rPr>
        <w:t>,</w:t>
      </w:r>
      <w:r w:rsidR="00672493" w:rsidRPr="00672493">
        <w:t xml:space="preserve"> </w:t>
      </w:r>
      <w:r w:rsidR="00672493" w:rsidRPr="00672493">
        <w:rPr>
          <w:rFonts w:ascii="Times New Roman" w:hAnsi="Times New Roman" w:cs="Times New Roman"/>
        </w:rPr>
        <w:t>Telisha McKenzie</w:t>
      </w:r>
      <w:r w:rsidR="00B50BC8" w:rsidRPr="009F7932">
        <w:rPr>
          <w:rFonts w:ascii="Times New Roman" w:hAnsi="Times New Roman" w:cs="Times New Roman"/>
        </w:rPr>
        <w:t xml:space="preserve">, </w:t>
      </w:r>
      <w:r w:rsidR="00B50BC8">
        <w:rPr>
          <w:rFonts w:ascii="Times New Roman" w:hAnsi="Times New Roman" w:cs="Times New Roman"/>
        </w:rPr>
        <w:t>Elizabeth Perkins,</w:t>
      </w:r>
      <w:r w:rsidR="00FE69B9">
        <w:rPr>
          <w:rFonts w:ascii="Times New Roman" w:hAnsi="Times New Roman" w:cs="Times New Roman"/>
        </w:rPr>
        <w:t xml:space="preserve"> </w:t>
      </w:r>
      <w:r w:rsidR="00672493" w:rsidRPr="00672493">
        <w:rPr>
          <w:rFonts w:ascii="Times New Roman" w:hAnsi="Times New Roman" w:cs="Times New Roman"/>
        </w:rPr>
        <w:t>Laura Rodriguez</w:t>
      </w:r>
      <w:r w:rsidR="00672493">
        <w:rPr>
          <w:rFonts w:ascii="Times New Roman" w:hAnsi="Times New Roman" w:cs="Times New Roman"/>
        </w:rPr>
        <w:t xml:space="preserve">, </w:t>
      </w:r>
      <w:r w:rsidR="00672493" w:rsidRPr="00672493">
        <w:rPr>
          <w:rFonts w:ascii="Times New Roman" w:hAnsi="Times New Roman" w:cs="Times New Roman"/>
        </w:rPr>
        <w:t>Chris</w:t>
      </w:r>
      <w:r w:rsidR="00CF3CF9">
        <w:rPr>
          <w:rFonts w:ascii="Times New Roman" w:hAnsi="Times New Roman" w:cs="Times New Roman"/>
        </w:rPr>
        <w:t>topher</w:t>
      </w:r>
      <w:r w:rsidR="00672493" w:rsidRPr="00672493">
        <w:rPr>
          <w:rFonts w:ascii="Times New Roman" w:hAnsi="Times New Roman" w:cs="Times New Roman"/>
        </w:rPr>
        <w:t xml:space="preserve"> Vatland</w:t>
      </w:r>
      <w:r w:rsidR="00672493">
        <w:rPr>
          <w:rFonts w:ascii="Times New Roman" w:hAnsi="Times New Roman" w:cs="Times New Roman"/>
        </w:rPr>
        <w:t>.</w:t>
      </w:r>
    </w:p>
    <w:p w14:paraId="4D5D7D4F" w14:textId="2E405CB3" w:rsidR="00B60B42" w:rsidRDefault="00B60B42">
      <w:pPr>
        <w:rPr>
          <w:rFonts w:ascii="Times New Roman" w:hAnsi="Times New Roman" w:cs="Times New Roman"/>
        </w:rPr>
      </w:pPr>
      <w:r w:rsidRPr="00A24FA3">
        <w:rPr>
          <w:rFonts w:ascii="Times New Roman" w:hAnsi="Times New Roman" w:cs="Times New Roman"/>
          <w:b/>
        </w:rPr>
        <w:t>CAC Members Absent:</w:t>
      </w:r>
      <w:r w:rsidR="00D46180">
        <w:rPr>
          <w:rFonts w:ascii="Times New Roman" w:hAnsi="Times New Roman" w:cs="Times New Roman"/>
        </w:rPr>
        <w:t xml:space="preserve"> </w:t>
      </w:r>
      <w:r w:rsidR="00EB3C81" w:rsidRPr="00A24FA3">
        <w:rPr>
          <w:rFonts w:ascii="Times New Roman" w:hAnsi="Times New Roman" w:cs="Times New Roman"/>
        </w:rPr>
        <w:t xml:space="preserve">Krystal </w:t>
      </w:r>
      <w:r w:rsidR="000B6311" w:rsidRPr="00A24FA3">
        <w:rPr>
          <w:rFonts w:ascii="Times New Roman" w:hAnsi="Times New Roman" w:cs="Times New Roman"/>
        </w:rPr>
        <w:t>Sims (</w:t>
      </w:r>
      <w:r w:rsidR="00EB3C81" w:rsidRPr="00A24FA3">
        <w:rPr>
          <w:rFonts w:ascii="Times New Roman" w:hAnsi="Times New Roman" w:cs="Times New Roman"/>
        </w:rPr>
        <w:t>Vice Chair)</w:t>
      </w:r>
      <w:r w:rsidR="00745F04">
        <w:rPr>
          <w:rFonts w:ascii="Times New Roman" w:hAnsi="Times New Roman" w:cs="Times New Roman"/>
        </w:rPr>
        <w:t xml:space="preserve">, </w:t>
      </w:r>
      <w:r w:rsidR="0060697F">
        <w:rPr>
          <w:rFonts w:ascii="Times New Roman" w:hAnsi="Times New Roman" w:cs="Times New Roman"/>
        </w:rPr>
        <w:t xml:space="preserve">Kimberley Spire-Oh, Deborah Jones, </w:t>
      </w:r>
      <w:r w:rsidR="003D0853">
        <w:rPr>
          <w:rFonts w:ascii="Times New Roman" w:hAnsi="Times New Roman" w:cs="Times New Roman"/>
        </w:rPr>
        <w:t>Wendy Metty</w:t>
      </w:r>
      <w:r w:rsidR="001B3AA2">
        <w:rPr>
          <w:rFonts w:ascii="Times New Roman" w:hAnsi="Times New Roman" w:cs="Times New Roman"/>
        </w:rPr>
        <w:t>,</w:t>
      </w:r>
      <w:r w:rsidR="00AF47BC">
        <w:rPr>
          <w:rFonts w:ascii="Times New Roman" w:hAnsi="Times New Roman" w:cs="Times New Roman"/>
        </w:rPr>
        <w:t xml:space="preserve"> Christine Leckinger</w:t>
      </w:r>
      <w:r w:rsidR="00472EF6">
        <w:rPr>
          <w:rFonts w:ascii="Times New Roman" w:hAnsi="Times New Roman" w:cs="Times New Roman"/>
        </w:rPr>
        <w:t>, Gary Martoccio</w:t>
      </w:r>
      <w:r w:rsidR="00FC1ABD">
        <w:rPr>
          <w:rFonts w:ascii="Times New Roman" w:hAnsi="Times New Roman" w:cs="Times New Roman"/>
        </w:rPr>
        <w:t>.</w:t>
      </w:r>
      <w:r w:rsidR="00F91306">
        <w:rPr>
          <w:rFonts w:ascii="Times New Roman" w:hAnsi="Times New Roman" w:cs="Times New Roman"/>
        </w:rPr>
        <w:t xml:space="preserve"> </w:t>
      </w:r>
      <w:r w:rsidR="007959DD">
        <w:rPr>
          <w:rFonts w:ascii="Times New Roman" w:hAnsi="Times New Roman" w:cs="Times New Roman"/>
        </w:rPr>
        <w:t xml:space="preserve"> </w:t>
      </w:r>
    </w:p>
    <w:p w14:paraId="76310A67" w14:textId="77777777" w:rsidR="00352769" w:rsidRDefault="00352769">
      <w:pPr>
        <w:rPr>
          <w:rFonts w:ascii="Times New Roman" w:hAnsi="Times New Roman" w:cs="Times New Roman"/>
        </w:rPr>
      </w:pPr>
    </w:p>
    <w:p w14:paraId="00F628C8" w14:textId="5C19AAE2" w:rsidR="00EB3C81" w:rsidRPr="004E7BAF" w:rsidRDefault="00CF3CF9" w:rsidP="00EB3C81">
      <w:pPr>
        <w:rPr>
          <w:rFonts w:ascii="Times New Roman" w:hAnsi="Times New Roman" w:cs="Times New Roman"/>
          <w:bCs/>
          <w:i/>
          <w:iCs/>
          <w:sz w:val="18"/>
          <w:szCs w:val="18"/>
        </w:rPr>
      </w:pPr>
      <w:r w:rsidRPr="004E7BAF">
        <w:rPr>
          <w:rFonts w:ascii="Times New Roman" w:hAnsi="Times New Roman" w:cs="Times New Roman"/>
          <w:b/>
          <w:i/>
          <w:iCs/>
        </w:rPr>
        <w:t xml:space="preserve">1. </w:t>
      </w:r>
      <w:r w:rsidR="00B60B42" w:rsidRPr="004E7BAF">
        <w:rPr>
          <w:rFonts w:ascii="Times New Roman" w:hAnsi="Times New Roman" w:cs="Times New Roman"/>
          <w:b/>
          <w:i/>
          <w:iCs/>
        </w:rPr>
        <w:t>Welcome &amp; Introductions:</w:t>
      </w:r>
      <w:r w:rsidR="00EB3C81" w:rsidRPr="004E7BAF">
        <w:rPr>
          <w:rFonts w:ascii="Times New Roman" w:hAnsi="Times New Roman" w:cs="Times New Roman"/>
          <w:b/>
          <w:i/>
          <w:iCs/>
          <w:color w:val="000000"/>
          <w:sz w:val="27"/>
          <w:szCs w:val="27"/>
        </w:rPr>
        <w:t xml:space="preserve"> </w:t>
      </w:r>
      <w:r w:rsidR="00343D6D" w:rsidRPr="004E7BAF">
        <w:rPr>
          <w:rFonts w:ascii="Times New Roman" w:hAnsi="Times New Roman" w:cs="Times New Roman"/>
          <w:bCs/>
          <w:i/>
          <w:iCs/>
          <w:color w:val="000000"/>
        </w:rPr>
        <w:t>Keli Mondello</w:t>
      </w:r>
      <w:r w:rsidR="004E7BAF" w:rsidRPr="004E7BAF">
        <w:rPr>
          <w:rFonts w:ascii="Times New Roman" w:hAnsi="Times New Roman" w:cs="Times New Roman"/>
          <w:bCs/>
          <w:i/>
          <w:iCs/>
          <w:color w:val="000000"/>
        </w:rPr>
        <w:t xml:space="preserve"> (CAC Chair)</w:t>
      </w:r>
      <w:r w:rsidR="004E7BAF">
        <w:rPr>
          <w:rFonts w:ascii="Times New Roman" w:hAnsi="Times New Roman" w:cs="Times New Roman"/>
          <w:bCs/>
          <w:i/>
          <w:iCs/>
          <w:color w:val="000000"/>
        </w:rPr>
        <w:t>.</w:t>
      </w:r>
    </w:p>
    <w:p w14:paraId="2C58F014" w14:textId="0FC2978F" w:rsidR="00770F6A" w:rsidRPr="004E7BAF" w:rsidRDefault="00CF3CF9" w:rsidP="00EB3C81">
      <w:pPr>
        <w:rPr>
          <w:rFonts w:ascii="Times New Roman" w:hAnsi="Times New Roman" w:cs="Times New Roman"/>
          <w:bCs/>
          <w:i/>
          <w:iCs/>
        </w:rPr>
      </w:pPr>
      <w:r w:rsidRPr="004E7BAF">
        <w:rPr>
          <w:rFonts w:ascii="Times New Roman" w:hAnsi="Times New Roman" w:cs="Times New Roman"/>
          <w:b/>
          <w:i/>
          <w:iCs/>
        </w:rPr>
        <w:t xml:space="preserve">2. </w:t>
      </w:r>
      <w:r w:rsidR="00770F6A" w:rsidRPr="004E7BAF">
        <w:rPr>
          <w:rFonts w:ascii="Times New Roman" w:hAnsi="Times New Roman" w:cs="Times New Roman"/>
          <w:b/>
          <w:i/>
          <w:iCs/>
        </w:rPr>
        <w:t xml:space="preserve">Roll Call: </w:t>
      </w:r>
      <w:r w:rsidR="000332E7" w:rsidRPr="004E7BAF">
        <w:rPr>
          <w:rFonts w:ascii="Times New Roman" w:hAnsi="Times New Roman" w:cs="Times New Roman"/>
          <w:bCs/>
          <w:i/>
          <w:iCs/>
        </w:rPr>
        <w:t>Denise Barnes</w:t>
      </w:r>
      <w:r w:rsidR="004E7BAF">
        <w:rPr>
          <w:rFonts w:ascii="Times New Roman" w:hAnsi="Times New Roman" w:cs="Times New Roman"/>
          <w:bCs/>
          <w:i/>
          <w:iCs/>
        </w:rPr>
        <w:t xml:space="preserve"> (CAC </w:t>
      </w:r>
      <w:r w:rsidR="00C1408A">
        <w:rPr>
          <w:rFonts w:ascii="Times New Roman" w:hAnsi="Times New Roman" w:cs="Times New Roman"/>
          <w:bCs/>
          <w:i/>
          <w:iCs/>
        </w:rPr>
        <w:t>Liaison</w:t>
      </w:r>
      <w:r w:rsidR="004E7BAF">
        <w:rPr>
          <w:rFonts w:ascii="Times New Roman" w:hAnsi="Times New Roman" w:cs="Times New Roman"/>
          <w:bCs/>
          <w:i/>
          <w:iCs/>
        </w:rPr>
        <w:t>, FCIC Employment Coordinator)</w:t>
      </w:r>
      <w:r w:rsidR="000332E7" w:rsidRPr="004E7BAF">
        <w:rPr>
          <w:rFonts w:ascii="Times New Roman" w:hAnsi="Times New Roman" w:cs="Times New Roman"/>
          <w:bCs/>
          <w:i/>
          <w:iCs/>
        </w:rPr>
        <w:t xml:space="preserve"> </w:t>
      </w:r>
    </w:p>
    <w:p w14:paraId="44C98436" w14:textId="0ADD051C" w:rsidR="00645C77" w:rsidRPr="004E7BAF" w:rsidRDefault="00CF3CF9" w:rsidP="00862C0F">
      <w:pPr>
        <w:rPr>
          <w:rFonts w:ascii="Times New Roman" w:hAnsi="Times New Roman" w:cs="Times New Roman"/>
          <w:bCs/>
        </w:rPr>
      </w:pPr>
      <w:r w:rsidRPr="004E7BAF">
        <w:rPr>
          <w:rFonts w:ascii="Times New Roman" w:hAnsi="Times New Roman" w:cs="Times New Roman"/>
          <w:b/>
          <w:i/>
          <w:iCs/>
        </w:rPr>
        <w:t>3</w:t>
      </w:r>
      <w:r w:rsidR="00564EF3" w:rsidRPr="004E7BAF">
        <w:rPr>
          <w:rFonts w:ascii="Times New Roman" w:hAnsi="Times New Roman" w:cs="Times New Roman"/>
          <w:b/>
          <w:i/>
          <w:iCs/>
        </w:rPr>
        <w:t xml:space="preserve">. </w:t>
      </w:r>
      <w:r w:rsidRPr="004E7BAF">
        <w:rPr>
          <w:rFonts w:ascii="Times New Roman" w:hAnsi="Times New Roman" w:cs="Times New Roman"/>
          <w:b/>
          <w:i/>
          <w:iCs/>
        </w:rPr>
        <w:t xml:space="preserve">Approval of </w:t>
      </w:r>
      <w:r w:rsidR="00564EF3" w:rsidRPr="004E7BAF">
        <w:rPr>
          <w:rFonts w:ascii="Times New Roman" w:hAnsi="Times New Roman" w:cs="Times New Roman"/>
          <w:b/>
          <w:i/>
          <w:iCs/>
        </w:rPr>
        <w:t>S</w:t>
      </w:r>
      <w:r w:rsidR="00FD6153" w:rsidRPr="004E7BAF">
        <w:rPr>
          <w:rFonts w:ascii="Times New Roman" w:hAnsi="Times New Roman" w:cs="Times New Roman"/>
          <w:b/>
          <w:i/>
          <w:iCs/>
        </w:rPr>
        <w:t>eptember</w:t>
      </w:r>
      <w:r w:rsidR="00395509" w:rsidRPr="004E7BAF">
        <w:rPr>
          <w:rFonts w:ascii="Times New Roman" w:hAnsi="Times New Roman" w:cs="Times New Roman"/>
          <w:b/>
          <w:i/>
          <w:iCs/>
        </w:rPr>
        <w:t xml:space="preserve"> 202</w:t>
      </w:r>
      <w:r w:rsidR="000D48C3" w:rsidRPr="004E7BAF">
        <w:rPr>
          <w:rFonts w:ascii="Times New Roman" w:hAnsi="Times New Roman" w:cs="Times New Roman"/>
          <w:b/>
          <w:i/>
          <w:iCs/>
        </w:rPr>
        <w:t>1</w:t>
      </w:r>
      <w:r w:rsidR="00395509" w:rsidRPr="004E7BAF">
        <w:rPr>
          <w:rFonts w:ascii="Times New Roman" w:hAnsi="Times New Roman" w:cs="Times New Roman"/>
          <w:b/>
          <w:i/>
          <w:iCs/>
        </w:rPr>
        <w:t xml:space="preserve"> </w:t>
      </w:r>
      <w:r w:rsidR="00B60B42" w:rsidRPr="004E7BAF">
        <w:rPr>
          <w:rFonts w:ascii="Times New Roman" w:hAnsi="Times New Roman" w:cs="Times New Roman"/>
          <w:b/>
          <w:i/>
          <w:iCs/>
        </w:rPr>
        <w:t>Meeting Minutes</w:t>
      </w:r>
      <w:r w:rsidR="004E7BAF" w:rsidRPr="004E7BAF">
        <w:rPr>
          <w:rFonts w:ascii="Times New Roman" w:hAnsi="Times New Roman" w:cs="Times New Roman"/>
          <w:b/>
          <w:i/>
          <w:iCs/>
        </w:rPr>
        <w:t>:</w:t>
      </w:r>
      <w:r w:rsidRPr="004E7BAF">
        <w:rPr>
          <w:rFonts w:ascii="Times New Roman" w:hAnsi="Times New Roman" w:cs="Times New Roman"/>
          <w:b/>
          <w:i/>
          <w:iCs/>
        </w:rPr>
        <w:t xml:space="preserve"> </w:t>
      </w:r>
      <w:r w:rsidR="004E7BAF" w:rsidRPr="004E7BAF">
        <w:rPr>
          <w:rFonts w:ascii="Times New Roman" w:hAnsi="Times New Roman" w:cs="Times New Roman"/>
          <w:bCs/>
          <w:i/>
          <w:iCs/>
        </w:rPr>
        <w:t>Keli Mondello.</w:t>
      </w:r>
      <w:r w:rsidR="00B60B42" w:rsidRPr="004E7BAF">
        <w:rPr>
          <w:rFonts w:ascii="Times New Roman" w:hAnsi="Times New Roman" w:cs="Times New Roman"/>
          <w:b/>
        </w:rPr>
        <w:t xml:space="preserve"> </w:t>
      </w:r>
      <w:r w:rsidR="004E7BAF">
        <w:rPr>
          <w:rFonts w:ascii="Times New Roman" w:hAnsi="Times New Roman" w:cs="Times New Roman"/>
          <w:b/>
        </w:rPr>
        <w:t xml:space="preserve">                                                      </w:t>
      </w:r>
      <w:r w:rsidR="00564EF3" w:rsidRPr="004E7BAF">
        <w:rPr>
          <w:rFonts w:ascii="Times New Roman" w:hAnsi="Times New Roman" w:cs="Times New Roman"/>
          <w:bCs/>
        </w:rPr>
        <w:t xml:space="preserve">Motion to approve by Keith Berry, </w:t>
      </w:r>
      <w:r w:rsidRPr="004E7BAF">
        <w:rPr>
          <w:rFonts w:ascii="Times New Roman" w:hAnsi="Times New Roman" w:cs="Times New Roman"/>
          <w:bCs/>
        </w:rPr>
        <w:t>s</w:t>
      </w:r>
      <w:r w:rsidR="00CA6768" w:rsidRPr="004E7BAF">
        <w:rPr>
          <w:rFonts w:ascii="Times New Roman" w:hAnsi="Times New Roman" w:cs="Times New Roman"/>
          <w:bCs/>
        </w:rPr>
        <w:t>econded</w:t>
      </w:r>
      <w:r w:rsidR="00564EF3" w:rsidRPr="004E7BAF">
        <w:rPr>
          <w:rFonts w:ascii="Times New Roman" w:hAnsi="Times New Roman" w:cs="Times New Roman"/>
          <w:bCs/>
        </w:rPr>
        <w:t xml:space="preserve"> by Eddie Hall. Unanimously approved. </w:t>
      </w:r>
    </w:p>
    <w:p w14:paraId="17A6583B" w14:textId="6325B469" w:rsidR="00E322A2" w:rsidRDefault="00CF3CF9" w:rsidP="006F246B">
      <w:pPr>
        <w:rPr>
          <w:rFonts w:ascii="Times New Roman" w:hAnsi="Times New Roman" w:cs="Times New Roman"/>
        </w:rPr>
      </w:pPr>
      <w:r w:rsidRPr="004E7BAF">
        <w:rPr>
          <w:rFonts w:ascii="Times New Roman" w:hAnsi="Times New Roman" w:cs="Times New Roman"/>
          <w:b/>
          <w:i/>
          <w:iCs/>
        </w:rPr>
        <w:t>4</w:t>
      </w:r>
      <w:r w:rsidR="00564EF3" w:rsidRPr="004E7BAF">
        <w:rPr>
          <w:rFonts w:ascii="Times New Roman" w:hAnsi="Times New Roman" w:cs="Times New Roman"/>
          <w:b/>
          <w:i/>
          <w:iCs/>
        </w:rPr>
        <w:t xml:space="preserve">. </w:t>
      </w:r>
      <w:r w:rsidRPr="004E7BAF">
        <w:rPr>
          <w:rFonts w:ascii="Times New Roman" w:hAnsi="Times New Roman" w:cs="Times New Roman"/>
          <w:b/>
          <w:i/>
          <w:iCs/>
        </w:rPr>
        <w:t xml:space="preserve">FCIC Annual Report: </w:t>
      </w:r>
      <w:r w:rsidR="003A2531" w:rsidRPr="00C1408A">
        <w:rPr>
          <w:rFonts w:ascii="Times New Roman" w:hAnsi="Times New Roman" w:cs="Times New Roman"/>
          <w:bCs/>
          <w:i/>
          <w:iCs/>
        </w:rPr>
        <w:t>Lise Fox</w:t>
      </w:r>
      <w:r w:rsidRPr="004E7BAF">
        <w:rPr>
          <w:rFonts w:ascii="Times New Roman" w:hAnsi="Times New Roman" w:cs="Times New Roman"/>
          <w:bCs/>
          <w:i/>
          <w:iCs/>
        </w:rPr>
        <w:t xml:space="preserve"> -</w:t>
      </w:r>
      <w:r w:rsidR="00E729B3" w:rsidRPr="004E7BAF">
        <w:rPr>
          <w:rFonts w:ascii="Times New Roman" w:hAnsi="Times New Roman" w:cs="Times New Roman"/>
          <w:bCs/>
          <w:i/>
          <w:iCs/>
        </w:rPr>
        <w:t xml:space="preserve"> </w:t>
      </w:r>
      <w:r w:rsidR="00C3661A" w:rsidRPr="004E7BAF">
        <w:rPr>
          <w:rFonts w:ascii="Times New Roman" w:hAnsi="Times New Roman" w:cs="Times New Roman"/>
          <w:bCs/>
          <w:i/>
          <w:iCs/>
        </w:rPr>
        <w:t xml:space="preserve">FCIC </w:t>
      </w:r>
      <w:r w:rsidR="00E729B3" w:rsidRPr="004E7BAF">
        <w:rPr>
          <w:rFonts w:ascii="Times New Roman" w:hAnsi="Times New Roman" w:cs="Times New Roman"/>
          <w:bCs/>
          <w:i/>
          <w:iCs/>
        </w:rPr>
        <w:t>Co-Director</w:t>
      </w:r>
      <w:r w:rsidRPr="004E7BAF">
        <w:rPr>
          <w:rFonts w:ascii="Times New Roman" w:hAnsi="Times New Roman" w:cs="Times New Roman"/>
          <w:bCs/>
          <w:i/>
          <w:iCs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  <w:r w:rsidR="004E7BAF">
        <w:rPr>
          <w:rFonts w:ascii="Times New Roman" w:hAnsi="Times New Roman" w:cs="Times New Roman"/>
          <w:b/>
          <w:bCs/>
        </w:rPr>
        <w:t xml:space="preserve">                                                                     </w:t>
      </w:r>
      <w:r w:rsidR="005C4CFB" w:rsidRPr="00DA3CCB">
        <w:rPr>
          <w:rFonts w:ascii="Times New Roman" w:hAnsi="Times New Roman" w:cs="Times New Roman"/>
        </w:rPr>
        <w:t>Highlights</w:t>
      </w:r>
      <w:r w:rsidR="00C3661A">
        <w:rPr>
          <w:rFonts w:ascii="Times New Roman" w:hAnsi="Times New Roman" w:cs="Times New Roman"/>
        </w:rPr>
        <w:t>/data</w:t>
      </w:r>
      <w:r w:rsidR="005C4CFB" w:rsidRPr="00DA3CCB">
        <w:rPr>
          <w:rFonts w:ascii="Times New Roman" w:hAnsi="Times New Roman" w:cs="Times New Roman"/>
        </w:rPr>
        <w:t xml:space="preserve"> </w:t>
      </w:r>
      <w:r w:rsidR="001024A8">
        <w:rPr>
          <w:rFonts w:ascii="Times New Roman" w:hAnsi="Times New Roman" w:cs="Times New Roman"/>
        </w:rPr>
        <w:t>from</w:t>
      </w:r>
      <w:r w:rsidR="005C4CFB" w:rsidRPr="00DA3CCB">
        <w:rPr>
          <w:rFonts w:ascii="Times New Roman" w:hAnsi="Times New Roman" w:cs="Times New Roman"/>
        </w:rPr>
        <w:t xml:space="preserve"> </w:t>
      </w:r>
      <w:r w:rsidR="004B04B8" w:rsidRPr="00DA3CCB">
        <w:rPr>
          <w:rFonts w:ascii="Times New Roman" w:hAnsi="Times New Roman" w:cs="Times New Roman"/>
        </w:rPr>
        <w:t>FCIC</w:t>
      </w:r>
      <w:r w:rsidR="00C3661A">
        <w:rPr>
          <w:rFonts w:ascii="Times New Roman" w:hAnsi="Times New Roman" w:cs="Times New Roman"/>
        </w:rPr>
        <w:t>’s</w:t>
      </w:r>
      <w:r w:rsidR="004B04B8" w:rsidRPr="00DA3CCB">
        <w:rPr>
          <w:rFonts w:ascii="Times New Roman" w:hAnsi="Times New Roman" w:cs="Times New Roman"/>
        </w:rPr>
        <w:t xml:space="preserve"> a</w:t>
      </w:r>
      <w:r w:rsidR="00291F47" w:rsidRPr="00DA3CCB">
        <w:rPr>
          <w:rFonts w:ascii="Times New Roman" w:hAnsi="Times New Roman" w:cs="Times New Roman"/>
        </w:rPr>
        <w:t>nnual</w:t>
      </w:r>
      <w:r w:rsidR="004B04B8" w:rsidRPr="00DA3CCB">
        <w:rPr>
          <w:rFonts w:ascii="Times New Roman" w:hAnsi="Times New Roman" w:cs="Times New Roman"/>
        </w:rPr>
        <w:t xml:space="preserve"> </w:t>
      </w:r>
      <w:r w:rsidR="00291F47" w:rsidRPr="00DA3CCB">
        <w:rPr>
          <w:rFonts w:ascii="Times New Roman" w:hAnsi="Times New Roman" w:cs="Times New Roman"/>
        </w:rPr>
        <w:t>report was</w:t>
      </w:r>
      <w:r w:rsidR="00D8439E" w:rsidRPr="00DA3CCB">
        <w:rPr>
          <w:rFonts w:ascii="Times New Roman" w:hAnsi="Times New Roman" w:cs="Times New Roman"/>
        </w:rPr>
        <w:t xml:space="preserve"> provided.</w:t>
      </w:r>
      <w:r w:rsidR="00844371" w:rsidRPr="00DA3CCB">
        <w:rPr>
          <w:rFonts w:ascii="Times New Roman" w:hAnsi="Times New Roman" w:cs="Times New Roman"/>
        </w:rPr>
        <w:t xml:space="preserve"> </w:t>
      </w:r>
      <w:r w:rsidR="007959DD">
        <w:rPr>
          <w:rFonts w:ascii="Times New Roman" w:hAnsi="Times New Roman" w:cs="Times New Roman"/>
        </w:rPr>
        <w:t>T</w:t>
      </w:r>
      <w:r w:rsidR="00AE30E4" w:rsidRPr="00DA3CCB">
        <w:rPr>
          <w:rFonts w:ascii="Times New Roman" w:hAnsi="Times New Roman" w:cs="Times New Roman"/>
        </w:rPr>
        <w:t>raining numbers are down</w:t>
      </w:r>
      <w:r w:rsidR="00E322A2">
        <w:rPr>
          <w:rFonts w:ascii="Times New Roman" w:hAnsi="Times New Roman" w:cs="Times New Roman"/>
        </w:rPr>
        <w:t xml:space="preserve"> slightly</w:t>
      </w:r>
      <w:r w:rsidR="007959DD">
        <w:rPr>
          <w:rFonts w:ascii="Times New Roman" w:hAnsi="Times New Roman" w:cs="Times New Roman"/>
        </w:rPr>
        <w:t>, Covid-19</w:t>
      </w:r>
      <w:r w:rsidR="006E63D0" w:rsidRPr="00DA3CCB">
        <w:rPr>
          <w:rFonts w:ascii="Times New Roman" w:hAnsi="Times New Roman" w:cs="Times New Roman"/>
        </w:rPr>
        <w:t xml:space="preserve"> </w:t>
      </w:r>
      <w:r w:rsidR="007959DD" w:rsidRPr="00DA3CCB">
        <w:rPr>
          <w:rFonts w:ascii="Times New Roman" w:hAnsi="Times New Roman" w:cs="Times New Roman"/>
        </w:rPr>
        <w:t xml:space="preserve">remains </w:t>
      </w:r>
      <w:r w:rsidR="00B814D3" w:rsidRPr="00DA3CCB">
        <w:rPr>
          <w:rFonts w:ascii="Times New Roman" w:hAnsi="Times New Roman" w:cs="Times New Roman"/>
        </w:rPr>
        <w:t>a major influence</w:t>
      </w:r>
      <w:r w:rsidR="0043019A" w:rsidRPr="00DA3CCB">
        <w:rPr>
          <w:rFonts w:ascii="Times New Roman" w:hAnsi="Times New Roman" w:cs="Times New Roman"/>
        </w:rPr>
        <w:t>.</w:t>
      </w:r>
      <w:r w:rsidR="00B814D3" w:rsidRPr="00DA3CCB">
        <w:rPr>
          <w:rFonts w:ascii="Times New Roman" w:hAnsi="Times New Roman" w:cs="Times New Roman"/>
        </w:rPr>
        <w:t xml:space="preserve"> </w:t>
      </w:r>
      <w:r w:rsidR="00192DCD">
        <w:rPr>
          <w:rFonts w:ascii="Times New Roman" w:hAnsi="Times New Roman" w:cs="Times New Roman"/>
        </w:rPr>
        <w:t xml:space="preserve">Over </w:t>
      </w:r>
      <w:r w:rsidR="00E322A2">
        <w:rPr>
          <w:rFonts w:ascii="Times New Roman" w:hAnsi="Times New Roman" w:cs="Times New Roman"/>
        </w:rPr>
        <w:t>$</w:t>
      </w:r>
      <w:r w:rsidR="00192DCD">
        <w:rPr>
          <w:rFonts w:ascii="Times New Roman" w:hAnsi="Times New Roman" w:cs="Times New Roman"/>
        </w:rPr>
        <w:t>13M in f</w:t>
      </w:r>
      <w:r w:rsidR="00B814D3" w:rsidRPr="00DA3CCB">
        <w:rPr>
          <w:rFonts w:ascii="Times New Roman" w:hAnsi="Times New Roman" w:cs="Times New Roman"/>
        </w:rPr>
        <w:t>unding received for research</w:t>
      </w:r>
      <w:r w:rsidR="00C3661A">
        <w:rPr>
          <w:rFonts w:ascii="Times New Roman" w:hAnsi="Times New Roman" w:cs="Times New Roman"/>
        </w:rPr>
        <w:t>/training t</w:t>
      </w:r>
      <w:r w:rsidR="001C4F05" w:rsidRPr="00DA3CCB">
        <w:rPr>
          <w:rFonts w:ascii="Times New Roman" w:hAnsi="Times New Roman" w:cs="Times New Roman"/>
        </w:rPr>
        <w:t xml:space="preserve">owards </w:t>
      </w:r>
      <w:r w:rsidR="00E322A2">
        <w:rPr>
          <w:rFonts w:ascii="Times New Roman" w:hAnsi="Times New Roman" w:cs="Times New Roman"/>
        </w:rPr>
        <w:t xml:space="preserve">FCICs 6 </w:t>
      </w:r>
      <w:r w:rsidR="00FD1474" w:rsidRPr="00DA3CCB">
        <w:rPr>
          <w:rFonts w:ascii="Times New Roman" w:hAnsi="Times New Roman" w:cs="Times New Roman"/>
        </w:rPr>
        <w:t>goals</w:t>
      </w:r>
      <w:r w:rsidR="007959DD">
        <w:rPr>
          <w:rFonts w:ascii="Times New Roman" w:hAnsi="Times New Roman" w:cs="Times New Roman"/>
        </w:rPr>
        <w:t>:</w:t>
      </w:r>
      <w:r w:rsidR="00FD1474" w:rsidRPr="00DA3CCB">
        <w:rPr>
          <w:rFonts w:ascii="Times New Roman" w:hAnsi="Times New Roman" w:cs="Times New Roman"/>
        </w:rPr>
        <w:t xml:space="preserve"> </w:t>
      </w:r>
      <w:r w:rsidR="00E322A2">
        <w:rPr>
          <w:rFonts w:ascii="Times New Roman" w:hAnsi="Times New Roman" w:cs="Times New Roman"/>
        </w:rPr>
        <w:t>Im</w:t>
      </w:r>
      <w:r w:rsidR="00E322A2" w:rsidRPr="00E322A2">
        <w:rPr>
          <w:rFonts w:ascii="Times New Roman" w:hAnsi="Times New Roman" w:cs="Times New Roman"/>
        </w:rPr>
        <w:t>prov</w:t>
      </w:r>
      <w:r w:rsidR="00E322A2">
        <w:rPr>
          <w:rFonts w:ascii="Times New Roman" w:hAnsi="Times New Roman" w:cs="Times New Roman"/>
        </w:rPr>
        <w:t xml:space="preserve">ing </w:t>
      </w:r>
      <w:r w:rsidR="00E322A2" w:rsidRPr="00E322A2">
        <w:rPr>
          <w:rFonts w:ascii="Times New Roman" w:hAnsi="Times New Roman" w:cs="Times New Roman"/>
        </w:rPr>
        <w:t>access to effective educational supports within inclusive school environments</w:t>
      </w:r>
      <w:r w:rsidR="00E322A2">
        <w:rPr>
          <w:rFonts w:ascii="Times New Roman" w:hAnsi="Times New Roman" w:cs="Times New Roman"/>
        </w:rPr>
        <w:t xml:space="preserve">; </w:t>
      </w:r>
      <w:r w:rsidR="007959DD">
        <w:rPr>
          <w:rFonts w:ascii="Times New Roman" w:hAnsi="Times New Roman" w:cs="Times New Roman"/>
        </w:rPr>
        <w:t>I</w:t>
      </w:r>
      <w:r w:rsidR="00CF10F7" w:rsidRPr="00DA3CCB">
        <w:rPr>
          <w:rFonts w:ascii="Times New Roman" w:hAnsi="Times New Roman" w:cs="Times New Roman"/>
        </w:rPr>
        <w:t>mprov</w:t>
      </w:r>
      <w:r w:rsidR="00E322A2">
        <w:rPr>
          <w:rFonts w:ascii="Times New Roman" w:hAnsi="Times New Roman" w:cs="Times New Roman"/>
        </w:rPr>
        <w:t>ing</w:t>
      </w:r>
      <w:r w:rsidR="001A518A" w:rsidRPr="00DA3CCB">
        <w:rPr>
          <w:rFonts w:ascii="Times New Roman" w:hAnsi="Times New Roman" w:cs="Times New Roman"/>
        </w:rPr>
        <w:t xml:space="preserve"> early intervention and education</w:t>
      </w:r>
      <w:r w:rsidR="00E322A2">
        <w:rPr>
          <w:rFonts w:ascii="Times New Roman" w:hAnsi="Times New Roman" w:cs="Times New Roman"/>
        </w:rPr>
        <w:t>;</w:t>
      </w:r>
      <w:r w:rsidR="001A518A" w:rsidRPr="00DA3CCB">
        <w:rPr>
          <w:rFonts w:ascii="Times New Roman" w:hAnsi="Times New Roman" w:cs="Times New Roman"/>
        </w:rPr>
        <w:t xml:space="preserve"> </w:t>
      </w:r>
      <w:r w:rsidR="007959DD">
        <w:rPr>
          <w:rFonts w:ascii="Times New Roman" w:hAnsi="Times New Roman" w:cs="Times New Roman"/>
        </w:rPr>
        <w:t>I</w:t>
      </w:r>
      <w:r w:rsidR="001A518A" w:rsidRPr="00DA3CCB">
        <w:rPr>
          <w:rFonts w:ascii="Times New Roman" w:hAnsi="Times New Roman" w:cs="Times New Roman"/>
        </w:rPr>
        <w:t>ncreas</w:t>
      </w:r>
      <w:r w:rsidR="00E322A2">
        <w:rPr>
          <w:rFonts w:ascii="Times New Roman" w:hAnsi="Times New Roman" w:cs="Times New Roman"/>
        </w:rPr>
        <w:t>ing</w:t>
      </w:r>
      <w:r w:rsidR="001A518A" w:rsidRPr="00DA3CCB">
        <w:rPr>
          <w:rFonts w:ascii="Times New Roman" w:hAnsi="Times New Roman" w:cs="Times New Roman"/>
        </w:rPr>
        <w:t xml:space="preserve"> </w:t>
      </w:r>
      <w:r w:rsidR="00192DCD">
        <w:rPr>
          <w:rFonts w:ascii="Times New Roman" w:hAnsi="Times New Roman" w:cs="Times New Roman"/>
        </w:rPr>
        <w:t>Competitive Integrative Employment</w:t>
      </w:r>
      <w:r w:rsidR="00E322A2">
        <w:rPr>
          <w:rFonts w:ascii="Times New Roman" w:hAnsi="Times New Roman" w:cs="Times New Roman"/>
        </w:rPr>
        <w:t>;</w:t>
      </w:r>
      <w:r w:rsidR="00511A42" w:rsidRPr="00DA3CCB">
        <w:rPr>
          <w:rFonts w:ascii="Times New Roman" w:hAnsi="Times New Roman" w:cs="Times New Roman"/>
        </w:rPr>
        <w:t xml:space="preserve"> </w:t>
      </w:r>
      <w:r w:rsidR="007959DD">
        <w:rPr>
          <w:rFonts w:ascii="Times New Roman" w:hAnsi="Times New Roman" w:cs="Times New Roman"/>
        </w:rPr>
        <w:t>I</w:t>
      </w:r>
      <w:r w:rsidR="00B873E9" w:rsidRPr="00DA3CCB">
        <w:rPr>
          <w:rFonts w:ascii="Times New Roman" w:hAnsi="Times New Roman" w:cs="Times New Roman"/>
        </w:rPr>
        <w:t>mprov</w:t>
      </w:r>
      <w:r w:rsidR="00E322A2">
        <w:rPr>
          <w:rFonts w:ascii="Times New Roman" w:hAnsi="Times New Roman" w:cs="Times New Roman"/>
        </w:rPr>
        <w:t>ing</w:t>
      </w:r>
      <w:r w:rsidR="00B873E9" w:rsidRPr="00DA3CCB">
        <w:rPr>
          <w:rFonts w:ascii="Times New Roman" w:hAnsi="Times New Roman" w:cs="Times New Roman"/>
        </w:rPr>
        <w:t xml:space="preserve"> </w:t>
      </w:r>
      <w:r w:rsidR="00511A42" w:rsidRPr="00DA3CCB">
        <w:rPr>
          <w:rFonts w:ascii="Times New Roman" w:hAnsi="Times New Roman" w:cs="Times New Roman"/>
        </w:rPr>
        <w:t>community participation</w:t>
      </w:r>
      <w:r w:rsidR="00E322A2">
        <w:rPr>
          <w:rFonts w:ascii="Times New Roman" w:hAnsi="Times New Roman" w:cs="Times New Roman"/>
        </w:rPr>
        <w:t xml:space="preserve">; </w:t>
      </w:r>
      <w:r w:rsidR="007959DD">
        <w:rPr>
          <w:rFonts w:ascii="Times New Roman" w:hAnsi="Times New Roman" w:cs="Times New Roman"/>
        </w:rPr>
        <w:t>I</w:t>
      </w:r>
      <w:r w:rsidR="005F0186" w:rsidRPr="00DA3CCB">
        <w:rPr>
          <w:rFonts w:ascii="Times New Roman" w:hAnsi="Times New Roman" w:cs="Times New Roman"/>
        </w:rPr>
        <w:t>mprov</w:t>
      </w:r>
      <w:r w:rsidR="00E322A2">
        <w:rPr>
          <w:rFonts w:ascii="Times New Roman" w:hAnsi="Times New Roman" w:cs="Times New Roman"/>
        </w:rPr>
        <w:t>ing</w:t>
      </w:r>
      <w:r w:rsidR="005F0186" w:rsidRPr="00DA3CCB">
        <w:rPr>
          <w:rFonts w:ascii="Times New Roman" w:hAnsi="Times New Roman" w:cs="Times New Roman"/>
        </w:rPr>
        <w:t xml:space="preserve"> health</w:t>
      </w:r>
      <w:r w:rsidR="00E322A2">
        <w:rPr>
          <w:rFonts w:ascii="Times New Roman" w:hAnsi="Times New Roman" w:cs="Times New Roman"/>
        </w:rPr>
        <w:t xml:space="preserve">; </w:t>
      </w:r>
      <w:r w:rsidR="007959DD">
        <w:rPr>
          <w:rFonts w:ascii="Times New Roman" w:hAnsi="Times New Roman" w:cs="Times New Roman"/>
        </w:rPr>
        <w:t>I</w:t>
      </w:r>
      <w:r w:rsidR="004660AC" w:rsidRPr="00DA3CCB">
        <w:rPr>
          <w:rFonts w:ascii="Times New Roman" w:hAnsi="Times New Roman" w:cs="Times New Roman"/>
        </w:rPr>
        <w:t>ncreas</w:t>
      </w:r>
      <w:r w:rsidR="00E322A2">
        <w:rPr>
          <w:rFonts w:ascii="Times New Roman" w:hAnsi="Times New Roman" w:cs="Times New Roman"/>
        </w:rPr>
        <w:t>ing</w:t>
      </w:r>
      <w:r w:rsidR="004660AC" w:rsidRPr="00DA3CCB">
        <w:rPr>
          <w:rFonts w:ascii="Times New Roman" w:hAnsi="Times New Roman" w:cs="Times New Roman"/>
        </w:rPr>
        <w:t xml:space="preserve"> numbers </w:t>
      </w:r>
      <w:r w:rsidR="007959DD">
        <w:rPr>
          <w:rFonts w:ascii="Times New Roman" w:hAnsi="Times New Roman" w:cs="Times New Roman"/>
        </w:rPr>
        <w:t>of</w:t>
      </w:r>
      <w:r w:rsidR="004660AC" w:rsidRPr="00DA3CCB">
        <w:rPr>
          <w:rFonts w:ascii="Times New Roman" w:hAnsi="Times New Roman" w:cs="Times New Roman"/>
        </w:rPr>
        <w:t xml:space="preserve"> Interdisciplinary Tr</w:t>
      </w:r>
      <w:r w:rsidR="008B1286" w:rsidRPr="00DA3CCB">
        <w:rPr>
          <w:rFonts w:ascii="Times New Roman" w:hAnsi="Times New Roman" w:cs="Times New Roman"/>
        </w:rPr>
        <w:t>ainees</w:t>
      </w:r>
      <w:r w:rsidR="00EB21AA" w:rsidRPr="00DA3CCB">
        <w:rPr>
          <w:rFonts w:ascii="Times New Roman" w:hAnsi="Times New Roman" w:cs="Times New Roman"/>
        </w:rPr>
        <w:t>.</w:t>
      </w:r>
      <w:r w:rsidR="00BE56BC" w:rsidRPr="00DA3CCB">
        <w:rPr>
          <w:rFonts w:ascii="Times New Roman" w:hAnsi="Times New Roman" w:cs="Times New Roman"/>
        </w:rPr>
        <w:t xml:space="preserve"> </w:t>
      </w:r>
      <w:r w:rsidR="00E322A2">
        <w:rPr>
          <w:rFonts w:ascii="Times New Roman" w:hAnsi="Times New Roman" w:cs="Times New Roman"/>
        </w:rPr>
        <w:t xml:space="preserve"> The FL </w:t>
      </w:r>
      <w:r w:rsidR="00E322A2" w:rsidRPr="00E322A2">
        <w:rPr>
          <w:rFonts w:ascii="Times New Roman" w:hAnsi="Times New Roman" w:cs="Times New Roman"/>
        </w:rPr>
        <w:t>DD Waitlist</w:t>
      </w:r>
      <w:r w:rsidR="00E322A2">
        <w:rPr>
          <w:rFonts w:ascii="Times New Roman" w:hAnsi="Times New Roman" w:cs="Times New Roman"/>
        </w:rPr>
        <w:t xml:space="preserve"> Campaign</w:t>
      </w:r>
      <w:r w:rsidR="00E322A2" w:rsidRPr="00E322A2">
        <w:rPr>
          <w:rFonts w:ascii="Times New Roman" w:hAnsi="Times New Roman" w:cs="Times New Roman"/>
        </w:rPr>
        <w:t xml:space="preserve"> </w:t>
      </w:r>
      <w:r w:rsidR="00E322A2">
        <w:rPr>
          <w:rFonts w:ascii="Times New Roman" w:hAnsi="Times New Roman" w:cs="Times New Roman"/>
        </w:rPr>
        <w:t>(</w:t>
      </w:r>
      <w:hyperlink r:id="rId7" w:history="1">
        <w:r w:rsidR="00E322A2" w:rsidRPr="003B4DE4">
          <w:rPr>
            <w:rStyle w:val="Hyperlink"/>
            <w:rFonts w:ascii="Times New Roman" w:hAnsi="Times New Roman" w:cs="Times New Roman"/>
          </w:rPr>
          <w:t>www.ddwaitlistfl.org</w:t>
        </w:r>
      </w:hyperlink>
      <w:r w:rsidR="00E322A2">
        <w:rPr>
          <w:rFonts w:ascii="Times New Roman" w:hAnsi="Times New Roman" w:cs="Times New Roman"/>
        </w:rPr>
        <w:t xml:space="preserve">) </w:t>
      </w:r>
      <w:r w:rsidR="00E322A2" w:rsidRPr="00E322A2">
        <w:rPr>
          <w:rFonts w:ascii="Times New Roman" w:hAnsi="Times New Roman" w:cs="Times New Roman"/>
        </w:rPr>
        <w:t>and Inclusion Florida</w:t>
      </w:r>
      <w:r w:rsidR="00E322A2">
        <w:rPr>
          <w:rFonts w:ascii="Times New Roman" w:hAnsi="Times New Roman" w:cs="Times New Roman"/>
        </w:rPr>
        <w:t xml:space="preserve"> (</w:t>
      </w:r>
      <w:hyperlink r:id="rId8" w:history="1">
        <w:r w:rsidR="00E322A2" w:rsidRPr="003B4DE4">
          <w:rPr>
            <w:rStyle w:val="Hyperlink"/>
            <w:rFonts w:ascii="Times New Roman" w:hAnsi="Times New Roman" w:cs="Times New Roman"/>
          </w:rPr>
          <w:t>http://inclusionfl.cbcs.usf.edu/</w:t>
        </w:r>
      </w:hyperlink>
      <w:r w:rsidR="00E322A2">
        <w:rPr>
          <w:rFonts w:ascii="Times New Roman" w:hAnsi="Times New Roman" w:cs="Times New Roman"/>
        </w:rPr>
        <w:t>) websites have both been recently updated.</w:t>
      </w:r>
      <w:r w:rsidR="00E322A2" w:rsidRPr="00E322A2">
        <w:rPr>
          <w:rFonts w:ascii="Times New Roman" w:hAnsi="Times New Roman" w:cs="Times New Roman"/>
        </w:rPr>
        <w:t xml:space="preserve"> </w:t>
      </w:r>
    </w:p>
    <w:p w14:paraId="0B87ECD4" w14:textId="7A312BF9" w:rsidR="00C3661A" w:rsidRDefault="004C5F34" w:rsidP="006F246B">
      <w:pPr>
        <w:rPr>
          <w:rFonts w:ascii="Times New Roman" w:hAnsi="Times New Roman" w:cs="Times New Roman"/>
        </w:rPr>
      </w:pPr>
      <w:r w:rsidRPr="00DA3CCB">
        <w:rPr>
          <w:rFonts w:ascii="Times New Roman" w:hAnsi="Times New Roman" w:cs="Times New Roman"/>
        </w:rPr>
        <w:t xml:space="preserve">FCIC </w:t>
      </w:r>
      <w:r w:rsidR="007959DD" w:rsidRPr="00DA3CCB">
        <w:rPr>
          <w:rFonts w:ascii="Times New Roman" w:hAnsi="Times New Roman" w:cs="Times New Roman"/>
        </w:rPr>
        <w:t xml:space="preserve">was gifted </w:t>
      </w:r>
      <w:r w:rsidR="002539BC" w:rsidRPr="00DA3CCB">
        <w:rPr>
          <w:rFonts w:ascii="Times New Roman" w:hAnsi="Times New Roman" w:cs="Times New Roman"/>
        </w:rPr>
        <w:t xml:space="preserve">$25K </w:t>
      </w:r>
      <w:r w:rsidRPr="00DA3CCB">
        <w:rPr>
          <w:rFonts w:ascii="Times New Roman" w:hAnsi="Times New Roman" w:cs="Times New Roman"/>
        </w:rPr>
        <w:t>Scholarship</w:t>
      </w:r>
      <w:r w:rsidR="002539BC" w:rsidRPr="00DA3CCB">
        <w:rPr>
          <w:rFonts w:ascii="Times New Roman" w:hAnsi="Times New Roman" w:cs="Times New Roman"/>
        </w:rPr>
        <w:t xml:space="preserve"> </w:t>
      </w:r>
      <w:r w:rsidR="00E322A2">
        <w:rPr>
          <w:rFonts w:ascii="Times New Roman" w:hAnsi="Times New Roman" w:cs="Times New Roman"/>
        </w:rPr>
        <w:t>by the</w:t>
      </w:r>
      <w:r w:rsidR="002539BC" w:rsidRPr="00DA3CCB">
        <w:rPr>
          <w:rFonts w:ascii="Times New Roman" w:hAnsi="Times New Roman" w:cs="Times New Roman"/>
        </w:rPr>
        <w:t xml:space="preserve"> </w:t>
      </w:r>
      <w:hyperlink r:id="rId9" w:history="1">
        <w:r w:rsidR="002539BC" w:rsidRPr="005B1332">
          <w:rPr>
            <w:rStyle w:val="Hyperlink"/>
            <w:rFonts w:ascii="Times New Roman" w:hAnsi="Times New Roman" w:cs="Times New Roman"/>
          </w:rPr>
          <w:t>Ev</w:t>
        </w:r>
        <w:r w:rsidR="00E71805" w:rsidRPr="005B1332">
          <w:rPr>
            <w:rStyle w:val="Hyperlink"/>
            <w:rFonts w:ascii="Times New Roman" w:hAnsi="Times New Roman" w:cs="Times New Roman"/>
          </w:rPr>
          <w:t>an</w:t>
        </w:r>
        <w:r w:rsidR="002539BC" w:rsidRPr="005B1332">
          <w:rPr>
            <w:rStyle w:val="Hyperlink"/>
            <w:rFonts w:ascii="Times New Roman" w:hAnsi="Times New Roman" w:cs="Times New Roman"/>
          </w:rPr>
          <w:t xml:space="preserve"> B. Hartsell Foundation</w:t>
        </w:r>
      </w:hyperlink>
      <w:r w:rsidR="00192DCD">
        <w:rPr>
          <w:rFonts w:ascii="Times New Roman" w:hAnsi="Times New Roman" w:cs="Times New Roman"/>
        </w:rPr>
        <w:t xml:space="preserve"> </w:t>
      </w:r>
      <w:r w:rsidR="00E322A2">
        <w:rPr>
          <w:rFonts w:ascii="Times New Roman" w:hAnsi="Times New Roman" w:cs="Times New Roman"/>
        </w:rPr>
        <w:t>for FCIC Trainees.</w:t>
      </w:r>
      <w:r w:rsidR="00192DCD">
        <w:rPr>
          <w:rFonts w:ascii="Times New Roman" w:hAnsi="Times New Roman" w:cs="Times New Roman"/>
        </w:rPr>
        <w:t xml:space="preserve"> Sales of </w:t>
      </w:r>
      <w:proofErr w:type="spellStart"/>
      <w:r w:rsidR="005B1332">
        <w:rPr>
          <w:rFonts w:ascii="Times New Roman" w:hAnsi="Times New Roman" w:cs="Times New Roman"/>
        </w:rPr>
        <w:t>Evin</w:t>
      </w:r>
      <w:proofErr w:type="spellEnd"/>
      <w:r w:rsidR="005B1332">
        <w:rPr>
          <w:rFonts w:ascii="Times New Roman" w:hAnsi="Times New Roman" w:cs="Times New Roman"/>
        </w:rPr>
        <w:t xml:space="preserve"> B. Hartsell’s book </w:t>
      </w:r>
      <w:hyperlink r:id="rId10" w:history="1">
        <w:r w:rsidR="005B1332" w:rsidRPr="005B1332">
          <w:rPr>
            <w:rStyle w:val="Hyperlink"/>
            <w:rFonts w:ascii="Times New Roman" w:hAnsi="Times New Roman" w:cs="Times New Roman"/>
          </w:rPr>
          <w:t>ABLED IN A DISABLED WORLD</w:t>
        </w:r>
      </w:hyperlink>
      <w:r w:rsidR="00192DCD">
        <w:rPr>
          <w:rFonts w:ascii="Times New Roman" w:hAnsi="Times New Roman" w:cs="Times New Roman"/>
        </w:rPr>
        <w:t xml:space="preserve"> </w:t>
      </w:r>
      <w:r w:rsidR="005B1332">
        <w:rPr>
          <w:rFonts w:ascii="Times New Roman" w:hAnsi="Times New Roman" w:cs="Times New Roman"/>
        </w:rPr>
        <w:t xml:space="preserve">will </w:t>
      </w:r>
      <w:r w:rsidR="00E71805" w:rsidRPr="00DA3CCB">
        <w:rPr>
          <w:rFonts w:ascii="Times New Roman" w:hAnsi="Times New Roman" w:cs="Times New Roman"/>
        </w:rPr>
        <w:t>help to fund the foundation</w:t>
      </w:r>
      <w:r w:rsidR="005B1332">
        <w:rPr>
          <w:rFonts w:ascii="Times New Roman" w:hAnsi="Times New Roman" w:cs="Times New Roman"/>
        </w:rPr>
        <w:t xml:space="preserve"> and scholarship</w:t>
      </w:r>
      <w:r w:rsidR="00E71805" w:rsidRPr="00DA3CCB">
        <w:rPr>
          <w:rFonts w:ascii="Times New Roman" w:hAnsi="Times New Roman" w:cs="Times New Roman"/>
        </w:rPr>
        <w:t xml:space="preserve">. </w:t>
      </w:r>
    </w:p>
    <w:p w14:paraId="3260A7A8" w14:textId="28A118F3" w:rsidR="00E729B3" w:rsidRPr="00DA3CCB" w:rsidRDefault="00E322A2" w:rsidP="006F246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Fox expressed gratitude to both </w:t>
      </w:r>
      <w:r w:rsidR="00DC3C0A" w:rsidRPr="00DA3CCB">
        <w:rPr>
          <w:rFonts w:ascii="Times New Roman" w:hAnsi="Times New Roman" w:cs="Times New Roman"/>
        </w:rPr>
        <w:t>Keli Mondello</w:t>
      </w:r>
      <w:r w:rsidR="00CC757C" w:rsidRPr="00DA3CCB">
        <w:rPr>
          <w:rFonts w:ascii="Times New Roman" w:hAnsi="Times New Roman" w:cs="Times New Roman"/>
        </w:rPr>
        <w:t xml:space="preserve">, </w:t>
      </w:r>
      <w:r w:rsidR="007959DD">
        <w:rPr>
          <w:rFonts w:ascii="Times New Roman" w:hAnsi="Times New Roman" w:cs="Times New Roman"/>
        </w:rPr>
        <w:t xml:space="preserve">exiting </w:t>
      </w:r>
      <w:r w:rsidR="00CC757C" w:rsidRPr="00DA3CCB">
        <w:rPr>
          <w:rFonts w:ascii="Times New Roman" w:hAnsi="Times New Roman" w:cs="Times New Roman"/>
        </w:rPr>
        <w:t xml:space="preserve">Chair </w:t>
      </w:r>
      <w:r w:rsidR="00C3661A">
        <w:rPr>
          <w:rFonts w:ascii="Times New Roman" w:hAnsi="Times New Roman" w:cs="Times New Roman"/>
        </w:rPr>
        <w:t xml:space="preserve">of the FCIC CAC, </w:t>
      </w:r>
      <w:r w:rsidR="00CC757C" w:rsidRPr="00DA3CCB">
        <w:rPr>
          <w:rFonts w:ascii="Times New Roman" w:hAnsi="Times New Roman" w:cs="Times New Roman"/>
        </w:rPr>
        <w:t xml:space="preserve">and Krystal Sims, </w:t>
      </w:r>
      <w:r w:rsidR="007959DD">
        <w:rPr>
          <w:rFonts w:ascii="Times New Roman" w:hAnsi="Times New Roman" w:cs="Times New Roman"/>
        </w:rPr>
        <w:t xml:space="preserve">exiting </w:t>
      </w:r>
      <w:r w:rsidR="00CC757C" w:rsidRPr="00DA3CCB">
        <w:rPr>
          <w:rFonts w:ascii="Times New Roman" w:hAnsi="Times New Roman" w:cs="Times New Roman"/>
        </w:rPr>
        <w:t>Vice</w:t>
      </w:r>
      <w:r w:rsidR="007959DD">
        <w:rPr>
          <w:rFonts w:ascii="Times New Roman" w:hAnsi="Times New Roman" w:cs="Times New Roman"/>
        </w:rPr>
        <w:t>-</w:t>
      </w:r>
      <w:r w:rsidR="00CC757C" w:rsidRPr="00DA3CCB">
        <w:rPr>
          <w:rFonts w:ascii="Times New Roman" w:hAnsi="Times New Roman" w:cs="Times New Roman"/>
        </w:rPr>
        <w:t xml:space="preserve">Chair, for their years of service. </w:t>
      </w:r>
    </w:p>
    <w:p w14:paraId="5FFF4D7C" w14:textId="3032BF2E" w:rsidR="00690CB2" w:rsidRDefault="004E7BAF" w:rsidP="005B1332">
      <w:pPr>
        <w:rPr>
          <w:rStyle w:val="Hyperlink"/>
          <w:rFonts w:ascii="Times New Roman" w:hAnsi="Times New Roman" w:cs="Times New Roman"/>
        </w:rPr>
      </w:pPr>
      <w:r w:rsidRPr="004E7BAF">
        <w:rPr>
          <w:rFonts w:ascii="Times New Roman" w:hAnsi="Times New Roman" w:cs="Times New Roman"/>
          <w:b/>
          <w:bCs/>
          <w:i/>
          <w:iCs/>
        </w:rPr>
        <w:t>5</w:t>
      </w:r>
      <w:r w:rsidR="00564EF3" w:rsidRPr="004E7BAF">
        <w:rPr>
          <w:rFonts w:ascii="Times New Roman" w:hAnsi="Times New Roman" w:cs="Times New Roman"/>
          <w:b/>
          <w:bCs/>
          <w:i/>
          <w:iCs/>
        </w:rPr>
        <w:t xml:space="preserve">. </w:t>
      </w:r>
      <w:r w:rsidR="00CF3CF9" w:rsidRPr="004E7BAF">
        <w:rPr>
          <w:rFonts w:ascii="Times New Roman" w:hAnsi="Times New Roman" w:cs="Times New Roman"/>
          <w:b/>
          <w:bCs/>
          <w:i/>
          <w:iCs/>
        </w:rPr>
        <w:t xml:space="preserve">FCIC’s New Website: </w:t>
      </w:r>
      <w:r w:rsidR="0064125F" w:rsidRPr="004E7BAF">
        <w:rPr>
          <w:rFonts w:ascii="Times New Roman" w:hAnsi="Times New Roman" w:cs="Times New Roman"/>
          <w:i/>
          <w:iCs/>
        </w:rPr>
        <w:t xml:space="preserve">Laura </w:t>
      </w:r>
      <w:r w:rsidRPr="004E7BAF">
        <w:rPr>
          <w:rFonts w:ascii="Times New Roman" w:hAnsi="Times New Roman" w:cs="Times New Roman"/>
          <w:i/>
          <w:iCs/>
        </w:rPr>
        <w:t>Rodríguez López,</w:t>
      </w:r>
      <w:r w:rsidR="0064125F" w:rsidRPr="004E7BAF">
        <w:rPr>
          <w:rFonts w:ascii="Times New Roman" w:hAnsi="Times New Roman" w:cs="Times New Roman"/>
          <w:i/>
          <w:iCs/>
        </w:rPr>
        <w:t xml:space="preserve"> </w:t>
      </w:r>
      <w:r w:rsidR="00C3661A" w:rsidRPr="004E7BAF">
        <w:rPr>
          <w:rFonts w:ascii="Times New Roman" w:hAnsi="Times New Roman" w:cs="Times New Roman"/>
          <w:i/>
          <w:iCs/>
        </w:rPr>
        <w:t xml:space="preserve">FCIC </w:t>
      </w:r>
      <w:r w:rsidR="0027274E" w:rsidRPr="004E7BAF">
        <w:rPr>
          <w:rFonts w:ascii="Times New Roman" w:hAnsi="Times New Roman" w:cs="Times New Roman"/>
          <w:i/>
          <w:iCs/>
        </w:rPr>
        <w:t>Training Director</w:t>
      </w:r>
      <w:r w:rsidR="00CF3CF9" w:rsidRPr="004E7BAF">
        <w:rPr>
          <w:rFonts w:ascii="Times New Roman" w:hAnsi="Times New Roman" w:cs="Times New Roman"/>
          <w:i/>
          <w:iCs/>
        </w:rPr>
        <w:t>.</w:t>
      </w:r>
      <w:r w:rsidR="00CF3CF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                                        </w:t>
      </w:r>
      <w:hyperlink r:id="rId11" w:history="1">
        <w:r w:rsidR="00CF3CF9" w:rsidRPr="005B1332">
          <w:rPr>
            <w:rStyle w:val="Hyperlink"/>
            <w:rFonts w:ascii="Times New Roman" w:hAnsi="Times New Roman" w:cs="Times New Roman"/>
          </w:rPr>
          <w:t>FCIC</w:t>
        </w:r>
        <w:r w:rsidR="00CF3CF9">
          <w:rPr>
            <w:rStyle w:val="Hyperlink"/>
            <w:rFonts w:ascii="Times New Roman" w:hAnsi="Times New Roman" w:cs="Times New Roman"/>
          </w:rPr>
          <w:t xml:space="preserve">’s </w:t>
        </w:r>
        <w:r w:rsidR="00CF3CF9" w:rsidRPr="005B1332">
          <w:rPr>
            <w:rStyle w:val="Hyperlink"/>
            <w:rFonts w:ascii="Times New Roman" w:hAnsi="Times New Roman" w:cs="Times New Roman"/>
          </w:rPr>
          <w:t>website</w:t>
        </w:r>
      </w:hyperlink>
      <w:r w:rsidR="00DE2DA0" w:rsidRPr="00DA3CCB">
        <w:rPr>
          <w:rFonts w:ascii="Times New Roman" w:hAnsi="Times New Roman" w:cs="Times New Roman"/>
        </w:rPr>
        <w:t xml:space="preserve"> has been </w:t>
      </w:r>
      <w:r w:rsidR="00CF3CF9">
        <w:rPr>
          <w:rFonts w:ascii="Times New Roman" w:hAnsi="Times New Roman" w:cs="Times New Roman"/>
        </w:rPr>
        <w:t>completely redesigned t</w:t>
      </w:r>
      <w:r w:rsidR="00356173" w:rsidRPr="00DA3CCB">
        <w:rPr>
          <w:rFonts w:ascii="Times New Roman" w:hAnsi="Times New Roman" w:cs="Times New Roman"/>
        </w:rPr>
        <w:t xml:space="preserve">o </w:t>
      </w:r>
      <w:r w:rsidR="00CD774A" w:rsidRPr="00DA3CCB">
        <w:rPr>
          <w:rFonts w:ascii="Times New Roman" w:hAnsi="Times New Roman" w:cs="Times New Roman"/>
        </w:rPr>
        <w:t>be mobile friendly, and easier to navigate</w:t>
      </w:r>
      <w:r w:rsidR="00F46E8A" w:rsidRPr="00DA3CCB">
        <w:rPr>
          <w:rFonts w:ascii="Times New Roman" w:hAnsi="Times New Roman" w:cs="Times New Roman"/>
        </w:rPr>
        <w:t>. Resources have been reorganized</w:t>
      </w:r>
      <w:r w:rsidR="00D62163" w:rsidRPr="00DA3CCB">
        <w:rPr>
          <w:rFonts w:ascii="Times New Roman" w:hAnsi="Times New Roman" w:cs="Times New Roman"/>
        </w:rPr>
        <w:t xml:space="preserve"> to include the </w:t>
      </w:r>
      <w:r w:rsidR="005B1332">
        <w:rPr>
          <w:rFonts w:ascii="Times New Roman" w:hAnsi="Times New Roman" w:cs="Times New Roman"/>
        </w:rPr>
        <w:t xml:space="preserve">our </w:t>
      </w:r>
      <w:r w:rsidR="00D62163" w:rsidRPr="00DA3CCB">
        <w:rPr>
          <w:rFonts w:ascii="Times New Roman" w:hAnsi="Times New Roman" w:cs="Times New Roman"/>
        </w:rPr>
        <w:t>six goals</w:t>
      </w:r>
      <w:r w:rsidR="005B1332">
        <w:rPr>
          <w:rFonts w:ascii="Times New Roman" w:hAnsi="Times New Roman" w:cs="Times New Roman"/>
        </w:rPr>
        <w:t xml:space="preserve"> and areas of focus: </w:t>
      </w:r>
      <w:hyperlink r:id="rId12" w:history="1">
        <w:r w:rsidR="005B1332" w:rsidRPr="005B1332">
          <w:rPr>
            <w:rStyle w:val="Hyperlink"/>
            <w:rFonts w:ascii="Times New Roman" w:hAnsi="Times New Roman" w:cs="Times New Roman"/>
          </w:rPr>
          <w:t>Community Supports</w:t>
        </w:r>
      </w:hyperlink>
      <w:r w:rsidR="005B1332">
        <w:rPr>
          <w:rFonts w:ascii="Times New Roman" w:hAnsi="Times New Roman" w:cs="Times New Roman"/>
        </w:rPr>
        <w:t xml:space="preserve">, </w:t>
      </w:r>
      <w:hyperlink r:id="rId13" w:history="1">
        <w:r w:rsidR="005B1332" w:rsidRPr="005B1332">
          <w:rPr>
            <w:rStyle w:val="Hyperlink"/>
            <w:rFonts w:ascii="Times New Roman" w:hAnsi="Times New Roman" w:cs="Times New Roman"/>
          </w:rPr>
          <w:t>Early Childhood</w:t>
        </w:r>
      </w:hyperlink>
      <w:r w:rsidR="005B1332">
        <w:rPr>
          <w:rFonts w:ascii="Times New Roman" w:hAnsi="Times New Roman" w:cs="Times New Roman"/>
        </w:rPr>
        <w:t xml:space="preserve">, </w:t>
      </w:r>
      <w:hyperlink r:id="rId14" w:history="1">
        <w:r w:rsidR="005B1332" w:rsidRPr="005B1332">
          <w:rPr>
            <w:rStyle w:val="Hyperlink"/>
            <w:rFonts w:ascii="Times New Roman" w:hAnsi="Times New Roman" w:cs="Times New Roman"/>
          </w:rPr>
          <w:t>Education</w:t>
        </w:r>
      </w:hyperlink>
      <w:r w:rsidR="005B1332">
        <w:rPr>
          <w:rFonts w:ascii="Times New Roman" w:hAnsi="Times New Roman" w:cs="Times New Roman"/>
        </w:rPr>
        <w:t xml:space="preserve">, </w:t>
      </w:r>
      <w:hyperlink r:id="rId15" w:history="1">
        <w:r w:rsidR="005B1332" w:rsidRPr="005B1332">
          <w:rPr>
            <w:rStyle w:val="Hyperlink"/>
            <w:rFonts w:ascii="Times New Roman" w:hAnsi="Times New Roman" w:cs="Times New Roman"/>
          </w:rPr>
          <w:t>Employment</w:t>
        </w:r>
      </w:hyperlink>
      <w:r w:rsidR="005B1332">
        <w:rPr>
          <w:rFonts w:ascii="Times New Roman" w:hAnsi="Times New Roman" w:cs="Times New Roman"/>
        </w:rPr>
        <w:t xml:space="preserve">, </w:t>
      </w:r>
      <w:hyperlink r:id="rId16" w:history="1">
        <w:r w:rsidR="005B1332" w:rsidRPr="005B1332">
          <w:rPr>
            <w:rStyle w:val="Hyperlink"/>
            <w:rFonts w:ascii="Times New Roman" w:hAnsi="Times New Roman" w:cs="Times New Roman"/>
          </w:rPr>
          <w:t>Health</w:t>
        </w:r>
      </w:hyperlink>
      <w:r w:rsidR="005B1332">
        <w:rPr>
          <w:rFonts w:ascii="Times New Roman" w:hAnsi="Times New Roman" w:cs="Times New Roman"/>
        </w:rPr>
        <w:t xml:space="preserve">, and </w:t>
      </w:r>
      <w:hyperlink r:id="rId17" w:history="1">
        <w:r w:rsidR="005B1332" w:rsidRPr="005B1332">
          <w:rPr>
            <w:rStyle w:val="Hyperlink"/>
            <w:rFonts w:ascii="Times New Roman" w:hAnsi="Times New Roman" w:cs="Times New Roman"/>
          </w:rPr>
          <w:t>Interdisciplinary Training</w:t>
        </w:r>
      </w:hyperlink>
      <w:r w:rsidR="00D62163" w:rsidRPr="00DA3CCB">
        <w:rPr>
          <w:rFonts w:ascii="Times New Roman" w:hAnsi="Times New Roman" w:cs="Times New Roman"/>
        </w:rPr>
        <w:t>.</w:t>
      </w:r>
      <w:r w:rsidR="00BD4CEC" w:rsidRPr="00DA3CCB">
        <w:rPr>
          <w:rFonts w:ascii="Times New Roman" w:hAnsi="Times New Roman" w:cs="Times New Roman"/>
        </w:rPr>
        <w:t xml:space="preserve"> </w:t>
      </w:r>
      <w:r w:rsidR="00E546BA">
        <w:rPr>
          <w:rFonts w:ascii="Times New Roman" w:hAnsi="Times New Roman" w:cs="Times New Roman"/>
        </w:rPr>
        <w:t xml:space="preserve">We provide information, research, education, and resources on each focus area.  </w:t>
      </w:r>
      <w:r w:rsidR="00BD4CEC" w:rsidRPr="00DA3CCB">
        <w:rPr>
          <w:rFonts w:ascii="Times New Roman" w:hAnsi="Times New Roman" w:cs="Times New Roman"/>
        </w:rPr>
        <w:t xml:space="preserve">There is a wealth of information on the </w:t>
      </w:r>
      <w:bookmarkStart w:id="0" w:name="_Hlk97558012"/>
      <w:r w:rsidR="00337272">
        <w:fldChar w:fldCharType="begin"/>
      </w:r>
      <w:r w:rsidR="00337272">
        <w:instrText xml:space="preserve"> HYPERLINK "file:///C:\\Users\\drbarnes\\Box\\UDrive%20Data_drbarnes\\Downloads\\Flfcic.cbcs.usf.edu" </w:instrText>
      </w:r>
      <w:r w:rsidR="00337272">
        <w:fldChar w:fldCharType="separate"/>
      </w:r>
      <w:r w:rsidR="005B1332" w:rsidRPr="005B1332">
        <w:rPr>
          <w:rStyle w:val="Hyperlink"/>
          <w:rFonts w:ascii="Times New Roman" w:hAnsi="Times New Roman" w:cs="Times New Roman"/>
        </w:rPr>
        <w:t xml:space="preserve">FCIC </w:t>
      </w:r>
      <w:r w:rsidR="00BD4CEC" w:rsidRPr="005B1332">
        <w:rPr>
          <w:rStyle w:val="Hyperlink"/>
          <w:rFonts w:ascii="Times New Roman" w:hAnsi="Times New Roman" w:cs="Times New Roman"/>
        </w:rPr>
        <w:t>website</w:t>
      </w:r>
      <w:r w:rsidR="00337272">
        <w:rPr>
          <w:rStyle w:val="Hyperlink"/>
          <w:rFonts w:ascii="Times New Roman" w:hAnsi="Times New Roman" w:cs="Times New Roman"/>
        </w:rPr>
        <w:fldChar w:fldCharType="end"/>
      </w:r>
      <w:bookmarkEnd w:id="0"/>
      <w:r w:rsidR="00BD4CEC" w:rsidRPr="00DA3CCB">
        <w:rPr>
          <w:rFonts w:ascii="Times New Roman" w:hAnsi="Times New Roman" w:cs="Times New Roman"/>
        </w:rPr>
        <w:t xml:space="preserve">. </w:t>
      </w:r>
      <w:r w:rsidR="005B1332">
        <w:rPr>
          <w:rFonts w:ascii="Times New Roman" w:hAnsi="Times New Roman" w:cs="Times New Roman"/>
        </w:rPr>
        <w:t xml:space="preserve"> </w:t>
      </w:r>
      <w:r w:rsidR="00BE5BD8">
        <w:rPr>
          <w:rFonts w:ascii="Times New Roman" w:hAnsi="Times New Roman" w:cs="Times New Roman"/>
        </w:rPr>
        <w:t xml:space="preserve">Direct links are also provided to </w:t>
      </w:r>
      <w:hyperlink r:id="rId18" w:history="1">
        <w:r w:rsidR="00BE5BD8" w:rsidRPr="00BE5BD8">
          <w:rPr>
            <w:rStyle w:val="Hyperlink"/>
            <w:rFonts w:ascii="Times New Roman" w:hAnsi="Times New Roman" w:cs="Times New Roman"/>
          </w:rPr>
          <w:t>DD Waitlist</w:t>
        </w:r>
      </w:hyperlink>
      <w:r w:rsidR="00BE5BD8">
        <w:rPr>
          <w:rFonts w:ascii="Times New Roman" w:hAnsi="Times New Roman" w:cs="Times New Roman"/>
        </w:rPr>
        <w:t xml:space="preserve">, </w:t>
      </w:r>
      <w:hyperlink r:id="rId19" w:history="1">
        <w:r w:rsidR="00BE5BD8" w:rsidRPr="00BE5BD8">
          <w:rPr>
            <w:rStyle w:val="Hyperlink"/>
            <w:rFonts w:ascii="Times New Roman" w:hAnsi="Times New Roman" w:cs="Times New Roman"/>
          </w:rPr>
          <w:t>AUCD Network</w:t>
        </w:r>
      </w:hyperlink>
      <w:r w:rsidR="00BE5BD8">
        <w:rPr>
          <w:rFonts w:ascii="Times New Roman" w:hAnsi="Times New Roman" w:cs="Times New Roman"/>
        </w:rPr>
        <w:t xml:space="preserve"> and the </w:t>
      </w:r>
      <w:hyperlink r:id="rId20" w:history="1">
        <w:r w:rsidR="00BE5BD8" w:rsidRPr="00BE5BD8">
          <w:rPr>
            <w:rStyle w:val="Hyperlink"/>
            <w:rFonts w:ascii="Times New Roman" w:hAnsi="Times New Roman" w:cs="Times New Roman"/>
          </w:rPr>
          <w:t>FL DD Resource Directory</w:t>
        </w:r>
      </w:hyperlink>
    </w:p>
    <w:p w14:paraId="25DD1A22" w14:textId="77777777" w:rsidR="00352769" w:rsidRDefault="00352769" w:rsidP="005B1332">
      <w:pPr>
        <w:rPr>
          <w:rFonts w:ascii="Times New Roman" w:hAnsi="Times New Roman" w:cs="Times New Roman"/>
          <w:b/>
          <w:bCs/>
        </w:rPr>
      </w:pPr>
    </w:p>
    <w:p w14:paraId="54E4E410" w14:textId="5FD05AB8" w:rsidR="00680A06" w:rsidRPr="00DA3CCB" w:rsidRDefault="00C1408A" w:rsidP="006F246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</w:rPr>
        <w:t>6</w:t>
      </w:r>
      <w:r w:rsidR="009206BD" w:rsidRPr="004E7BAF">
        <w:rPr>
          <w:rFonts w:ascii="Times New Roman" w:hAnsi="Times New Roman" w:cs="Times New Roman"/>
          <w:b/>
          <w:bCs/>
          <w:i/>
          <w:iCs/>
        </w:rPr>
        <w:t xml:space="preserve">. </w:t>
      </w:r>
      <w:r w:rsidR="00C3661A" w:rsidRPr="004E7BAF">
        <w:rPr>
          <w:rFonts w:ascii="Times New Roman" w:hAnsi="Times New Roman" w:cs="Times New Roman"/>
          <w:b/>
          <w:bCs/>
          <w:i/>
          <w:iCs/>
        </w:rPr>
        <w:t xml:space="preserve">FCIC </w:t>
      </w:r>
      <w:proofErr w:type="gramStart"/>
      <w:r w:rsidR="004E7BAF" w:rsidRPr="004E7BAF">
        <w:rPr>
          <w:rFonts w:ascii="Times New Roman" w:hAnsi="Times New Roman" w:cs="Times New Roman"/>
          <w:b/>
          <w:bCs/>
          <w:i/>
          <w:iCs/>
        </w:rPr>
        <w:t>Social Media</w:t>
      </w:r>
      <w:proofErr w:type="gramEnd"/>
      <w:r w:rsidR="004E7BAF" w:rsidRPr="004E7BAF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4E7BAF" w:rsidRPr="004E7BAF">
        <w:rPr>
          <w:rFonts w:ascii="Times New Roman" w:hAnsi="Times New Roman" w:cs="Times New Roman"/>
          <w:i/>
          <w:iCs/>
        </w:rPr>
        <w:t xml:space="preserve">Andrea Carroz, FCIC </w:t>
      </w:r>
      <w:r w:rsidR="006847AC" w:rsidRPr="004E7BAF">
        <w:rPr>
          <w:rFonts w:ascii="Times New Roman" w:hAnsi="Times New Roman" w:cs="Times New Roman"/>
          <w:i/>
          <w:iCs/>
        </w:rPr>
        <w:t xml:space="preserve">Communications and </w:t>
      </w:r>
      <w:r w:rsidR="007F08DB" w:rsidRPr="004E7BAF">
        <w:rPr>
          <w:rFonts w:ascii="Times New Roman" w:hAnsi="Times New Roman" w:cs="Times New Roman"/>
          <w:i/>
          <w:iCs/>
        </w:rPr>
        <w:t>Marketing Officer</w:t>
      </w:r>
      <w:r w:rsidR="004E7BAF" w:rsidRPr="004E7BAF">
        <w:rPr>
          <w:rFonts w:ascii="Times New Roman" w:hAnsi="Times New Roman" w:cs="Times New Roman"/>
          <w:i/>
          <w:iCs/>
        </w:rPr>
        <w:t xml:space="preserve">. </w:t>
      </w:r>
      <w:r w:rsidR="00DD3B76" w:rsidRPr="004E7BAF">
        <w:rPr>
          <w:rFonts w:ascii="Times New Roman" w:hAnsi="Times New Roman" w:cs="Times New Roman"/>
        </w:rPr>
        <w:t xml:space="preserve">FCIC </w:t>
      </w:r>
      <w:r w:rsidR="00DD3B76" w:rsidRPr="00DA3CCB">
        <w:rPr>
          <w:rFonts w:ascii="Times New Roman" w:hAnsi="Times New Roman" w:cs="Times New Roman"/>
        </w:rPr>
        <w:t xml:space="preserve">now has a social media presence on </w:t>
      </w:r>
      <w:hyperlink r:id="rId21" w:history="1">
        <w:r w:rsidR="00DD3B76" w:rsidRPr="00BE5BD8">
          <w:rPr>
            <w:rStyle w:val="Hyperlink"/>
            <w:rFonts w:ascii="Times New Roman" w:hAnsi="Times New Roman" w:cs="Times New Roman"/>
          </w:rPr>
          <w:t>Instagram</w:t>
        </w:r>
      </w:hyperlink>
      <w:r w:rsidR="00751B7A" w:rsidRPr="00DA3CCB">
        <w:rPr>
          <w:rFonts w:ascii="Times New Roman" w:hAnsi="Times New Roman" w:cs="Times New Roman"/>
        </w:rPr>
        <w:t xml:space="preserve">, </w:t>
      </w:r>
      <w:hyperlink r:id="rId22" w:history="1">
        <w:r w:rsidR="00751B7A" w:rsidRPr="00BE5BD8">
          <w:rPr>
            <w:rStyle w:val="Hyperlink"/>
            <w:rFonts w:ascii="Times New Roman" w:hAnsi="Times New Roman" w:cs="Times New Roman"/>
          </w:rPr>
          <w:t>Facebook</w:t>
        </w:r>
      </w:hyperlink>
      <w:r w:rsidR="00751B7A" w:rsidRPr="00DA3CCB">
        <w:rPr>
          <w:rFonts w:ascii="Times New Roman" w:hAnsi="Times New Roman" w:cs="Times New Roman"/>
        </w:rPr>
        <w:t xml:space="preserve">, </w:t>
      </w:r>
      <w:hyperlink r:id="rId23" w:history="1">
        <w:r w:rsidR="00751B7A" w:rsidRPr="00BE5BD8">
          <w:rPr>
            <w:rStyle w:val="Hyperlink"/>
            <w:rFonts w:ascii="Times New Roman" w:hAnsi="Times New Roman" w:cs="Times New Roman"/>
          </w:rPr>
          <w:t>Twitter</w:t>
        </w:r>
      </w:hyperlink>
      <w:r w:rsidR="00BE5BD8">
        <w:rPr>
          <w:rFonts w:ascii="Times New Roman" w:hAnsi="Times New Roman" w:cs="Times New Roman"/>
        </w:rPr>
        <w:t xml:space="preserve">, and </w:t>
      </w:r>
      <w:hyperlink r:id="rId24" w:history="1">
        <w:r w:rsidR="00BE5BD8" w:rsidRPr="00BE5BD8">
          <w:rPr>
            <w:rStyle w:val="Hyperlink"/>
            <w:rFonts w:ascii="Times New Roman" w:hAnsi="Times New Roman" w:cs="Times New Roman"/>
          </w:rPr>
          <w:t>YouTube</w:t>
        </w:r>
      </w:hyperlink>
      <w:r w:rsidR="00751B7A" w:rsidRPr="00DA3CCB">
        <w:rPr>
          <w:rFonts w:ascii="Times New Roman" w:hAnsi="Times New Roman" w:cs="Times New Roman"/>
        </w:rPr>
        <w:t xml:space="preserve">. Daily posts are shared on each </w:t>
      </w:r>
      <w:r w:rsidR="00BE5BD8">
        <w:rPr>
          <w:rFonts w:ascii="Times New Roman" w:hAnsi="Times New Roman" w:cs="Times New Roman"/>
        </w:rPr>
        <w:t xml:space="preserve">social media </w:t>
      </w:r>
      <w:r w:rsidR="00751B7A" w:rsidRPr="00DA3CCB">
        <w:rPr>
          <w:rFonts w:ascii="Times New Roman" w:hAnsi="Times New Roman" w:cs="Times New Roman"/>
        </w:rPr>
        <w:t>platform</w:t>
      </w:r>
      <w:r w:rsidR="00BE5BD8">
        <w:rPr>
          <w:rFonts w:ascii="Times New Roman" w:hAnsi="Times New Roman" w:cs="Times New Roman"/>
        </w:rPr>
        <w:t xml:space="preserve"> and new videos have been posted to YouTube</w:t>
      </w:r>
      <w:r w:rsidR="00AE5FCD" w:rsidRPr="00DA3CCB">
        <w:rPr>
          <w:rFonts w:ascii="Times New Roman" w:hAnsi="Times New Roman" w:cs="Times New Roman"/>
        </w:rPr>
        <w:t>.</w:t>
      </w:r>
      <w:r w:rsidR="00ED3503" w:rsidRPr="00DA3CCB">
        <w:rPr>
          <w:rFonts w:ascii="Times New Roman" w:hAnsi="Times New Roman" w:cs="Times New Roman"/>
        </w:rPr>
        <w:t xml:space="preserve"> FCIC will share your stories on these platforms. </w:t>
      </w:r>
      <w:r w:rsidR="00E546BA">
        <w:rPr>
          <w:rFonts w:ascii="Times New Roman" w:hAnsi="Times New Roman" w:cs="Times New Roman"/>
        </w:rPr>
        <w:t xml:space="preserve">The </w:t>
      </w:r>
      <w:hyperlink r:id="rId25" w:history="1">
        <w:r w:rsidR="00E546BA" w:rsidRPr="00E546BA">
          <w:rPr>
            <w:rStyle w:val="Hyperlink"/>
            <w:rFonts w:ascii="Times New Roman" w:hAnsi="Times New Roman" w:cs="Times New Roman"/>
          </w:rPr>
          <w:t>CAC</w:t>
        </w:r>
      </w:hyperlink>
      <w:r w:rsidR="00E546BA">
        <w:rPr>
          <w:rFonts w:ascii="Times New Roman" w:hAnsi="Times New Roman" w:cs="Times New Roman"/>
        </w:rPr>
        <w:t xml:space="preserve"> information and updates can be accessed from the FCIC </w:t>
      </w:r>
      <w:hyperlink r:id="rId26" w:history="1">
        <w:r w:rsidR="00E546BA" w:rsidRPr="00E546BA">
          <w:rPr>
            <w:rStyle w:val="Hyperlink"/>
            <w:rFonts w:ascii="Times New Roman" w:hAnsi="Times New Roman" w:cs="Times New Roman"/>
          </w:rPr>
          <w:t>Abou</w:t>
        </w:r>
      </w:hyperlink>
      <w:r w:rsidR="00C3661A">
        <w:rPr>
          <w:rStyle w:val="Hyperlink"/>
          <w:rFonts w:ascii="Times New Roman" w:hAnsi="Times New Roman" w:cs="Times New Roman"/>
        </w:rPr>
        <w:t>t</w:t>
      </w:r>
      <w:r w:rsidR="00E546BA">
        <w:rPr>
          <w:rFonts w:ascii="Times New Roman" w:hAnsi="Times New Roman" w:cs="Times New Roman"/>
        </w:rPr>
        <w:t xml:space="preserve"> page.  </w:t>
      </w:r>
      <w:r w:rsidR="00ED3503" w:rsidRPr="00DA3CCB">
        <w:rPr>
          <w:rFonts w:ascii="Times New Roman" w:hAnsi="Times New Roman" w:cs="Times New Roman"/>
        </w:rPr>
        <w:t xml:space="preserve">Webinars have been posted on </w:t>
      </w:r>
      <w:r w:rsidR="00E546BA" w:rsidRPr="00DA3CCB">
        <w:rPr>
          <w:rFonts w:ascii="Times New Roman" w:hAnsi="Times New Roman" w:cs="Times New Roman"/>
        </w:rPr>
        <w:t>YouTube</w:t>
      </w:r>
      <w:r w:rsidR="00ED3503" w:rsidRPr="00DA3CCB">
        <w:rPr>
          <w:rFonts w:ascii="Times New Roman" w:hAnsi="Times New Roman" w:cs="Times New Roman"/>
        </w:rPr>
        <w:t>.</w:t>
      </w:r>
      <w:r w:rsidR="005113CB" w:rsidRPr="00DA3CCB">
        <w:rPr>
          <w:rFonts w:ascii="Times New Roman" w:hAnsi="Times New Roman" w:cs="Times New Roman"/>
        </w:rPr>
        <w:t xml:space="preserve"> In the future, </w:t>
      </w:r>
      <w:r w:rsidR="00B304B9">
        <w:rPr>
          <w:rFonts w:ascii="Times New Roman" w:hAnsi="Times New Roman" w:cs="Times New Roman"/>
        </w:rPr>
        <w:t xml:space="preserve">audio clips, video snippets, and </w:t>
      </w:r>
      <w:r w:rsidR="005113CB" w:rsidRPr="00DA3CCB">
        <w:rPr>
          <w:rFonts w:ascii="Times New Roman" w:hAnsi="Times New Roman" w:cs="Times New Roman"/>
        </w:rPr>
        <w:t>short videos will be posted</w:t>
      </w:r>
      <w:r w:rsidR="004E7BAF">
        <w:rPr>
          <w:rFonts w:ascii="Times New Roman" w:hAnsi="Times New Roman" w:cs="Times New Roman"/>
        </w:rPr>
        <w:t xml:space="preserve">. A </w:t>
      </w:r>
      <w:r w:rsidR="00B304B9">
        <w:rPr>
          <w:rFonts w:ascii="Times New Roman" w:hAnsi="Times New Roman" w:cs="Times New Roman"/>
        </w:rPr>
        <w:t>LinkedIn page</w:t>
      </w:r>
      <w:r w:rsidR="004E7BAF">
        <w:rPr>
          <w:rFonts w:ascii="Times New Roman" w:hAnsi="Times New Roman" w:cs="Times New Roman"/>
        </w:rPr>
        <w:t xml:space="preserve"> is planned to be added soon.</w:t>
      </w:r>
      <w:r w:rsidR="005113CB" w:rsidRPr="00DA3CCB">
        <w:rPr>
          <w:rFonts w:ascii="Times New Roman" w:hAnsi="Times New Roman" w:cs="Times New Roman"/>
        </w:rPr>
        <w:t xml:space="preserve"> </w:t>
      </w:r>
    </w:p>
    <w:p w14:paraId="6C77F068" w14:textId="504AD258" w:rsidR="00AC2F3D" w:rsidRPr="00AC2F3D" w:rsidRDefault="00C1408A" w:rsidP="00AC2F3D">
      <w:pPr>
        <w:rPr>
          <w:rFonts w:ascii="Times New Roman" w:hAnsi="Times New Roman" w:cs="Times New Roman"/>
        </w:rPr>
      </w:pPr>
      <w:r w:rsidRPr="00C1408A">
        <w:rPr>
          <w:rFonts w:ascii="Times New Roman" w:hAnsi="Times New Roman" w:cs="Times New Roman"/>
          <w:b/>
          <w:bCs/>
          <w:i/>
          <w:iCs/>
        </w:rPr>
        <w:t>7</w:t>
      </w:r>
      <w:r w:rsidR="00564EF3" w:rsidRPr="00C1408A">
        <w:rPr>
          <w:rFonts w:ascii="Times New Roman" w:hAnsi="Times New Roman" w:cs="Times New Roman"/>
          <w:b/>
          <w:bCs/>
          <w:i/>
          <w:iCs/>
        </w:rPr>
        <w:t xml:space="preserve">. </w:t>
      </w:r>
      <w:r w:rsidRPr="00C1408A">
        <w:rPr>
          <w:rFonts w:ascii="Times New Roman" w:hAnsi="Times New Roman" w:cs="Times New Roman"/>
          <w:b/>
          <w:bCs/>
          <w:i/>
          <w:iCs/>
        </w:rPr>
        <w:t xml:space="preserve">CAC </w:t>
      </w:r>
      <w:r w:rsidR="0003597A" w:rsidRPr="00C1408A">
        <w:rPr>
          <w:rFonts w:ascii="Times New Roman" w:hAnsi="Times New Roman" w:cs="Times New Roman"/>
          <w:b/>
          <w:bCs/>
          <w:i/>
          <w:iCs/>
        </w:rPr>
        <w:t>Officer Elections</w:t>
      </w:r>
      <w:r w:rsidR="0003597A" w:rsidRPr="0003597A">
        <w:rPr>
          <w:rFonts w:ascii="Times New Roman" w:hAnsi="Times New Roman" w:cs="Times New Roman"/>
        </w:rPr>
        <w:t xml:space="preserve"> – Members Chatequa Pinkston ran for Chair</w:t>
      </w:r>
      <w:r w:rsidR="004E7BAF">
        <w:rPr>
          <w:rFonts w:ascii="Times New Roman" w:hAnsi="Times New Roman" w:cs="Times New Roman"/>
        </w:rPr>
        <w:t xml:space="preserve">, </w:t>
      </w:r>
      <w:r w:rsidR="0003597A" w:rsidRPr="0003597A">
        <w:rPr>
          <w:rFonts w:ascii="Times New Roman" w:hAnsi="Times New Roman" w:cs="Times New Roman"/>
        </w:rPr>
        <w:t>and Mildretta Williams and Eddie Hall ran for Vice-Chair</w:t>
      </w:r>
      <w:r w:rsidR="004E7BAF">
        <w:rPr>
          <w:rFonts w:ascii="Times New Roman" w:hAnsi="Times New Roman" w:cs="Times New Roman"/>
        </w:rPr>
        <w:t xml:space="preserve">. </w:t>
      </w:r>
      <w:r w:rsidR="0003597A" w:rsidRPr="0003597A">
        <w:rPr>
          <w:rFonts w:ascii="Times New Roman" w:hAnsi="Times New Roman" w:cs="Times New Roman"/>
        </w:rPr>
        <w:t>Chatequa Pinkston</w:t>
      </w:r>
      <w:r w:rsidR="004E7BAF">
        <w:rPr>
          <w:rFonts w:ascii="Times New Roman" w:hAnsi="Times New Roman" w:cs="Times New Roman"/>
        </w:rPr>
        <w:t xml:space="preserve"> was</w:t>
      </w:r>
      <w:r w:rsidR="0003597A" w:rsidRPr="0003597A">
        <w:rPr>
          <w:rFonts w:ascii="Times New Roman" w:hAnsi="Times New Roman" w:cs="Times New Roman"/>
        </w:rPr>
        <w:t xml:space="preserve"> elected as the </w:t>
      </w:r>
      <w:r w:rsidR="004E7BAF">
        <w:rPr>
          <w:rFonts w:ascii="Times New Roman" w:hAnsi="Times New Roman" w:cs="Times New Roman"/>
        </w:rPr>
        <w:t>n</w:t>
      </w:r>
      <w:r w:rsidR="0003597A" w:rsidRPr="0003597A">
        <w:rPr>
          <w:rFonts w:ascii="Times New Roman" w:hAnsi="Times New Roman" w:cs="Times New Roman"/>
        </w:rPr>
        <w:t xml:space="preserve">ew </w:t>
      </w:r>
      <w:r w:rsidR="004E7BAF">
        <w:rPr>
          <w:rFonts w:ascii="Times New Roman" w:hAnsi="Times New Roman" w:cs="Times New Roman"/>
        </w:rPr>
        <w:t xml:space="preserve">CAC </w:t>
      </w:r>
      <w:r w:rsidR="0003597A" w:rsidRPr="0003597A">
        <w:rPr>
          <w:rFonts w:ascii="Times New Roman" w:hAnsi="Times New Roman" w:cs="Times New Roman"/>
        </w:rPr>
        <w:t>Chair</w:t>
      </w:r>
      <w:r w:rsidR="004E7BAF">
        <w:rPr>
          <w:rFonts w:ascii="Times New Roman" w:hAnsi="Times New Roman" w:cs="Times New Roman"/>
        </w:rPr>
        <w:t xml:space="preserve">. </w:t>
      </w:r>
      <w:r w:rsidR="0003597A" w:rsidRPr="0003597A">
        <w:rPr>
          <w:rFonts w:ascii="Times New Roman" w:hAnsi="Times New Roman" w:cs="Times New Roman"/>
        </w:rPr>
        <w:t xml:space="preserve">Eddie Hall </w:t>
      </w:r>
      <w:r w:rsidR="004E7BAF">
        <w:rPr>
          <w:rFonts w:ascii="Times New Roman" w:hAnsi="Times New Roman" w:cs="Times New Roman"/>
        </w:rPr>
        <w:t xml:space="preserve">was </w:t>
      </w:r>
      <w:r w:rsidR="0003597A" w:rsidRPr="0003597A">
        <w:rPr>
          <w:rFonts w:ascii="Times New Roman" w:hAnsi="Times New Roman" w:cs="Times New Roman"/>
        </w:rPr>
        <w:t>elected as the new Vice-Chair.</w:t>
      </w:r>
    </w:p>
    <w:p w14:paraId="358D8EE3" w14:textId="4B2D44D5" w:rsidR="0014524B" w:rsidRDefault="00C1408A" w:rsidP="0003597A">
      <w:pPr>
        <w:rPr>
          <w:rFonts w:ascii="Times New Roman" w:hAnsi="Times New Roman" w:cs="Times New Roman"/>
        </w:rPr>
      </w:pPr>
      <w:r w:rsidRPr="00C1408A">
        <w:rPr>
          <w:rFonts w:ascii="Times New Roman" w:hAnsi="Times New Roman" w:cs="Times New Roman"/>
          <w:b/>
          <w:bCs/>
          <w:i/>
          <w:iCs/>
        </w:rPr>
        <w:t>8</w:t>
      </w:r>
      <w:r w:rsidR="00564EF3" w:rsidRPr="00C1408A">
        <w:rPr>
          <w:rFonts w:ascii="Times New Roman" w:hAnsi="Times New Roman" w:cs="Times New Roman"/>
          <w:b/>
          <w:bCs/>
          <w:i/>
          <w:iCs/>
        </w:rPr>
        <w:t xml:space="preserve">. </w:t>
      </w:r>
      <w:r w:rsidR="0003597A" w:rsidRPr="00C1408A">
        <w:rPr>
          <w:rFonts w:ascii="Times New Roman" w:hAnsi="Times New Roman" w:cs="Times New Roman"/>
          <w:b/>
          <w:bCs/>
          <w:i/>
          <w:iCs/>
        </w:rPr>
        <w:t>C</w:t>
      </w:r>
      <w:r w:rsidR="0014524B">
        <w:rPr>
          <w:rFonts w:ascii="Times New Roman" w:hAnsi="Times New Roman" w:cs="Times New Roman"/>
          <w:b/>
          <w:bCs/>
          <w:i/>
          <w:iCs/>
        </w:rPr>
        <w:t>OVID</w:t>
      </w:r>
      <w:r w:rsidR="0003597A" w:rsidRPr="00C1408A">
        <w:rPr>
          <w:rFonts w:ascii="Times New Roman" w:hAnsi="Times New Roman" w:cs="Times New Roman"/>
          <w:b/>
          <w:bCs/>
          <w:i/>
          <w:iCs/>
        </w:rPr>
        <w:t>-19</w:t>
      </w:r>
      <w:r w:rsidRPr="00C1408A">
        <w:rPr>
          <w:rFonts w:ascii="Times New Roman" w:hAnsi="Times New Roman" w:cs="Times New Roman"/>
          <w:b/>
          <w:bCs/>
          <w:i/>
          <w:iCs/>
        </w:rPr>
        <w:t>,</w:t>
      </w:r>
      <w:r w:rsidR="0003597A" w:rsidRPr="00C1408A">
        <w:rPr>
          <w:rFonts w:ascii="Times New Roman" w:hAnsi="Times New Roman" w:cs="Times New Roman"/>
          <w:b/>
          <w:bCs/>
          <w:i/>
          <w:iCs/>
        </w:rPr>
        <w:t xml:space="preserve"> A Deeper Dive Discussion </w:t>
      </w:r>
      <w:r w:rsidRPr="00C1408A">
        <w:rPr>
          <w:rFonts w:ascii="Times New Roman" w:hAnsi="Times New Roman" w:cs="Times New Roman"/>
          <w:b/>
          <w:bCs/>
          <w:i/>
          <w:iCs/>
        </w:rPr>
        <w:t>(</w:t>
      </w:r>
      <w:r w:rsidR="0003597A" w:rsidRPr="00C1408A">
        <w:rPr>
          <w:rFonts w:ascii="Times New Roman" w:hAnsi="Times New Roman" w:cs="Times New Roman"/>
          <w:b/>
          <w:bCs/>
          <w:i/>
          <w:iCs/>
        </w:rPr>
        <w:t xml:space="preserve">and </w:t>
      </w:r>
      <w:r w:rsidR="00E26707" w:rsidRPr="00C1408A">
        <w:rPr>
          <w:rFonts w:ascii="Times New Roman" w:hAnsi="Times New Roman" w:cs="Times New Roman"/>
          <w:b/>
          <w:bCs/>
          <w:i/>
          <w:iCs/>
        </w:rPr>
        <w:t>Break-Out Sessions</w:t>
      </w:r>
      <w:r w:rsidRPr="00C1408A">
        <w:rPr>
          <w:rFonts w:ascii="Times New Roman" w:hAnsi="Times New Roman" w:cs="Times New Roman"/>
          <w:b/>
          <w:bCs/>
          <w:i/>
          <w:iCs/>
        </w:rPr>
        <w:t xml:space="preserve">): </w:t>
      </w:r>
      <w:r w:rsidRPr="00C1408A">
        <w:rPr>
          <w:rFonts w:ascii="Times New Roman" w:hAnsi="Times New Roman" w:cs="Times New Roman"/>
          <w:i/>
          <w:iCs/>
        </w:rPr>
        <w:t>Liz Perkins, FCIC Associate Director.</w:t>
      </w:r>
      <w:r>
        <w:rPr>
          <w:rFonts w:ascii="Times New Roman" w:hAnsi="Times New Roman" w:cs="Times New Roman"/>
          <w:b/>
          <w:bCs/>
        </w:rPr>
        <w:t xml:space="preserve"> </w:t>
      </w:r>
      <w:r w:rsidR="00E26707" w:rsidRPr="0003597A">
        <w:rPr>
          <w:rFonts w:ascii="Times New Roman" w:hAnsi="Times New Roman" w:cs="Times New Roman"/>
          <w:b/>
          <w:bCs/>
        </w:rPr>
        <w:t xml:space="preserve"> </w:t>
      </w:r>
      <w:r w:rsidR="00A12322" w:rsidRPr="0003597A">
        <w:rPr>
          <w:rFonts w:ascii="Times New Roman" w:hAnsi="Times New Roman" w:cs="Times New Roman"/>
        </w:rPr>
        <w:t>Posed question</w:t>
      </w:r>
      <w:r w:rsidR="001204D9" w:rsidRPr="0003597A">
        <w:rPr>
          <w:rFonts w:ascii="Times New Roman" w:hAnsi="Times New Roman" w:cs="Times New Roman"/>
        </w:rPr>
        <w:t>s</w:t>
      </w:r>
      <w:r w:rsidR="0014524B">
        <w:rPr>
          <w:rFonts w:ascii="Times New Roman" w:hAnsi="Times New Roman" w:cs="Times New Roman"/>
        </w:rPr>
        <w:t xml:space="preserve"> – a)</w:t>
      </w:r>
      <w:r w:rsidR="00A12322" w:rsidRPr="0003597A">
        <w:rPr>
          <w:rFonts w:ascii="Times New Roman" w:hAnsi="Times New Roman" w:cs="Times New Roman"/>
        </w:rPr>
        <w:t xml:space="preserve"> </w:t>
      </w:r>
      <w:r w:rsidR="0014524B">
        <w:rPr>
          <w:rFonts w:ascii="Times New Roman" w:hAnsi="Times New Roman" w:cs="Times New Roman"/>
        </w:rPr>
        <w:t>W</w:t>
      </w:r>
      <w:r w:rsidR="00CF10F7" w:rsidRPr="0003597A">
        <w:rPr>
          <w:rFonts w:ascii="Times New Roman" w:hAnsi="Times New Roman" w:cs="Times New Roman"/>
        </w:rPr>
        <w:t>hat</w:t>
      </w:r>
      <w:r w:rsidR="00A12322" w:rsidRPr="0003597A">
        <w:rPr>
          <w:rFonts w:ascii="Times New Roman" w:hAnsi="Times New Roman" w:cs="Times New Roman"/>
        </w:rPr>
        <w:t xml:space="preserve"> </w:t>
      </w:r>
      <w:r w:rsidR="0014524B">
        <w:rPr>
          <w:rFonts w:ascii="Times New Roman" w:hAnsi="Times New Roman" w:cs="Times New Roman"/>
        </w:rPr>
        <w:t xml:space="preserve">factors are related to vaccine </w:t>
      </w:r>
      <w:r w:rsidR="00A12322" w:rsidRPr="0003597A">
        <w:rPr>
          <w:rFonts w:ascii="Times New Roman" w:hAnsi="Times New Roman" w:cs="Times New Roman"/>
        </w:rPr>
        <w:t xml:space="preserve">hesitancy </w:t>
      </w:r>
      <w:r w:rsidR="0014524B">
        <w:rPr>
          <w:rFonts w:ascii="Times New Roman" w:hAnsi="Times New Roman" w:cs="Times New Roman"/>
        </w:rPr>
        <w:t xml:space="preserve">and access to immunizations. b) </w:t>
      </w:r>
      <w:r w:rsidR="001F33A3" w:rsidRPr="0003597A">
        <w:rPr>
          <w:rFonts w:ascii="Times New Roman" w:hAnsi="Times New Roman" w:cs="Times New Roman"/>
        </w:rPr>
        <w:t xml:space="preserve"> </w:t>
      </w:r>
      <w:r w:rsidR="0014524B" w:rsidRPr="0014524B">
        <w:rPr>
          <w:rFonts w:ascii="Times New Roman" w:hAnsi="Times New Roman" w:cs="Times New Roman"/>
        </w:rPr>
        <w:t>In what ways has the pandemic affected individuals with disabilities and their access to services, social needs, employment, and health?</w:t>
      </w:r>
      <w:r w:rsidR="0014524B">
        <w:rPr>
          <w:rFonts w:ascii="Times New Roman" w:hAnsi="Times New Roman" w:cs="Times New Roman"/>
        </w:rPr>
        <w:t xml:space="preserve"> c) </w:t>
      </w:r>
      <w:r w:rsidR="0014524B" w:rsidRPr="0014524B">
        <w:rPr>
          <w:rFonts w:ascii="Times New Roman" w:hAnsi="Times New Roman" w:cs="Times New Roman"/>
        </w:rPr>
        <w:t>What services, outreach efforts or supports might address some of these concerns?</w:t>
      </w:r>
    </w:p>
    <w:p w14:paraId="539A6995" w14:textId="0AF008C8" w:rsidR="00E26707" w:rsidRPr="0003597A" w:rsidRDefault="006878DE" w:rsidP="0003597A">
      <w:pPr>
        <w:rPr>
          <w:rFonts w:ascii="Times New Roman" w:hAnsi="Times New Roman" w:cs="Times New Roman"/>
        </w:rPr>
      </w:pPr>
      <w:r w:rsidRPr="0003597A">
        <w:rPr>
          <w:rFonts w:ascii="Times New Roman" w:hAnsi="Times New Roman" w:cs="Times New Roman"/>
        </w:rPr>
        <w:t xml:space="preserve">Responses posted in </w:t>
      </w:r>
      <w:hyperlink r:id="rId27" w:history="1">
        <w:proofErr w:type="spellStart"/>
        <w:r w:rsidRPr="0003597A">
          <w:rPr>
            <w:rStyle w:val="Hyperlink"/>
            <w:rFonts w:ascii="Times New Roman" w:hAnsi="Times New Roman" w:cs="Times New Roman"/>
          </w:rPr>
          <w:t>Jamboard</w:t>
        </w:r>
        <w:proofErr w:type="spellEnd"/>
      </w:hyperlink>
      <w:r w:rsidRPr="0003597A">
        <w:rPr>
          <w:rFonts w:ascii="Times New Roman" w:hAnsi="Times New Roman" w:cs="Times New Roman"/>
        </w:rPr>
        <w:t>.</w:t>
      </w:r>
      <w:r w:rsidR="0003597A" w:rsidRPr="0003597A">
        <w:rPr>
          <w:rFonts w:ascii="Times New Roman" w:hAnsi="Times New Roman" w:cs="Times New Roman"/>
        </w:rPr>
        <w:t xml:space="preserve"> Liz Perkins briefly reviewed the responses for the whole group.</w:t>
      </w:r>
    </w:p>
    <w:p w14:paraId="405FFA26" w14:textId="5BAC47C3" w:rsidR="00542721" w:rsidRPr="00352769" w:rsidRDefault="0014524B" w:rsidP="00D1254C">
      <w:pPr>
        <w:rPr>
          <w:rFonts w:ascii="Times New Roman" w:hAnsi="Times New Roman" w:cs="Times New Roman"/>
          <w:b/>
          <w:i/>
          <w:iCs/>
        </w:rPr>
      </w:pPr>
      <w:r w:rsidRPr="0014524B">
        <w:rPr>
          <w:rFonts w:ascii="Times New Roman" w:hAnsi="Times New Roman" w:cs="Times New Roman"/>
          <w:b/>
        </w:rPr>
        <w:t>9</w:t>
      </w:r>
      <w:r w:rsidR="00071183" w:rsidRPr="0014524B">
        <w:rPr>
          <w:rFonts w:ascii="Times New Roman" w:hAnsi="Times New Roman" w:cs="Times New Roman"/>
          <w:b/>
        </w:rPr>
        <w:t>.</w:t>
      </w:r>
      <w:r w:rsidR="00F24846" w:rsidRPr="0014524B">
        <w:rPr>
          <w:rFonts w:ascii="Times New Roman" w:hAnsi="Times New Roman" w:cs="Times New Roman"/>
          <w:b/>
        </w:rPr>
        <w:t xml:space="preserve"> </w:t>
      </w:r>
      <w:r w:rsidR="001E1D17" w:rsidRPr="00352769">
        <w:rPr>
          <w:rFonts w:ascii="Times New Roman" w:hAnsi="Times New Roman" w:cs="Times New Roman"/>
          <w:b/>
          <w:i/>
          <w:iCs/>
        </w:rPr>
        <w:t>DD Network Representative</w:t>
      </w:r>
      <w:r w:rsidR="003D5E92" w:rsidRPr="00352769">
        <w:rPr>
          <w:rFonts w:ascii="Times New Roman" w:hAnsi="Times New Roman" w:cs="Times New Roman"/>
          <w:b/>
          <w:i/>
          <w:iCs/>
        </w:rPr>
        <w:t xml:space="preserve"> Updates</w:t>
      </w:r>
      <w:r w:rsidR="0024418C" w:rsidRPr="00352769">
        <w:rPr>
          <w:rFonts w:ascii="Times New Roman" w:hAnsi="Times New Roman" w:cs="Times New Roman"/>
          <w:b/>
          <w:i/>
          <w:iCs/>
        </w:rPr>
        <w:t>:</w:t>
      </w:r>
    </w:p>
    <w:p w14:paraId="441E9807" w14:textId="5DD67083" w:rsidR="003F7CBC" w:rsidRPr="00DA3CCB" w:rsidRDefault="0048706A" w:rsidP="00CD16CE">
      <w:pPr>
        <w:rPr>
          <w:rFonts w:ascii="Times New Roman" w:hAnsi="Times New Roman" w:cs="Times New Roman"/>
        </w:rPr>
      </w:pPr>
      <w:r w:rsidRPr="0014524B">
        <w:rPr>
          <w:rFonts w:ascii="Times New Roman" w:hAnsi="Times New Roman" w:cs="Times New Roman"/>
          <w:bCs/>
          <w:i/>
          <w:iCs/>
        </w:rPr>
        <w:t>Shelly Baer, Mailman Center for Child Development</w:t>
      </w:r>
      <w:r w:rsidRPr="0024418C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–</w:t>
      </w:r>
      <w:r w:rsidR="00BA7713">
        <w:rPr>
          <w:rFonts w:ascii="Times New Roman" w:hAnsi="Times New Roman" w:cs="Times New Roman"/>
          <w:b/>
          <w:bCs/>
        </w:rPr>
        <w:t xml:space="preserve"> </w:t>
      </w:r>
      <w:r w:rsidR="00181927">
        <w:rPr>
          <w:rFonts w:ascii="Times New Roman" w:hAnsi="Times New Roman" w:cs="Times New Roman"/>
        </w:rPr>
        <w:t xml:space="preserve">Some </w:t>
      </w:r>
      <w:r w:rsidR="00BA7713" w:rsidRPr="00DA3CCB">
        <w:rPr>
          <w:rFonts w:ascii="Times New Roman" w:hAnsi="Times New Roman" w:cs="Times New Roman"/>
        </w:rPr>
        <w:t>Mailman Center</w:t>
      </w:r>
      <w:r w:rsidR="00352769">
        <w:rPr>
          <w:rFonts w:ascii="Times New Roman" w:hAnsi="Times New Roman" w:cs="Times New Roman"/>
        </w:rPr>
        <w:t xml:space="preserve"> operations</w:t>
      </w:r>
      <w:r w:rsidR="00F6464C" w:rsidRPr="00DA3CCB">
        <w:rPr>
          <w:rFonts w:ascii="Times New Roman" w:hAnsi="Times New Roman" w:cs="Times New Roman"/>
        </w:rPr>
        <w:t xml:space="preserve"> are still hybrid, some clinics have reopened.</w:t>
      </w:r>
      <w:r w:rsidR="00841A85" w:rsidRPr="00DA3CCB">
        <w:rPr>
          <w:rFonts w:ascii="Times New Roman" w:hAnsi="Times New Roman" w:cs="Times New Roman"/>
        </w:rPr>
        <w:t xml:space="preserve"> </w:t>
      </w:r>
      <w:r w:rsidR="00181927">
        <w:rPr>
          <w:rFonts w:ascii="Times New Roman" w:hAnsi="Times New Roman" w:cs="Times New Roman"/>
        </w:rPr>
        <w:t xml:space="preserve">Behavioral/Speech/Language Services have successfully utilized telehealth.  </w:t>
      </w:r>
      <w:r w:rsidR="00B304B9">
        <w:rPr>
          <w:rFonts w:ascii="Times New Roman" w:hAnsi="Times New Roman" w:cs="Times New Roman"/>
        </w:rPr>
        <w:t>Mailman’s newest</w:t>
      </w:r>
      <w:r w:rsidR="009C1727" w:rsidRPr="00DA3CCB">
        <w:rPr>
          <w:rFonts w:ascii="Times New Roman" w:hAnsi="Times New Roman" w:cs="Times New Roman"/>
        </w:rPr>
        <w:t xml:space="preserve"> </w:t>
      </w:r>
      <w:r w:rsidR="00AC5CF0" w:rsidRPr="00DA3CCB">
        <w:rPr>
          <w:rFonts w:ascii="Times New Roman" w:hAnsi="Times New Roman" w:cs="Times New Roman"/>
        </w:rPr>
        <w:t xml:space="preserve">program </w:t>
      </w:r>
      <w:r w:rsidR="00B304B9">
        <w:rPr>
          <w:rFonts w:ascii="Times New Roman" w:hAnsi="Times New Roman" w:cs="Times New Roman"/>
        </w:rPr>
        <w:t xml:space="preserve">is </w:t>
      </w:r>
      <w:r w:rsidR="00AC5CF0" w:rsidRPr="00DA3CCB">
        <w:rPr>
          <w:rFonts w:ascii="Times New Roman" w:hAnsi="Times New Roman" w:cs="Times New Roman"/>
        </w:rPr>
        <w:t>called P.A.T.H.</w:t>
      </w:r>
      <w:r w:rsidR="008A295C" w:rsidRPr="00DA3CCB">
        <w:rPr>
          <w:rFonts w:ascii="Times New Roman" w:hAnsi="Times New Roman" w:cs="Times New Roman"/>
        </w:rPr>
        <w:t>, Progress</w:t>
      </w:r>
      <w:r w:rsidR="00B304B9">
        <w:rPr>
          <w:rFonts w:ascii="Times New Roman" w:hAnsi="Times New Roman" w:cs="Times New Roman"/>
        </w:rPr>
        <w:t xml:space="preserve">ion </w:t>
      </w:r>
      <w:r w:rsidR="008A295C" w:rsidRPr="00DA3CCB">
        <w:rPr>
          <w:rFonts w:ascii="Times New Roman" w:hAnsi="Times New Roman" w:cs="Times New Roman"/>
        </w:rPr>
        <w:t xml:space="preserve">Across </w:t>
      </w:r>
      <w:r w:rsidR="009C1727" w:rsidRPr="00DA3CCB">
        <w:rPr>
          <w:rFonts w:ascii="Times New Roman" w:hAnsi="Times New Roman" w:cs="Times New Roman"/>
        </w:rPr>
        <w:t>Transition</w:t>
      </w:r>
      <w:r w:rsidR="008A295C" w:rsidRPr="00DA3CCB">
        <w:rPr>
          <w:rFonts w:ascii="Times New Roman" w:hAnsi="Times New Roman" w:cs="Times New Roman"/>
        </w:rPr>
        <w:t xml:space="preserve"> </w:t>
      </w:r>
      <w:r w:rsidR="00181927">
        <w:rPr>
          <w:rFonts w:ascii="Times New Roman" w:hAnsi="Times New Roman" w:cs="Times New Roman"/>
        </w:rPr>
        <w:t xml:space="preserve">in </w:t>
      </w:r>
      <w:r w:rsidR="008A295C" w:rsidRPr="00DA3CCB">
        <w:rPr>
          <w:rFonts w:ascii="Times New Roman" w:hAnsi="Times New Roman" w:cs="Times New Roman"/>
        </w:rPr>
        <w:t>Health</w:t>
      </w:r>
      <w:r w:rsidR="00181927">
        <w:rPr>
          <w:rFonts w:ascii="Times New Roman" w:hAnsi="Times New Roman" w:cs="Times New Roman"/>
        </w:rPr>
        <w:t xml:space="preserve"> Care, a specialty clinic for adults with IDD and chronic medical conditions. </w:t>
      </w:r>
      <w:r w:rsidR="008A295C" w:rsidRPr="00DA3CCB">
        <w:rPr>
          <w:rFonts w:ascii="Times New Roman" w:hAnsi="Times New Roman" w:cs="Times New Roman"/>
        </w:rPr>
        <w:t xml:space="preserve">Shelly is </w:t>
      </w:r>
      <w:r w:rsidR="00B304B9">
        <w:rPr>
          <w:rFonts w:ascii="Times New Roman" w:hAnsi="Times New Roman" w:cs="Times New Roman"/>
        </w:rPr>
        <w:t xml:space="preserve">currently acting as </w:t>
      </w:r>
      <w:r w:rsidR="008A295C" w:rsidRPr="00DA3CCB">
        <w:rPr>
          <w:rFonts w:ascii="Times New Roman" w:hAnsi="Times New Roman" w:cs="Times New Roman"/>
        </w:rPr>
        <w:t>the Care Coordinator</w:t>
      </w:r>
      <w:r w:rsidR="009C1727" w:rsidRPr="00DA3CCB">
        <w:rPr>
          <w:rFonts w:ascii="Times New Roman" w:hAnsi="Times New Roman" w:cs="Times New Roman"/>
        </w:rPr>
        <w:t>.</w:t>
      </w:r>
      <w:r w:rsidR="008A295C" w:rsidRPr="00DA3CCB">
        <w:rPr>
          <w:rFonts w:ascii="Times New Roman" w:hAnsi="Times New Roman" w:cs="Times New Roman"/>
        </w:rPr>
        <w:t xml:space="preserve"> </w:t>
      </w:r>
      <w:r w:rsidR="00181927" w:rsidRPr="00181927">
        <w:rPr>
          <w:rFonts w:ascii="Times New Roman" w:hAnsi="Times New Roman" w:cs="Times New Roman"/>
        </w:rPr>
        <w:t>LEND</w:t>
      </w:r>
      <w:r w:rsidR="002C5699">
        <w:rPr>
          <w:rFonts w:ascii="Times New Roman" w:hAnsi="Times New Roman" w:cs="Times New Roman"/>
        </w:rPr>
        <w:t xml:space="preserve"> and </w:t>
      </w:r>
      <w:r w:rsidR="00841A85" w:rsidRPr="00DA3CCB">
        <w:rPr>
          <w:rFonts w:ascii="Times New Roman" w:hAnsi="Times New Roman" w:cs="Times New Roman"/>
        </w:rPr>
        <w:t>SALT</w:t>
      </w:r>
      <w:r w:rsidR="00181927">
        <w:rPr>
          <w:rFonts w:ascii="Times New Roman" w:hAnsi="Times New Roman" w:cs="Times New Roman"/>
        </w:rPr>
        <w:t xml:space="preserve"> programs</w:t>
      </w:r>
      <w:r w:rsidR="00841A85" w:rsidRPr="00DA3CCB">
        <w:rPr>
          <w:rFonts w:ascii="Times New Roman" w:hAnsi="Times New Roman" w:cs="Times New Roman"/>
        </w:rPr>
        <w:t xml:space="preserve"> </w:t>
      </w:r>
      <w:r w:rsidR="002C5699">
        <w:rPr>
          <w:rFonts w:ascii="Times New Roman" w:hAnsi="Times New Roman" w:cs="Times New Roman"/>
        </w:rPr>
        <w:t>are</w:t>
      </w:r>
      <w:r w:rsidR="00841A85" w:rsidRPr="00DA3CCB">
        <w:rPr>
          <w:rFonts w:ascii="Times New Roman" w:hAnsi="Times New Roman" w:cs="Times New Roman"/>
        </w:rPr>
        <w:t xml:space="preserve"> still virtual. </w:t>
      </w:r>
      <w:r w:rsidR="00B304B9" w:rsidRPr="00B304B9">
        <w:rPr>
          <w:rFonts w:ascii="Times New Roman" w:hAnsi="Times New Roman" w:cs="Times New Roman"/>
        </w:rPr>
        <w:t>ETLP leadership program</w:t>
      </w:r>
      <w:r w:rsidR="000E1122">
        <w:rPr>
          <w:rFonts w:ascii="Times New Roman" w:hAnsi="Times New Roman" w:cs="Times New Roman"/>
        </w:rPr>
        <w:t xml:space="preserve"> has remained in</w:t>
      </w:r>
      <w:r w:rsidR="00181927">
        <w:rPr>
          <w:rFonts w:ascii="Times New Roman" w:hAnsi="Times New Roman" w:cs="Times New Roman"/>
        </w:rPr>
        <w:t>-</w:t>
      </w:r>
      <w:r w:rsidR="000E1122">
        <w:rPr>
          <w:rFonts w:ascii="Times New Roman" w:hAnsi="Times New Roman" w:cs="Times New Roman"/>
        </w:rPr>
        <w:t xml:space="preserve">person.  </w:t>
      </w:r>
    </w:p>
    <w:p w14:paraId="05A6AADE" w14:textId="5B3884D4" w:rsidR="003F7CBC" w:rsidRPr="00DA3CCB" w:rsidRDefault="003F7CBC" w:rsidP="003F7CBC">
      <w:pPr>
        <w:rPr>
          <w:rFonts w:ascii="Times New Roman" w:hAnsi="Times New Roman" w:cs="Times New Roman"/>
        </w:rPr>
      </w:pPr>
      <w:r w:rsidRPr="0014524B">
        <w:rPr>
          <w:rFonts w:ascii="Times New Roman" w:hAnsi="Times New Roman" w:cs="Times New Roman"/>
          <w:i/>
          <w:iCs/>
        </w:rPr>
        <w:t>Margaret Hooper, Florida Developmental Disabilities Council</w:t>
      </w:r>
      <w:r>
        <w:rPr>
          <w:rFonts w:ascii="Times New Roman" w:hAnsi="Times New Roman" w:cs="Times New Roman"/>
          <w:b/>
          <w:bCs/>
        </w:rPr>
        <w:t xml:space="preserve"> </w:t>
      </w:r>
      <w:r w:rsidRPr="00354CB1">
        <w:rPr>
          <w:rFonts w:ascii="Times New Roman" w:hAnsi="Times New Roman" w:cs="Times New Roman"/>
          <w:b/>
          <w:bCs/>
        </w:rPr>
        <w:t xml:space="preserve">– </w:t>
      </w:r>
      <w:r w:rsidR="00066723" w:rsidRPr="00DA3CCB">
        <w:rPr>
          <w:rFonts w:ascii="Times New Roman" w:hAnsi="Times New Roman" w:cs="Times New Roman"/>
        </w:rPr>
        <w:t xml:space="preserve">The </w:t>
      </w:r>
      <w:hyperlink r:id="rId28" w:history="1">
        <w:r w:rsidR="000E1122" w:rsidRPr="000E1122">
          <w:rPr>
            <w:rStyle w:val="Hyperlink"/>
            <w:rFonts w:ascii="Times New Roman" w:hAnsi="Times New Roman" w:cs="Times New Roman"/>
          </w:rPr>
          <w:t>DD Day 2022</w:t>
        </w:r>
      </w:hyperlink>
      <w:r w:rsidR="000E1122">
        <w:rPr>
          <w:rFonts w:ascii="Times New Roman" w:hAnsi="Times New Roman" w:cs="Times New Roman"/>
        </w:rPr>
        <w:t xml:space="preserve"> </w:t>
      </w:r>
      <w:r w:rsidR="00066723" w:rsidRPr="00DA3CCB">
        <w:rPr>
          <w:rFonts w:ascii="Times New Roman" w:hAnsi="Times New Roman" w:cs="Times New Roman"/>
        </w:rPr>
        <w:t xml:space="preserve">landing page has been finalized. </w:t>
      </w:r>
      <w:r w:rsidR="00A94C87" w:rsidRPr="00DA3CCB">
        <w:rPr>
          <w:rFonts w:ascii="Times New Roman" w:hAnsi="Times New Roman" w:cs="Times New Roman"/>
        </w:rPr>
        <w:t>DD Day</w:t>
      </w:r>
      <w:r w:rsidR="000E1122">
        <w:rPr>
          <w:rFonts w:ascii="Times New Roman" w:hAnsi="Times New Roman" w:cs="Times New Roman"/>
        </w:rPr>
        <w:t xml:space="preserve"> 2022</w:t>
      </w:r>
      <w:r w:rsidR="00181927">
        <w:rPr>
          <w:rFonts w:ascii="Times New Roman" w:hAnsi="Times New Roman" w:cs="Times New Roman"/>
        </w:rPr>
        <w:t xml:space="preserve"> (Virtual) </w:t>
      </w:r>
      <w:r w:rsidR="00A94C87" w:rsidRPr="00DA3CCB">
        <w:rPr>
          <w:rFonts w:ascii="Times New Roman" w:hAnsi="Times New Roman" w:cs="Times New Roman"/>
        </w:rPr>
        <w:t>is February 9</w:t>
      </w:r>
      <w:r w:rsidR="00A94C87" w:rsidRPr="00DA3CCB">
        <w:rPr>
          <w:rFonts w:ascii="Times New Roman" w:hAnsi="Times New Roman" w:cs="Times New Roman"/>
          <w:vertAlign w:val="superscript"/>
        </w:rPr>
        <w:t>th</w:t>
      </w:r>
      <w:r w:rsidR="00A94C87" w:rsidRPr="00DA3CCB">
        <w:rPr>
          <w:rFonts w:ascii="Times New Roman" w:hAnsi="Times New Roman" w:cs="Times New Roman"/>
        </w:rPr>
        <w:t>.</w:t>
      </w:r>
      <w:r w:rsidR="0051533F">
        <w:rPr>
          <w:rFonts w:ascii="Times New Roman" w:hAnsi="Times New Roman" w:cs="Times New Roman"/>
        </w:rPr>
        <w:t xml:space="preserve"> </w:t>
      </w:r>
      <w:r w:rsidR="0051533F" w:rsidRPr="0051533F">
        <w:rPr>
          <w:rFonts w:ascii="Times New Roman" w:hAnsi="Times New Roman" w:cs="Times New Roman"/>
        </w:rPr>
        <w:t>Pay Fair for My Care</w:t>
      </w:r>
      <w:r w:rsidR="002B3EB3">
        <w:rPr>
          <w:rFonts w:ascii="Times New Roman" w:hAnsi="Times New Roman" w:cs="Times New Roman"/>
        </w:rPr>
        <w:t xml:space="preserve"> campaign will be a focus of FDDC’s Legislative Advocacy. </w:t>
      </w:r>
      <w:r w:rsidR="0051533F" w:rsidRPr="0051533F">
        <w:rPr>
          <w:rFonts w:ascii="Times New Roman" w:hAnsi="Times New Roman" w:cs="Times New Roman"/>
        </w:rPr>
        <w:t xml:space="preserve"> </w:t>
      </w:r>
      <w:r w:rsidR="0051533F">
        <w:rPr>
          <w:rFonts w:ascii="Times New Roman" w:hAnsi="Times New Roman" w:cs="Times New Roman"/>
        </w:rPr>
        <w:t xml:space="preserve">FMI see </w:t>
      </w:r>
      <w:hyperlink r:id="rId29" w:history="1">
        <w:r w:rsidR="0051533F" w:rsidRPr="00352769">
          <w:rPr>
            <w:rStyle w:val="Hyperlink"/>
            <w:rFonts w:ascii="Times New Roman" w:hAnsi="Times New Roman" w:cs="Times New Roman"/>
            <w:shd w:val="clear" w:color="auto" w:fill="FAFAFA"/>
          </w:rPr>
          <w:t>Pay Fair for My Care</w:t>
        </w:r>
        <w:r w:rsidR="00F27465" w:rsidRPr="00352769">
          <w:rPr>
            <w:rStyle w:val="Hyperlink"/>
            <w:rFonts w:ascii="Times New Roman" w:hAnsi="Times New Roman" w:cs="Times New Roman"/>
          </w:rPr>
          <w:t>.</w:t>
        </w:r>
      </w:hyperlink>
      <w:r w:rsidR="00F27465" w:rsidRPr="00DA3CCB">
        <w:rPr>
          <w:rFonts w:ascii="Times New Roman" w:hAnsi="Times New Roman" w:cs="Times New Roman"/>
        </w:rPr>
        <w:t xml:space="preserve"> </w:t>
      </w:r>
      <w:r w:rsidR="002B3EB3" w:rsidRPr="002B3EB3">
        <w:rPr>
          <w:rFonts w:ascii="Times New Roman" w:hAnsi="Times New Roman" w:cs="Times New Roman"/>
        </w:rPr>
        <w:t xml:space="preserve">Several invitations for proposals will be </w:t>
      </w:r>
      <w:r w:rsidR="002B3EB3">
        <w:rPr>
          <w:rFonts w:ascii="Times New Roman" w:hAnsi="Times New Roman" w:cs="Times New Roman"/>
        </w:rPr>
        <w:t>released soon</w:t>
      </w:r>
      <w:r w:rsidR="002B3EB3" w:rsidRPr="002B3EB3">
        <w:rPr>
          <w:rFonts w:ascii="Times New Roman" w:hAnsi="Times New Roman" w:cs="Times New Roman"/>
        </w:rPr>
        <w:t xml:space="preserve">, </w:t>
      </w:r>
      <w:r w:rsidR="002C5699">
        <w:rPr>
          <w:rFonts w:ascii="Times New Roman" w:hAnsi="Times New Roman" w:cs="Times New Roman"/>
        </w:rPr>
        <w:t xml:space="preserve">they reflect the </w:t>
      </w:r>
      <w:r w:rsidR="002B3EB3" w:rsidRPr="002B3EB3">
        <w:rPr>
          <w:rFonts w:ascii="Times New Roman" w:hAnsi="Times New Roman" w:cs="Times New Roman"/>
        </w:rPr>
        <w:t xml:space="preserve">2022-2026 </w:t>
      </w:r>
      <w:hyperlink r:id="rId30" w:history="1">
        <w:r w:rsidR="002B3EB3" w:rsidRPr="002B3EB3">
          <w:rPr>
            <w:rStyle w:val="Hyperlink"/>
            <w:rFonts w:ascii="Times New Roman" w:hAnsi="Times New Roman" w:cs="Times New Roman"/>
          </w:rPr>
          <w:t>State Plan Priorities</w:t>
        </w:r>
      </w:hyperlink>
      <w:r w:rsidR="002B3EB3" w:rsidRPr="002B3EB3">
        <w:rPr>
          <w:rFonts w:ascii="Times New Roman" w:hAnsi="Times New Roman" w:cs="Times New Roman"/>
        </w:rPr>
        <w:t>.</w:t>
      </w:r>
      <w:r w:rsidR="002B3EB3">
        <w:rPr>
          <w:rFonts w:ascii="Times New Roman" w:hAnsi="Times New Roman" w:cs="Times New Roman"/>
        </w:rPr>
        <w:t xml:space="preserve"> M</w:t>
      </w:r>
      <w:r w:rsidR="00352769">
        <w:rPr>
          <w:rFonts w:ascii="Times New Roman" w:hAnsi="Times New Roman" w:cs="Times New Roman"/>
        </w:rPr>
        <w:t xml:space="preserve">embers are encouraged </w:t>
      </w:r>
      <w:r w:rsidR="000E1122">
        <w:rPr>
          <w:rFonts w:ascii="Times New Roman" w:hAnsi="Times New Roman" w:cs="Times New Roman"/>
        </w:rPr>
        <w:t xml:space="preserve">to sign up for the </w:t>
      </w:r>
      <w:hyperlink r:id="rId31" w:history="1">
        <w:r w:rsidR="0051533F" w:rsidRPr="0051533F">
          <w:rPr>
            <w:rStyle w:val="Hyperlink"/>
            <w:rFonts w:ascii="Times New Roman" w:hAnsi="Times New Roman" w:cs="Times New Roman"/>
          </w:rPr>
          <w:t>FDDC Mailing List</w:t>
        </w:r>
      </w:hyperlink>
      <w:r w:rsidR="002B3EB3">
        <w:rPr>
          <w:rFonts w:ascii="Times New Roman" w:hAnsi="Times New Roman" w:cs="Times New Roman"/>
        </w:rPr>
        <w:t xml:space="preserve"> </w:t>
      </w:r>
    </w:p>
    <w:p w14:paraId="788992C8" w14:textId="65C79FE9" w:rsidR="003F7CBC" w:rsidRDefault="00947D98" w:rsidP="00CD16CE">
      <w:pPr>
        <w:rPr>
          <w:rFonts w:ascii="Times New Roman" w:hAnsi="Times New Roman" w:cs="Times New Roman"/>
        </w:rPr>
      </w:pPr>
      <w:r w:rsidRPr="0014524B">
        <w:rPr>
          <w:rFonts w:ascii="Times New Roman" w:hAnsi="Times New Roman" w:cs="Times New Roman"/>
          <w:i/>
          <w:iCs/>
        </w:rPr>
        <w:t>Selina O’Shannon</w:t>
      </w:r>
      <w:r w:rsidR="0035307E" w:rsidRPr="0014524B">
        <w:rPr>
          <w:rFonts w:ascii="Times New Roman" w:hAnsi="Times New Roman" w:cs="Times New Roman"/>
          <w:i/>
          <w:iCs/>
        </w:rPr>
        <w:t>, Disability</w:t>
      </w:r>
      <w:r w:rsidR="00DA3CCB" w:rsidRPr="0014524B">
        <w:rPr>
          <w:rFonts w:ascii="Times New Roman" w:hAnsi="Times New Roman" w:cs="Times New Roman"/>
          <w:i/>
          <w:iCs/>
        </w:rPr>
        <w:t xml:space="preserve"> Rights Florida</w:t>
      </w:r>
      <w:r w:rsidR="00DA3CCB">
        <w:rPr>
          <w:rFonts w:ascii="Times New Roman" w:hAnsi="Times New Roman" w:cs="Times New Roman"/>
          <w:b/>
          <w:bCs/>
        </w:rPr>
        <w:t xml:space="preserve"> </w:t>
      </w:r>
      <w:r w:rsidR="00830DBB">
        <w:rPr>
          <w:rFonts w:ascii="Times New Roman" w:hAnsi="Times New Roman" w:cs="Times New Roman"/>
          <w:b/>
          <w:bCs/>
        </w:rPr>
        <w:t>–</w:t>
      </w:r>
      <w:r w:rsidR="00DA3CCB">
        <w:rPr>
          <w:rFonts w:ascii="Times New Roman" w:hAnsi="Times New Roman" w:cs="Times New Roman"/>
          <w:b/>
          <w:bCs/>
        </w:rPr>
        <w:t xml:space="preserve"> </w:t>
      </w:r>
      <w:r w:rsidR="00830DBB" w:rsidRPr="00830DBB">
        <w:rPr>
          <w:rFonts w:ascii="Times New Roman" w:hAnsi="Times New Roman" w:cs="Times New Roman"/>
        </w:rPr>
        <w:t>Most staff have chosen to work hybrid.</w:t>
      </w:r>
      <w:r w:rsidR="00830DBB">
        <w:rPr>
          <w:rFonts w:ascii="Times New Roman" w:hAnsi="Times New Roman" w:cs="Times New Roman"/>
        </w:rPr>
        <w:t xml:space="preserve"> </w:t>
      </w:r>
      <w:r w:rsidR="00530032">
        <w:rPr>
          <w:rFonts w:ascii="Times New Roman" w:hAnsi="Times New Roman" w:cs="Times New Roman"/>
        </w:rPr>
        <w:t>In October</w:t>
      </w:r>
      <w:r w:rsidR="00CF71E2">
        <w:rPr>
          <w:rFonts w:ascii="Times New Roman" w:hAnsi="Times New Roman" w:cs="Times New Roman"/>
        </w:rPr>
        <w:t xml:space="preserve">, </w:t>
      </w:r>
      <w:r w:rsidR="002B3EB3">
        <w:rPr>
          <w:rFonts w:ascii="Times New Roman" w:hAnsi="Times New Roman" w:cs="Times New Roman"/>
        </w:rPr>
        <w:t xml:space="preserve">DRF’s </w:t>
      </w:r>
      <w:r w:rsidR="00CF71E2">
        <w:rPr>
          <w:rFonts w:ascii="Times New Roman" w:hAnsi="Times New Roman" w:cs="Times New Roman"/>
        </w:rPr>
        <w:t xml:space="preserve">goals and objectives </w:t>
      </w:r>
      <w:r w:rsidR="002B3EB3">
        <w:rPr>
          <w:rFonts w:ascii="Times New Roman" w:hAnsi="Times New Roman" w:cs="Times New Roman"/>
        </w:rPr>
        <w:t>for the upcoming year were</w:t>
      </w:r>
      <w:r w:rsidR="00CF71E2">
        <w:rPr>
          <w:rFonts w:ascii="Times New Roman" w:hAnsi="Times New Roman" w:cs="Times New Roman"/>
        </w:rPr>
        <w:t xml:space="preserve"> finalized. </w:t>
      </w:r>
      <w:r w:rsidR="00B92CF4" w:rsidRPr="00B92CF4">
        <w:rPr>
          <w:rFonts w:ascii="Times New Roman" w:hAnsi="Times New Roman" w:cs="Times New Roman"/>
        </w:rPr>
        <w:t>Cross-team collaborations are being emphasized</w:t>
      </w:r>
      <w:r w:rsidR="00B92CF4">
        <w:rPr>
          <w:rFonts w:ascii="Times New Roman" w:hAnsi="Times New Roman" w:cs="Times New Roman"/>
        </w:rPr>
        <w:t xml:space="preserve">. </w:t>
      </w:r>
      <w:r w:rsidR="002B3EB3">
        <w:rPr>
          <w:rFonts w:ascii="Times New Roman" w:hAnsi="Times New Roman" w:cs="Times New Roman"/>
        </w:rPr>
        <w:t xml:space="preserve">Include prioritizing FAPE, connection </w:t>
      </w:r>
      <w:proofErr w:type="gramStart"/>
      <w:r w:rsidR="002B3EB3">
        <w:rPr>
          <w:rFonts w:ascii="Times New Roman" w:hAnsi="Times New Roman" w:cs="Times New Roman"/>
        </w:rPr>
        <w:t>of  students</w:t>
      </w:r>
      <w:proofErr w:type="gramEnd"/>
      <w:r w:rsidR="002B3EB3">
        <w:rPr>
          <w:rFonts w:ascii="Times New Roman" w:hAnsi="Times New Roman" w:cs="Times New Roman"/>
        </w:rPr>
        <w:t xml:space="preserve"> </w:t>
      </w:r>
      <w:r w:rsidR="00D92349">
        <w:rPr>
          <w:rFonts w:ascii="Times New Roman" w:hAnsi="Times New Roman" w:cs="Times New Roman"/>
        </w:rPr>
        <w:t xml:space="preserve">with VR </w:t>
      </w:r>
      <w:r w:rsidR="002B3EB3">
        <w:rPr>
          <w:rFonts w:ascii="Times New Roman" w:hAnsi="Times New Roman" w:cs="Times New Roman"/>
        </w:rPr>
        <w:t>and transition</w:t>
      </w:r>
      <w:r w:rsidR="002C5699">
        <w:rPr>
          <w:rFonts w:ascii="Times New Roman" w:hAnsi="Times New Roman" w:cs="Times New Roman"/>
        </w:rPr>
        <w:t xml:space="preserve"> services</w:t>
      </w:r>
      <w:r w:rsidR="002B3EB3">
        <w:rPr>
          <w:rFonts w:ascii="Times New Roman" w:hAnsi="Times New Roman" w:cs="Times New Roman"/>
        </w:rPr>
        <w:t xml:space="preserve">, continued investigations of improper use of restraint and Baker Acts. </w:t>
      </w:r>
      <w:r w:rsidR="002B3EB3" w:rsidRPr="002B3EB3">
        <w:rPr>
          <w:rFonts w:ascii="Times New Roman" w:hAnsi="Times New Roman" w:cs="Times New Roman"/>
        </w:rPr>
        <w:t xml:space="preserve">DRC </w:t>
      </w:r>
      <w:r w:rsidR="002B3EB3">
        <w:rPr>
          <w:rFonts w:ascii="Times New Roman" w:hAnsi="Times New Roman" w:cs="Times New Roman"/>
        </w:rPr>
        <w:t xml:space="preserve">has </w:t>
      </w:r>
      <w:r w:rsidR="002B3EB3" w:rsidRPr="002B3EB3">
        <w:rPr>
          <w:rFonts w:ascii="Times New Roman" w:hAnsi="Times New Roman" w:cs="Times New Roman"/>
        </w:rPr>
        <w:t xml:space="preserve">created a new transition guide </w:t>
      </w:r>
      <w:r w:rsidR="00B92CF4">
        <w:rPr>
          <w:rFonts w:ascii="Times New Roman" w:hAnsi="Times New Roman" w:cs="Times New Roman"/>
        </w:rPr>
        <w:t>– hoping to disseminate at</w:t>
      </w:r>
      <w:r w:rsidR="002B3EB3" w:rsidRPr="002B3EB3">
        <w:rPr>
          <w:rFonts w:ascii="Times New Roman" w:hAnsi="Times New Roman" w:cs="Times New Roman"/>
        </w:rPr>
        <w:t xml:space="preserve"> Family Café.</w:t>
      </w:r>
      <w:r w:rsidR="002B3EB3">
        <w:rPr>
          <w:rFonts w:ascii="Times New Roman" w:hAnsi="Times New Roman" w:cs="Times New Roman"/>
        </w:rPr>
        <w:t xml:space="preserve"> </w:t>
      </w:r>
      <w:r w:rsidR="002C5699">
        <w:rPr>
          <w:rFonts w:ascii="Times New Roman" w:hAnsi="Times New Roman" w:cs="Times New Roman"/>
        </w:rPr>
        <w:t xml:space="preserve">Cross-team collaborations are being emphasized. DRF provided </w:t>
      </w:r>
      <w:r w:rsidR="00137F85" w:rsidRPr="00137F85">
        <w:rPr>
          <w:rFonts w:ascii="Times New Roman" w:hAnsi="Times New Roman" w:cs="Times New Roman"/>
        </w:rPr>
        <w:t>204</w:t>
      </w:r>
      <w:r w:rsidR="00137F85">
        <w:rPr>
          <w:rFonts w:ascii="Times New Roman" w:hAnsi="Times New Roman" w:cs="Times New Roman"/>
        </w:rPr>
        <w:t xml:space="preserve"> outreach and training</w:t>
      </w:r>
      <w:r w:rsidR="002C5699">
        <w:rPr>
          <w:rFonts w:ascii="Times New Roman" w:hAnsi="Times New Roman" w:cs="Times New Roman"/>
        </w:rPr>
        <w:t xml:space="preserve"> events,</w:t>
      </w:r>
      <w:r w:rsidR="00137F85" w:rsidRPr="00137F85">
        <w:rPr>
          <w:rFonts w:ascii="Times New Roman" w:hAnsi="Times New Roman" w:cs="Times New Roman"/>
        </w:rPr>
        <w:t xml:space="preserve"> served 502 cases</w:t>
      </w:r>
      <w:r w:rsidR="002C5699">
        <w:rPr>
          <w:rFonts w:ascii="Times New Roman" w:hAnsi="Times New Roman" w:cs="Times New Roman"/>
        </w:rPr>
        <w:t xml:space="preserve">, and </w:t>
      </w:r>
      <w:r w:rsidR="00137F85" w:rsidRPr="00137F85">
        <w:rPr>
          <w:rFonts w:ascii="Times New Roman" w:hAnsi="Times New Roman" w:cs="Times New Roman"/>
        </w:rPr>
        <w:t xml:space="preserve">48 projects </w:t>
      </w:r>
      <w:r w:rsidR="002C5699">
        <w:rPr>
          <w:rFonts w:ascii="Times New Roman" w:hAnsi="Times New Roman" w:cs="Times New Roman"/>
        </w:rPr>
        <w:t xml:space="preserve">undertaken </w:t>
      </w:r>
      <w:r w:rsidR="00057FB0">
        <w:rPr>
          <w:rFonts w:ascii="Times New Roman" w:hAnsi="Times New Roman" w:cs="Times New Roman"/>
        </w:rPr>
        <w:t xml:space="preserve">during the fiscal year. </w:t>
      </w:r>
    </w:p>
    <w:p w14:paraId="7157DD26" w14:textId="53728591" w:rsidR="00AB1C56" w:rsidRPr="001D642F" w:rsidRDefault="00564EF3" w:rsidP="001D642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7</w:t>
      </w:r>
      <w:r w:rsidR="001D642F">
        <w:rPr>
          <w:rFonts w:ascii="Times New Roman" w:hAnsi="Times New Roman" w:cs="Times New Roman"/>
          <w:b/>
          <w:bCs/>
        </w:rPr>
        <w:t>.</w:t>
      </w:r>
      <w:r w:rsidR="00862C0F">
        <w:rPr>
          <w:rFonts w:ascii="Times New Roman" w:hAnsi="Times New Roman" w:cs="Times New Roman"/>
          <w:b/>
          <w:bCs/>
        </w:rPr>
        <w:t xml:space="preserve"> </w:t>
      </w:r>
      <w:r w:rsidR="00A81A93" w:rsidRPr="001D642F">
        <w:rPr>
          <w:rFonts w:ascii="Times New Roman" w:hAnsi="Times New Roman" w:cs="Times New Roman"/>
          <w:b/>
          <w:bCs/>
        </w:rPr>
        <w:t>State Agency Update</w:t>
      </w:r>
      <w:r w:rsidR="00AB1C56" w:rsidRPr="001D642F">
        <w:rPr>
          <w:rFonts w:ascii="Times New Roman" w:hAnsi="Times New Roman" w:cs="Times New Roman"/>
          <w:b/>
          <w:bCs/>
        </w:rPr>
        <w:t>s:</w:t>
      </w:r>
      <w:r w:rsidR="00AB1C56" w:rsidRPr="001D642F">
        <w:rPr>
          <w:rFonts w:ascii="Times New Roman" w:hAnsi="Times New Roman" w:cs="Times New Roman"/>
        </w:rPr>
        <w:t xml:space="preserve"> </w:t>
      </w:r>
    </w:p>
    <w:p w14:paraId="6FF97A24" w14:textId="3CA4BD72" w:rsidR="003F2992" w:rsidRPr="00F51F2C" w:rsidRDefault="003F2992" w:rsidP="001028F0">
      <w:pPr>
        <w:rPr>
          <w:rFonts w:ascii="Times New Roman" w:hAnsi="Times New Roman" w:cs="Times New Roman"/>
        </w:rPr>
      </w:pPr>
      <w:r w:rsidRPr="0014524B">
        <w:rPr>
          <w:rFonts w:ascii="Times New Roman" w:hAnsi="Times New Roman" w:cs="Times New Roman"/>
          <w:i/>
          <w:iCs/>
        </w:rPr>
        <w:t>Liesl Ramos, Agency for Persons with Disabilities</w:t>
      </w:r>
      <w:r w:rsidR="0014524B" w:rsidRPr="0014524B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B92CF4" w:rsidRPr="00B92CF4">
        <w:rPr>
          <w:rFonts w:ascii="Times New Roman" w:hAnsi="Times New Roman" w:cs="Times New Roman"/>
        </w:rPr>
        <w:t>Update of the additional</w:t>
      </w:r>
      <w:r w:rsidR="00B92CF4">
        <w:rPr>
          <w:rFonts w:ascii="Times New Roman" w:hAnsi="Times New Roman" w:cs="Times New Roman"/>
          <w:b/>
          <w:bCs/>
        </w:rPr>
        <w:t xml:space="preserve"> </w:t>
      </w:r>
      <w:r w:rsidR="00B92CF4" w:rsidRPr="00B92CF4">
        <w:rPr>
          <w:rFonts w:ascii="Times New Roman" w:hAnsi="Times New Roman" w:cs="Times New Roman"/>
        </w:rPr>
        <w:t>funding</w:t>
      </w:r>
      <w:r w:rsidR="00B92CF4">
        <w:rPr>
          <w:rFonts w:ascii="Times New Roman" w:hAnsi="Times New Roman" w:cs="Times New Roman"/>
          <w:b/>
          <w:bCs/>
        </w:rPr>
        <w:t xml:space="preserve"> (</w:t>
      </w:r>
      <w:r w:rsidR="002C5699" w:rsidRPr="002C5699">
        <w:rPr>
          <w:rFonts w:ascii="Times New Roman" w:hAnsi="Times New Roman" w:cs="Times New Roman"/>
        </w:rPr>
        <w:t>$95.6 million</w:t>
      </w:r>
      <w:r w:rsidR="00B92CF4">
        <w:rPr>
          <w:rFonts w:ascii="Times New Roman" w:hAnsi="Times New Roman" w:cs="Times New Roman"/>
        </w:rPr>
        <w:t>)</w:t>
      </w:r>
      <w:r w:rsidR="002C5699" w:rsidRPr="002C5699">
        <w:rPr>
          <w:rFonts w:ascii="Times New Roman" w:hAnsi="Times New Roman" w:cs="Times New Roman"/>
        </w:rPr>
        <w:t xml:space="preserve"> to enroll </w:t>
      </w:r>
      <w:r w:rsidR="00B92CF4">
        <w:rPr>
          <w:rFonts w:ascii="Times New Roman" w:hAnsi="Times New Roman" w:cs="Times New Roman"/>
        </w:rPr>
        <w:t xml:space="preserve">more </w:t>
      </w:r>
      <w:r w:rsidR="002C5699" w:rsidRPr="002C5699">
        <w:rPr>
          <w:rFonts w:ascii="Times New Roman" w:hAnsi="Times New Roman" w:cs="Times New Roman"/>
        </w:rPr>
        <w:t xml:space="preserve">people </w:t>
      </w:r>
      <w:r w:rsidR="00B92CF4">
        <w:rPr>
          <w:rFonts w:ascii="Times New Roman" w:hAnsi="Times New Roman" w:cs="Times New Roman"/>
        </w:rPr>
        <w:t xml:space="preserve">from the waitlist onto the </w:t>
      </w:r>
      <w:proofErr w:type="spellStart"/>
      <w:r w:rsidR="002C5699" w:rsidRPr="002C5699">
        <w:rPr>
          <w:rFonts w:ascii="Times New Roman" w:hAnsi="Times New Roman" w:cs="Times New Roman"/>
        </w:rPr>
        <w:t>iBudget</w:t>
      </w:r>
      <w:proofErr w:type="spellEnd"/>
      <w:r w:rsidR="002C5699" w:rsidRPr="002C5699">
        <w:rPr>
          <w:rFonts w:ascii="Times New Roman" w:hAnsi="Times New Roman" w:cs="Times New Roman"/>
        </w:rPr>
        <w:t xml:space="preserve"> waiver.</w:t>
      </w:r>
      <w:r w:rsidR="002C5699">
        <w:rPr>
          <w:rFonts w:ascii="Times New Roman" w:hAnsi="Times New Roman" w:cs="Times New Roman"/>
          <w:b/>
          <w:bCs/>
        </w:rPr>
        <w:t xml:space="preserve"> </w:t>
      </w:r>
      <w:r w:rsidR="00B92CF4">
        <w:rPr>
          <w:rFonts w:ascii="Times New Roman" w:hAnsi="Times New Roman" w:cs="Times New Roman"/>
        </w:rPr>
        <w:t xml:space="preserve">Currently, </w:t>
      </w:r>
      <w:r w:rsidR="002C5699">
        <w:rPr>
          <w:rFonts w:ascii="Times New Roman" w:hAnsi="Times New Roman" w:cs="Times New Roman"/>
        </w:rPr>
        <w:t xml:space="preserve">867 offer letters have been </w:t>
      </w:r>
      <w:proofErr w:type="gramStart"/>
      <w:r w:rsidR="002C5699">
        <w:rPr>
          <w:rFonts w:ascii="Times New Roman" w:hAnsi="Times New Roman" w:cs="Times New Roman"/>
        </w:rPr>
        <w:t>sent</w:t>
      </w:r>
      <w:r w:rsidR="00B92CF4">
        <w:rPr>
          <w:rFonts w:ascii="Times New Roman" w:hAnsi="Times New Roman" w:cs="Times New Roman"/>
        </w:rPr>
        <w:t xml:space="preserve">, </w:t>
      </w:r>
      <w:r w:rsidR="00FB5F44" w:rsidRPr="00F51F2C">
        <w:rPr>
          <w:rFonts w:ascii="Times New Roman" w:hAnsi="Times New Roman" w:cs="Times New Roman"/>
        </w:rPr>
        <w:t xml:space="preserve"> </w:t>
      </w:r>
      <w:r w:rsidR="002C5699" w:rsidRPr="002C5699">
        <w:rPr>
          <w:rFonts w:ascii="Times New Roman" w:hAnsi="Times New Roman" w:cs="Times New Roman"/>
        </w:rPr>
        <w:t>331</w:t>
      </w:r>
      <w:proofErr w:type="gramEnd"/>
      <w:r w:rsidR="00333BAC">
        <w:rPr>
          <w:rFonts w:ascii="Times New Roman" w:hAnsi="Times New Roman" w:cs="Times New Roman"/>
        </w:rPr>
        <w:t xml:space="preserve"> people</w:t>
      </w:r>
      <w:r w:rsidR="002C5699" w:rsidRPr="002C5699">
        <w:rPr>
          <w:rFonts w:ascii="Times New Roman" w:hAnsi="Times New Roman" w:cs="Times New Roman"/>
        </w:rPr>
        <w:t xml:space="preserve"> </w:t>
      </w:r>
      <w:r w:rsidR="00333BAC">
        <w:rPr>
          <w:rFonts w:ascii="Times New Roman" w:hAnsi="Times New Roman" w:cs="Times New Roman"/>
        </w:rPr>
        <w:t>h</w:t>
      </w:r>
      <w:r w:rsidR="002C5699">
        <w:rPr>
          <w:rFonts w:ascii="Times New Roman" w:hAnsi="Times New Roman" w:cs="Times New Roman"/>
        </w:rPr>
        <w:t xml:space="preserve">ave </w:t>
      </w:r>
      <w:r w:rsidR="002C5699" w:rsidRPr="002C5699">
        <w:rPr>
          <w:rFonts w:ascii="Times New Roman" w:hAnsi="Times New Roman" w:cs="Times New Roman"/>
        </w:rPr>
        <w:t>enrolled</w:t>
      </w:r>
      <w:r w:rsidR="002C5699">
        <w:rPr>
          <w:rFonts w:ascii="Times New Roman" w:hAnsi="Times New Roman" w:cs="Times New Roman"/>
        </w:rPr>
        <w:t xml:space="preserve">, </w:t>
      </w:r>
      <w:r w:rsidR="00FB5F44" w:rsidRPr="00F51F2C">
        <w:rPr>
          <w:rFonts w:ascii="Times New Roman" w:hAnsi="Times New Roman" w:cs="Times New Roman"/>
        </w:rPr>
        <w:t xml:space="preserve">144 are in </w:t>
      </w:r>
      <w:r w:rsidR="00333BAC">
        <w:rPr>
          <w:rFonts w:ascii="Times New Roman" w:hAnsi="Times New Roman" w:cs="Times New Roman"/>
        </w:rPr>
        <w:t xml:space="preserve">the </w:t>
      </w:r>
      <w:r w:rsidR="00FB5F44" w:rsidRPr="00F51F2C">
        <w:rPr>
          <w:rFonts w:ascii="Times New Roman" w:hAnsi="Times New Roman" w:cs="Times New Roman"/>
        </w:rPr>
        <w:t>process of enrolling</w:t>
      </w:r>
      <w:r w:rsidR="00333BAC">
        <w:rPr>
          <w:rFonts w:ascii="Times New Roman" w:hAnsi="Times New Roman" w:cs="Times New Roman"/>
        </w:rPr>
        <w:t xml:space="preserve">, </w:t>
      </w:r>
      <w:r w:rsidR="00F51F2C" w:rsidRPr="00F51F2C">
        <w:rPr>
          <w:rFonts w:ascii="Times New Roman" w:hAnsi="Times New Roman" w:cs="Times New Roman"/>
        </w:rPr>
        <w:t>265 people have not responded</w:t>
      </w:r>
      <w:r w:rsidR="00333BAC">
        <w:rPr>
          <w:rFonts w:ascii="Times New Roman" w:hAnsi="Times New Roman" w:cs="Times New Roman"/>
        </w:rPr>
        <w:t xml:space="preserve">, </w:t>
      </w:r>
      <w:r w:rsidR="00137F85" w:rsidRPr="00137F85">
        <w:rPr>
          <w:rFonts w:ascii="Times New Roman" w:hAnsi="Times New Roman" w:cs="Times New Roman"/>
        </w:rPr>
        <w:t>29 people declined the offer</w:t>
      </w:r>
      <w:r w:rsidR="00333BAC">
        <w:rPr>
          <w:rFonts w:ascii="Times New Roman" w:hAnsi="Times New Roman" w:cs="Times New Roman"/>
        </w:rPr>
        <w:t xml:space="preserve">, </w:t>
      </w:r>
      <w:r w:rsidR="0014524B">
        <w:rPr>
          <w:rFonts w:ascii="Times New Roman" w:hAnsi="Times New Roman" w:cs="Times New Roman"/>
        </w:rPr>
        <w:t>and</w:t>
      </w:r>
      <w:r w:rsidR="00137F85" w:rsidRPr="00137F85">
        <w:t xml:space="preserve"> </w:t>
      </w:r>
      <w:r w:rsidR="00137F85" w:rsidRPr="00137F85">
        <w:rPr>
          <w:rFonts w:ascii="Times New Roman" w:hAnsi="Times New Roman" w:cs="Times New Roman"/>
        </w:rPr>
        <w:t>67 individuals have returned to the waiting list</w:t>
      </w:r>
      <w:r w:rsidR="00333BAC">
        <w:rPr>
          <w:rFonts w:ascii="Times New Roman" w:hAnsi="Times New Roman" w:cs="Times New Roman"/>
        </w:rPr>
        <w:t xml:space="preserve"> (no need of services currently).</w:t>
      </w:r>
      <w:r w:rsidR="00137F85">
        <w:rPr>
          <w:rFonts w:ascii="Times New Roman" w:hAnsi="Times New Roman" w:cs="Times New Roman"/>
        </w:rPr>
        <w:t xml:space="preserve"> 40 letters to go out in January</w:t>
      </w:r>
      <w:r w:rsidR="00137F85" w:rsidRPr="00137F85">
        <w:rPr>
          <w:rFonts w:ascii="Times New Roman" w:hAnsi="Times New Roman" w:cs="Times New Roman"/>
        </w:rPr>
        <w:t xml:space="preserve"> </w:t>
      </w:r>
      <w:r w:rsidR="00137F85">
        <w:rPr>
          <w:rFonts w:ascii="Times New Roman" w:hAnsi="Times New Roman" w:cs="Times New Roman"/>
        </w:rPr>
        <w:t xml:space="preserve">for Category 3 and 4. </w:t>
      </w:r>
      <w:r w:rsidR="00333BAC">
        <w:rPr>
          <w:rFonts w:ascii="Times New Roman" w:hAnsi="Times New Roman" w:cs="Times New Roman"/>
        </w:rPr>
        <w:t xml:space="preserve">APD working with ACHA regarding CMS Rule Setting, accessing employment in Integrated Competitive Employment. </w:t>
      </w:r>
      <w:r w:rsidR="00137F85">
        <w:rPr>
          <w:rFonts w:ascii="Times New Roman" w:hAnsi="Times New Roman" w:cs="Times New Roman"/>
        </w:rPr>
        <w:t>Implementing</w:t>
      </w:r>
      <w:r w:rsidR="00137F85" w:rsidRPr="00137F85">
        <w:rPr>
          <w:rFonts w:ascii="Times New Roman" w:hAnsi="Times New Roman" w:cs="Times New Roman"/>
        </w:rPr>
        <w:t xml:space="preserve"> Senate Bill 82</w:t>
      </w:r>
      <w:r w:rsidR="00137F85">
        <w:rPr>
          <w:rFonts w:ascii="Times New Roman" w:hAnsi="Times New Roman" w:cs="Times New Roman"/>
        </w:rPr>
        <w:t xml:space="preserve"> is a priority</w:t>
      </w:r>
      <w:r w:rsidR="00862C0F">
        <w:rPr>
          <w:rFonts w:ascii="Times New Roman" w:hAnsi="Times New Roman" w:cs="Times New Roman"/>
        </w:rPr>
        <w:t xml:space="preserve">, </w:t>
      </w:r>
      <w:r w:rsidR="00862C0F" w:rsidRPr="00862C0F">
        <w:rPr>
          <w:rFonts w:ascii="Times New Roman" w:hAnsi="Times New Roman" w:cs="Times New Roman"/>
        </w:rPr>
        <w:t>reform</w:t>
      </w:r>
      <w:r w:rsidR="00862C0F">
        <w:rPr>
          <w:rFonts w:ascii="Times New Roman" w:hAnsi="Times New Roman" w:cs="Times New Roman"/>
        </w:rPr>
        <w:t>ing</w:t>
      </w:r>
      <w:r w:rsidR="00862C0F" w:rsidRPr="00862C0F">
        <w:rPr>
          <w:rFonts w:ascii="Times New Roman" w:hAnsi="Times New Roman" w:cs="Times New Roman"/>
        </w:rPr>
        <w:t xml:space="preserve"> the way waiver support coordination is done in the state</w:t>
      </w:r>
      <w:r w:rsidR="00137F85">
        <w:rPr>
          <w:rFonts w:ascii="Times New Roman" w:hAnsi="Times New Roman" w:cs="Times New Roman"/>
        </w:rPr>
        <w:t xml:space="preserve">. </w:t>
      </w:r>
    </w:p>
    <w:p w14:paraId="278F0219" w14:textId="60CF91ED" w:rsidR="00A364C5" w:rsidRPr="004C5D2B" w:rsidRDefault="00862C0F" w:rsidP="001028F0">
      <w:pPr>
        <w:rPr>
          <w:rFonts w:ascii="Times New Roman" w:hAnsi="Times New Roman" w:cs="Times New Roman"/>
        </w:rPr>
      </w:pPr>
      <w:proofErr w:type="spellStart"/>
      <w:r w:rsidRPr="0014524B">
        <w:rPr>
          <w:rFonts w:ascii="Times New Roman" w:hAnsi="Times New Roman" w:cs="Times New Roman"/>
          <w:i/>
          <w:iCs/>
        </w:rPr>
        <w:lastRenderedPageBreak/>
        <w:t>Marivett</w:t>
      </w:r>
      <w:proofErr w:type="spellEnd"/>
      <w:r w:rsidRPr="0014524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4524B">
        <w:rPr>
          <w:rFonts w:ascii="Times New Roman" w:hAnsi="Times New Roman" w:cs="Times New Roman"/>
          <w:i/>
          <w:iCs/>
        </w:rPr>
        <w:t>Gerena</w:t>
      </w:r>
      <w:proofErr w:type="spellEnd"/>
      <w:r w:rsidRPr="0014524B">
        <w:rPr>
          <w:rFonts w:ascii="Times New Roman" w:hAnsi="Times New Roman" w:cs="Times New Roman"/>
          <w:i/>
          <w:iCs/>
        </w:rPr>
        <w:t>-Marrapodi (</w:t>
      </w:r>
      <w:r w:rsidR="0014524B">
        <w:rPr>
          <w:rFonts w:ascii="Times New Roman" w:hAnsi="Times New Roman" w:cs="Times New Roman"/>
          <w:i/>
          <w:iCs/>
        </w:rPr>
        <w:t xml:space="preserve">representing </w:t>
      </w:r>
      <w:r w:rsidRPr="0014524B">
        <w:rPr>
          <w:rFonts w:ascii="Times New Roman" w:hAnsi="Times New Roman" w:cs="Times New Roman"/>
          <w:i/>
          <w:iCs/>
        </w:rPr>
        <w:t xml:space="preserve">John Howell), </w:t>
      </w:r>
      <w:r w:rsidR="000504F6" w:rsidRPr="0014524B">
        <w:rPr>
          <w:rFonts w:ascii="Times New Roman" w:hAnsi="Times New Roman" w:cs="Times New Roman"/>
          <w:i/>
          <w:iCs/>
        </w:rPr>
        <w:t>Vocational Rehabilitation</w:t>
      </w:r>
      <w:r w:rsidR="0014524B">
        <w:rPr>
          <w:rFonts w:ascii="Times New Roman" w:hAnsi="Times New Roman" w:cs="Times New Roman"/>
          <w:b/>
          <w:bCs/>
        </w:rPr>
        <w:t xml:space="preserve">. </w:t>
      </w:r>
      <w:r w:rsidR="00DB4441" w:rsidRPr="00DB4441">
        <w:rPr>
          <w:rFonts w:ascii="Times New Roman" w:hAnsi="Times New Roman" w:cs="Times New Roman"/>
        </w:rPr>
        <w:t>Provides p</w:t>
      </w:r>
      <w:r w:rsidR="00C6317F" w:rsidRPr="00DB4441">
        <w:rPr>
          <w:rFonts w:ascii="Times New Roman" w:hAnsi="Times New Roman" w:cs="Times New Roman"/>
        </w:rPr>
        <w:t>re-</w:t>
      </w:r>
      <w:r w:rsidR="00C6317F" w:rsidRPr="004C5D2B">
        <w:rPr>
          <w:rFonts w:ascii="Times New Roman" w:hAnsi="Times New Roman" w:cs="Times New Roman"/>
        </w:rPr>
        <w:t xml:space="preserve">employment </w:t>
      </w:r>
      <w:r w:rsidR="008E31CE">
        <w:rPr>
          <w:rFonts w:ascii="Times New Roman" w:hAnsi="Times New Roman" w:cs="Times New Roman"/>
        </w:rPr>
        <w:t xml:space="preserve">to adults with disabilities, and </w:t>
      </w:r>
      <w:r w:rsidR="00C6317F" w:rsidRPr="004C5D2B">
        <w:rPr>
          <w:rFonts w:ascii="Times New Roman" w:hAnsi="Times New Roman" w:cs="Times New Roman"/>
        </w:rPr>
        <w:t>transition services</w:t>
      </w:r>
      <w:r w:rsidR="0014524B">
        <w:rPr>
          <w:rFonts w:ascii="Times New Roman" w:hAnsi="Times New Roman" w:cs="Times New Roman"/>
        </w:rPr>
        <w:t xml:space="preserve"> </w:t>
      </w:r>
      <w:r w:rsidR="00DB4441">
        <w:rPr>
          <w:rFonts w:ascii="Times New Roman" w:hAnsi="Times New Roman" w:cs="Times New Roman"/>
        </w:rPr>
        <w:t xml:space="preserve">to high schoolers with disabilities from </w:t>
      </w:r>
      <w:r w:rsidRPr="00862C0F">
        <w:rPr>
          <w:rFonts w:ascii="Times New Roman" w:hAnsi="Times New Roman" w:cs="Times New Roman"/>
        </w:rPr>
        <w:t>the age of 14</w:t>
      </w:r>
      <w:r w:rsidR="00DB4441">
        <w:rPr>
          <w:rFonts w:ascii="Times New Roman" w:hAnsi="Times New Roman" w:cs="Times New Roman"/>
        </w:rPr>
        <w:t xml:space="preserve"> onwards</w:t>
      </w:r>
      <w:r>
        <w:rPr>
          <w:rFonts w:ascii="Times New Roman" w:hAnsi="Times New Roman" w:cs="Times New Roman"/>
        </w:rPr>
        <w:t>.</w:t>
      </w:r>
      <w:r w:rsidRPr="00862C0F">
        <w:rPr>
          <w:rFonts w:ascii="Times New Roman" w:hAnsi="Times New Roman" w:cs="Times New Roman"/>
        </w:rPr>
        <w:t xml:space="preserve"> </w:t>
      </w:r>
      <w:r w:rsidR="00DB4441">
        <w:rPr>
          <w:rFonts w:ascii="Times New Roman" w:hAnsi="Times New Roman" w:cs="Times New Roman"/>
        </w:rPr>
        <w:t>Hybrid approach</w:t>
      </w:r>
      <w:r w:rsidR="008E31CE">
        <w:rPr>
          <w:rFonts w:ascii="Times New Roman" w:hAnsi="Times New Roman" w:cs="Times New Roman"/>
        </w:rPr>
        <w:t xml:space="preserve"> currently</w:t>
      </w:r>
      <w:r w:rsidR="00DB4441">
        <w:rPr>
          <w:rFonts w:ascii="Times New Roman" w:hAnsi="Times New Roman" w:cs="Times New Roman"/>
        </w:rPr>
        <w:t>, c</w:t>
      </w:r>
      <w:r>
        <w:rPr>
          <w:rFonts w:ascii="Times New Roman" w:hAnsi="Times New Roman" w:cs="Times New Roman"/>
        </w:rPr>
        <w:t>lients are seen in person and via teams.</w:t>
      </w:r>
    </w:p>
    <w:p w14:paraId="20250E8E" w14:textId="63CF765C" w:rsidR="00DC0934" w:rsidRDefault="00564EF3" w:rsidP="00DC093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8. </w:t>
      </w:r>
      <w:r w:rsidR="00A81A93">
        <w:rPr>
          <w:rFonts w:ascii="Times New Roman" w:hAnsi="Times New Roman" w:cs="Times New Roman"/>
          <w:b/>
          <w:bCs/>
        </w:rPr>
        <w:t>Adjourn</w:t>
      </w:r>
      <w:r w:rsidR="00AC2F3D">
        <w:rPr>
          <w:rFonts w:ascii="Times New Roman" w:hAnsi="Times New Roman" w:cs="Times New Roman"/>
          <w:b/>
          <w:bCs/>
        </w:rPr>
        <w:t>ment</w:t>
      </w:r>
      <w:r w:rsidR="00B045A7">
        <w:rPr>
          <w:rFonts w:ascii="Times New Roman" w:hAnsi="Times New Roman" w:cs="Times New Roman"/>
          <w:b/>
          <w:bCs/>
        </w:rPr>
        <w:t>:</w:t>
      </w:r>
      <w:r w:rsidR="003B6A24">
        <w:rPr>
          <w:rFonts w:ascii="Times New Roman" w:hAnsi="Times New Roman" w:cs="Times New Roman"/>
          <w:b/>
          <w:bCs/>
        </w:rPr>
        <w:t xml:space="preserve"> Keli Mondello</w:t>
      </w:r>
      <w:r w:rsidR="00337272">
        <w:rPr>
          <w:rFonts w:ascii="Times New Roman" w:hAnsi="Times New Roman" w:cs="Times New Roman"/>
          <w:b/>
          <w:bCs/>
        </w:rPr>
        <w:t xml:space="preserve"> adjourned meeting at</w:t>
      </w:r>
      <w:r w:rsidR="002C5699">
        <w:rPr>
          <w:rFonts w:ascii="Times New Roman" w:hAnsi="Times New Roman" w:cs="Times New Roman"/>
          <w:b/>
          <w:bCs/>
        </w:rPr>
        <w:t xml:space="preserve"> 2.3</w:t>
      </w:r>
      <w:r w:rsidR="008E31CE">
        <w:rPr>
          <w:rFonts w:ascii="Times New Roman" w:hAnsi="Times New Roman" w:cs="Times New Roman"/>
          <w:b/>
          <w:bCs/>
        </w:rPr>
        <w:t>2</w:t>
      </w:r>
      <w:r w:rsidR="002C5699">
        <w:rPr>
          <w:rFonts w:ascii="Times New Roman" w:hAnsi="Times New Roman" w:cs="Times New Roman"/>
          <w:b/>
          <w:bCs/>
        </w:rPr>
        <w:t>pm.</w:t>
      </w:r>
      <w:r w:rsidR="00000EF1">
        <w:rPr>
          <w:rFonts w:ascii="Times New Roman" w:hAnsi="Times New Roman" w:cs="Times New Roman"/>
          <w:b/>
          <w:bCs/>
        </w:rPr>
        <w:t xml:space="preserve"> </w:t>
      </w:r>
    </w:p>
    <w:p w14:paraId="7EB3CF24" w14:textId="77777777" w:rsidR="00337272" w:rsidRDefault="00337272" w:rsidP="00564E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DE873A" w14:textId="77777777" w:rsidR="00337272" w:rsidRDefault="00337272" w:rsidP="00564E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3136A1" w14:textId="44FBEB19" w:rsidR="00862C0F" w:rsidRPr="008E31CE" w:rsidRDefault="008E31CE" w:rsidP="00564EF3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E31C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2022 </w:t>
      </w:r>
      <w:r w:rsidR="00337272" w:rsidRPr="008E31C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AC </w:t>
      </w:r>
      <w:r w:rsidRPr="008E31C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Meeting </w:t>
      </w:r>
      <w:r w:rsidR="00BC2755" w:rsidRPr="008E31CE">
        <w:rPr>
          <w:rFonts w:ascii="Times New Roman" w:hAnsi="Times New Roman" w:cs="Times New Roman"/>
          <w:b/>
          <w:bCs/>
          <w:i/>
          <w:iCs/>
          <w:sz w:val="24"/>
          <w:szCs w:val="24"/>
        </w:rPr>
        <w:t>Dates</w:t>
      </w:r>
      <w:r w:rsidRPr="008E31C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DC0934" w:rsidRPr="008E31C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3327091E" w14:textId="7796E304" w:rsidR="00862C0F" w:rsidRPr="00337272" w:rsidRDefault="00857F7D" w:rsidP="00564E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37272">
        <w:rPr>
          <w:rFonts w:ascii="Times New Roman" w:hAnsi="Times New Roman" w:cs="Times New Roman"/>
          <w:b/>
          <w:bCs/>
          <w:sz w:val="24"/>
          <w:szCs w:val="24"/>
        </w:rPr>
        <w:t>Virtua</w:t>
      </w:r>
      <w:r w:rsidR="00911E78" w:rsidRPr="00337272">
        <w:rPr>
          <w:rFonts w:ascii="Times New Roman" w:hAnsi="Times New Roman" w:cs="Times New Roman"/>
          <w:b/>
          <w:bCs/>
          <w:sz w:val="24"/>
          <w:szCs w:val="24"/>
        </w:rPr>
        <w:t>l</w:t>
      </w:r>
    </w:p>
    <w:p w14:paraId="60EA95E2" w14:textId="0B960BA5" w:rsidR="00DC0934" w:rsidRPr="00337272" w:rsidRDefault="00BC2755" w:rsidP="00564EF3">
      <w:pPr>
        <w:ind w:left="360"/>
        <w:rPr>
          <w:rFonts w:ascii="Times New Roman" w:hAnsi="Times New Roman" w:cs="Times New Roman"/>
          <w:sz w:val="24"/>
          <w:szCs w:val="24"/>
        </w:rPr>
      </w:pPr>
      <w:r w:rsidRPr="00337272">
        <w:rPr>
          <w:rFonts w:ascii="Times New Roman" w:hAnsi="Times New Roman" w:cs="Times New Roman"/>
          <w:sz w:val="24"/>
          <w:szCs w:val="24"/>
        </w:rPr>
        <w:t>March 18</w:t>
      </w:r>
      <w:r w:rsidRPr="0033727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11B77" w:rsidRPr="00337272">
        <w:rPr>
          <w:rFonts w:ascii="Times New Roman" w:hAnsi="Times New Roman" w:cs="Times New Roman"/>
          <w:sz w:val="24"/>
          <w:szCs w:val="24"/>
        </w:rPr>
        <w:t xml:space="preserve"> @</w:t>
      </w:r>
      <w:r w:rsidR="005338E4" w:rsidRPr="00337272">
        <w:rPr>
          <w:rFonts w:ascii="Times New Roman" w:hAnsi="Times New Roman" w:cs="Times New Roman"/>
          <w:sz w:val="24"/>
          <w:szCs w:val="24"/>
        </w:rPr>
        <w:t xml:space="preserve"> </w:t>
      </w:r>
      <w:r w:rsidR="00AB6611" w:rsidRPr="00337272">
        <w:rPr>
          <w:rFonts w:ascii="Times New Roman" w:hAnsi="Times New Roman" w:cs="Times New Roman"/>
          <w:sz w:val="24"/>
          <w:szCs w:val="24"/>
        </w:rPr>
        <w:t>12</w:t>
      </w:r>
      <w:r w:rsidR="00BF4B44" w:rsidRPr="00337272">
        <w:rPr>
          <w:rFonts w:ascii="Times New Roman" w:hAnsi="Times New Roman" w:cs="Times New Roman"/>
          <w:sz w:val="24"/>
          <w:szCs w:val="24"/>
        </w:rPr>
        <w:t>:</w:t>
      </w:r>
      <w:r w:rsidR="005338E4" w:rsidRPr="00337272">
        <w:rPr>
          <w:rFonts w:ascii="Times New Roman" w:hAnsi="Times New Roman" w:cs="Times New Roman"/>
          <w:sz w:val="24"/>
          <w:szCs w:val="24"/>
        </w:rPr>
        <w:t>0</w:t>
      </w:r>
      <w:r w:rsidR="00BF4B44" w:rsidRPr="00337272">
        <w:rPr>
          <w:rFonts w:ascii="Times New Roman" w:hAnsi="Times New Roman" w:cs="Times New Roman"/>
          <w:sz w:val="24"/>
          <w:szCs w:val="24"/>
        </w:rPr>
        <w:t>0p.m.</w:t>
      </w:r>
      <w:r w:rsidR="008E31CE">
        <w:rPr>
          <w:rFonts w:ascii="Times New Roman" w:hAnsi="Times New Roman" w:cs="Times New Roman"/>
          <w:sz w:val="24"/>
          <w:szCs w:val="24"/>
        </w:rPr>
        <w:t xml:space="preserve"> – 1.15pm </w:t>
      </w:r>
    </w:p>
    <w:p w14:paraId="60765038" w14:textId="1EA8A4DA" w:rsidR="00862C0F" w:rsidRPr="00337272" w:rsidRDefault="00411B77" w:rsidP="00564EF3">
      <w:pPr>
        <w:ind w:left="360"/>
        <w:rPr>
          <w:rFonts w:ascii="Times New Roman" w:hAnsi="Times New Roman" w:cs="Times New Roman"/>
          <w:sz w:val="24"/>
          <w:szCs w:val="24"/>
        </w:rPr>
      </w:pPr>
      <w:r w:rsidRPr="00337272">
        <w:rPr>
          <w:rFonts w:ascii="Times New Roman" w:hAnsi="Times New Roman" w:cs="Times New Roman"/>
          <w:sz w:val="24"/>
          <w:szCs w:val="24"/>
        </w:rPr>
        <w:t xml:space="preserve">June </w:t>
      </w:r>
      <w:r w:rsidR="007A0C4B" w:rsidRPr="00337272">
        <w:rPr>
          <w:rFonts w:ascii="Times New Roman" w:hAnsi="Times New Roman" w:cs="Times New Roman"/>
          <w:sz w:val="24"/>
          <w:szCs w:val="24"/>
        </w:rPr>
        <w:t>2</w:t>
      </w:r>
      <w:r w:rsidRPr="00337272">
        <w:rPr>
          <w:rFonts w:ascii="Times New Roman" w:hAnsi="Times New Roman" w:cs="Times New Roman"/>
          <w:sz w:val="24"/>
          <w:szCs w:val="24"/>
        </w:rPr>
        <w:t>4</w:t>
      </w:r>
      <w:r w:rsidR="00850F27" w:rsidRPr="0033727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50F27" w:rsidRPr="00337272">
        <w:rPr>
          <w:rFonts w:ascii="Times New Roman" w:hAnsi="Times New Roman" w:cs="Times New Roman"/>
          <w:sz w:val="24"/>
          <w:szCs w:val="24"/>
        </w:rPr>
        <w:t xml:space="preserve"> @</w:t>
      </w:r>
      <w:r w:rsidRPr="00337272">
        <w:rPr>
          <w:rFonts w:ascii="Times New Roman" w:hAnsi="Times New Roman" w:cs="Times New Roman"/>
          <w:sz w:val="24"/>
          <w:szCs w:val="24"/>
        </w:rPr>
        <w:t xml:space="preserve"> 12:</w:t>
      </w:r>
      <w:r w:rsidR="00FA5CBD" w:rsidRPr="00337272">
        <w:rPr>
          <w:rFonts w:ascii="Times New Roman" w:hAnsi="Times New Roman" w:cs="Times New Roman"/>
          <w:sz w:val="24"/>
          <w:szCs w:val="24"/>
        </w:rPr>
        <w:t>00p.m.</w:t>
      </w:r>
      <w:r w:rsidR="008E31CE">
        <w:rPr>
          <w:rFonts w:ascii="Times New Roman" w:hAnsi="Times New Roman" w:cs="Times New Roman"/>
          <w:sz w:val="24"/>
          <w:szCs w:val="24"/>
        </w:rPr>
        <w:t xml:space="preserve"> – 1.15pm </w:t>
      </w:r>
    </w:p>
    <w:p w14:paraId="5FC3296F" w14:textId="57F3F49C" w:rsidR="00862C0F" w:rsidRPr="00337272" w:rsidRDefault="00FA5CBD" w:rsidP="00564EF3">
      <w:pPr>
        <w:ind w:left="360"/>
        <w:rPr>
          <w:rFonts w:ascii="Times New Roman" w:hAnsi="Times New Roman" w:cs="Times New Roman"/>
          <w:sz w:val="24"/>
          <w:szCs w:val="24"/>
        </w:rPr>
      </w:pPr>
      <w:r w:rsidRPr="00337272">
        <w:rPr>
          <w:rFonts w:ascii="Times New Roman" w:hAnsi="Times New Roman" w:cs="Times New Roman"/>
          <w:sz w:val="24"/>
          <w:szCs w:val="24"/>
        </w:rPr>
        <w:t>September</w:t>
      </w:r>
      <w:r w:rsidR="0015728A" w:rsidRPr="00337272">
        <w:rPr>
          <w:rFonts w:ascii="Times New Roman" w:hAnsi="Times New Roman" w:cs="Times New Roman"/>
          <w:sz w:val="24"/>
          <w:szCs w:val="24"/>
        </w:rPr>
        <w:t xml:space="preserve"> 30</w:t>
      </w:r>
      <w:r w:rsidR="0015728A" w:rsidRPr="0033727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5728A" w:rsidRPr="00337272">
        <w:rPr>
          <w:rFonts w:ascii="Times New Roman" w:hAnsi="Times New Roman" w:cs="Times New Roman"/>
          <w:sz w:val="24"/>
          <w:szCs w:val="24"/>
        </w:rPr>
        <w:t xml:space="preserve"> @ 12:00p.m</w:t>
      </w:r>
      <w:r w:rsidR="008E31CE">
        <w:rPr>
          <w:rFonts w:ascii="Times New Roman" w:hAnsi="Times New Roman" w:cs="Times New Roman"/>
          <w:sz w:val="24"/>
          <w:szCs w:val="24"/>
        </w:rPr>
        <w:t>. 1-15pm</w:t>
      </w:r>
    </w:p>
    <w:p w14:paraId="65495104" w14:textId="76E30A38" w:rsidR="00862C0F" w:rsidRPr="00337272" w:rsidRDefault="00862C0F" w:rsidP="00564E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37272">
        <w:rPr>
          <w:rFonts w:ascii="Times New Roman" w:hAnsi="Times New Roman" w:cs="Times New Roman"/>
          <w:b/>
          <w:bCs/>
          <w:sz w:val="24"/>
          <w:szCs w:val="24"/>
        </w:rPr>
        <w:t>Tentatively In Person</w:t>
      </w:r>
    </w:p>
    <w:p w14:paraId="5720194C" w14:textId="3C1DE05C" w:rsidR="007A0C4B" w:rsidRPr="00337272" w:rsidRDefault="00342605" w:rsidP="00564EF3">
      <w:pPr>
        <w:ind w:left="360"/>
        <w:rPr>
          <w:rFonts w:ascii="Times New Roman" w:hAnsi="Times New Roman" w:cs="Times New Roman"/>
          <w:sz w:val="24"/>
          <w:szCs w:val="24"/>
        </w:rPr>
      </w:pPr>
      <w:r w:rsidRPr="00337272">
        <w:rPr>
          <w:rFonts w:ascii="Times New Roman" w:hAnsi="Times New Roman" w:cs="Times New Roman"/>
          <w:sz w:val="24"/>
          <w:szCs w:val="24"/>
        </w:rPr>
        <w:t>December 15</w:t>
      </w:r>
      <w:r w:rsidRPr="0033727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37272">
        <w:rPr>
          <w:rFonts w:ascii="Times New Roman" w:hAnsi="Times New Roman" w:cs="Times New Roman"/>
          <w:sz w:val="24"/>
          <w:szCs w:val="24"/>
        </w:rPr>
        <w:t xml:space="preserve"> @ 9</w:t>
      </w:r>
      <w:r w:rsidR="00866A5F" w:rsidRPr="00337272">
        <w:rPr>
          <w:rFonts w:ascii="Times New Roman" w:hAnsi="Times New Roman" w:cs="Times New Roman"/>
          <w:sz w:val="24"/>
          <w:szCs w:val="24"/>
        </w:rPr>
        <w:t>:00 a.m. – 3:00p.m.</w:t>
      </w:r>
      <w:r w:rsidR="00337272">
        <w:rPr>
          <w:rFonts w:ascii="Times New Roman" w:hAnsi="Times New Roman" w:cs="Times New Roman"/>
          <w:sz w:val="24"/>
          <w:szCs w:val="24"/>
        </w:rPr>
        <w:t xml:space="preserve"> Location TBD.</w:t>
      </w:r>
    </w:p>
    <w:p w14:paraId="70FD4F65" w14:textId="77777777" w:rsidR="008E31CE" w:rsidRDefault="008E31CE" w:rsidP="00AC2F3D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2D697B37" w14:textId="51DB9C05" w:rsidR="00AC2F3D" w:rsidRDefault="008E31CE" w:rsidP="00AC2F3D">
      <w:pPr>
        <w:pStyle w:val="PlainTex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AC2F3D" w:rsidRPr="008E31CE">
        <w:rPr>
          <w:rFonts w:ascii="Times New Roman" w:hAnsi="Times New Roman" w:cs="Times New Roman"/>
          <w:sz w:val="24"/>
          <w:szCs w:val="24"/>
        </w:rPr>
        <w:t xml:space="preserve">022 </w:t>
      </w:r>
      <w:r w:rsidR="00AC2F3D" w:rsidRPr="008E31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Zoom Meeting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k</w:t>
      </w:r>
    </w:p>
    <w:p w14:paraId="56067C4E" w14:textId="77777777" w:rsidR="008E31CE" w:rsidRPr="008E31CE" w:rsidRDefault="008E31CE" w:rsidP="00AC2F3D">
      <w:pPr>
        <w:pStyle w:val="PlainTex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E3FF56" w14:textId="77777777" w:rsidR="008E31CE" w:rsidRDefault="008E31CE" w:rsidP="00AC2F3D">
      <w:pPr>
        <w:pStyle w:val="PlainText"/>
        <w:rPr>
          <w:rStyle w:val="Hyperlink"/>
          <w:rFonts w:ascii="Times New Roman" w:hAnsi="Times New Roman" w:cs="Times New Roman"/>
          <w:sz w:val="24"/>
          <w:szCs w:val="24"/>
        </w:rPr>
      </w:pPr>
      <w:hyperlink r:id="rId32" w:history="1">
        <w:r w:rsidR="00AC2F3D" w:rsidRPr="008E31CE">
          <w:rPr>
            <w:rStyle w:val="Hyperlink"/>
            <w:rFonts w:ascii="Times New Roman" w:hAnsi="Times New Roman" w:cs="Times New Roman"/>
            <w:sz w:val="24"/>
            <w:szCs w:val="24"/>
          </w:rPr>
          <w:t>https://zoom.us/j/91269553141?pwd=WHpCT1VjVklOUmFrYmkyc1VrVGVadz09</w:t>
        </w:r>
      </w:hyperlink>
    </w:p>
    <w:p w14:paraId="261C5710" w14:textId="77777777" w:rsidR="008E31CE" w:rsidRDefault="008E31CE" w:rsidP="00AC2F3D">
      <w:pPr>
        <w:pStyle w:val="PlainTex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2B2D459" w14:textId="159F94CE" w:rsidR="00AC2F3D" w:rsidRPr="008E31CE" w:rsidRDefault="00AC2F3D" w:rsidP="00AC2F3D">
      <w:pPr>
        <w:pStyle w:val="PlainTex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31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eting ID: 912 6955 3141           </w:t>
      </w:r>
    </w:p>
    <w:p w14:paraId="3AFCE8F2" w14:textId="77777777" w:rsidR="008E31CE" w:rsidRDefault="008E31CE" w:rsidP="00AC2F3D">
      <w:pPr>
        <w:pStyle w:val="PlainTex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899A54" w14:textId="56C76866" w:rsidR="00AC2F3D" w:rsidRPr="008E31CE" w:rsidRDefault="00AC2F3D" w:rsidP="00AC2F3D">
      <w:pPr>
        <w:pStyle w:val="PlainTex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31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sscode: 428189            </w:t>
      </w:r>
    </w:p>
    <w:p w14:paraId="66884A84" w14:textId="77777777" w:rsidR="008E31CE" w:rsidRDefault="008E31CE" w:rsidP="00AC2F3D">
      <w:pPr>
        <w:pStyle w:val="PlainTex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5AAF79" w14:textId="1381683B" w:rsidR="00AC2F3D" w:rsidRPr="008E31CE" w:rsidRDefault="00AC2F3D" w:rsidP="00AC2F3D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E31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hone:  929-436-2866 or 301-715-8592 </w:t>
      </w:r>
    </w:p>
    <w:p w14:paraId="7E829B00" w14:textId="780AA6FF" w:rsidR="00AC2F3D" w:rsidRPr="00337272" w:rsidRDefault="00AC2F3D" w:rsidP="00AC2F3D">
      <w:pPr>
        <w:ind w:left="360"/>
        <w:rPr>
          <w:rFonts w:ascii="Times New Roman" w:hAnsi="Times New Roman" w:cs="Times New Roman"/>
        </w:rPr>
      </w:pPr>
    </w:p>
    <w:p w14:paraId="64E37A35" w14:textId="77777777" w:rsidR="00173540" w:rsidRPr="00337272" w:rsidRDefault="00173540" w:rsidP="00173540">
      <w:pPr>
        <w:pStyle w:val="ListParagraph"/>
        <w:rPr>
          <w:rFonts w:ascii="Times New Roman" w:hAnsi="Times New Roman" w:cs="Times New Roman"/>
        </w:rPr>
      </w:pPr>
    </w:p>
    <w:p w14:paraId="6E8E51C2" w14:textId="1E8BC780" w:rsidR="00173540" w:rsidRPr="00337272" w:rsidRDefault="00173540" w:rsidP="00173540">
      <w:pPr>
        <w:rPr>
          <w:rFonts w:ascii="Times New Roman" w:hAnsi="Times New Roman" w:cs="Times New Roman"/>
        </w:rPr>
      </w:pPr>
    </w:p>
    <w:p w14:paraId="5896A654" w14:textId="5CB837B4" w:rsidR="00B60B42" w:rsidRPr="00337272" w:rsidRDefault="00B60B42" w:rsidP="00904CAE">
      <w:pPr>
        <w:spacing w:after="80" w:line="240" w:lineRule="auto"/>
        <w:jc w:val="both"/>
      </w:pPr>
    </w:p>
    <w:sectPr w:rsidR="00B60B42" w:rsidRPr="00337272" w:rsidSect="00D437DC">
      <w:pgSz w:w="12240" w:h="15840"/>
      <w:pgMar w:top="90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7EB0"/>
    <w:multiLevelType w:val="hybridMultilevel"/>
    <w:tmpl w:val="7564D9B4"/>
    <w:lvl w:ilvl="0" w:tplc="5958DBE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02EA3"/>
    <w:multiLevelType w:val="hybridMultilevel"/>
    <w:tmpl w:val="A79A41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94198"/>
    <w:multiLevelType w:val="hybridMultilevel"/>
    <w:tmpl w:val="1EDAFF26"/>
    <w:lvl w:ilvl="0" w:tplc="27369462">
      <w:start w:val="4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0EEE6C86"/>
    <w:multiLevelType w:val="hybridMultilevel"/>
    <w:tmpl w:val="21F2CB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0696E"/>
    <w:multiLevelType w:val="multilevel"/>
    <w:tmpl w:val="F8C2B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E1DC6"/>
    <w:multiLevelType w:val="hybridMultilevel"/>
    <w:tmpl w:val="379A7FB0"/>
    <w:lvl w:ilvl="0" w:tplc="E5D22E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8067F"/>
    <w:multiLevelType w:val="hybridMultilevel"/>
    <w:tmpl w:val="BEBE1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8C69E3"/>
    <w:multiLevelType w:val="hybridMultilevel"/>
    <w:tmpl w:val="D66A45F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389A1967"/>
    <w:multiLevelType w:val="hybridMultilevel"/>
    <w:tmpl w:val="58DE9FCC"/>
    <w:lvl w:ilvl="0" w:tplc="0034436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67E63"/>
    <w:multiLevelType w:val="hybridMultilevel"/>
    <w:tmpl w:val="68FC0690"/>
    <w:lvl w:ilvl="0" w:tplc="363E47E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5A65A5"/>
    <w:multiLevelType w:val="multilevel"/>
    <w:tmpl w:val="88ACA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F35126"/>
    <w:multiLevelType w:val="hybridMultilevel"/>
    <w:tmpl w:val="D59C75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033F8"/>
    <w:multiLevelType w:val="multilevel"/>
    <w:tmpl w:val="F6829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C165E9"/>
    <w:multiLevelType w:val="hybridMultilevel"/>
    <w:tmpl w:val="B0BA75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5C31AF"/>
    <w:multiLevelType w:val="multilevel"/>
    <w:tmpl w:val="79844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8B6F10"/>
    <w:multiLevelType w:val="hybridMultilevel"/>
    <w:tmpl w:val="EC2E2C6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828674B"/>
    <w:multiLevelType w:val="hybridMultilevel"/>
    <w:tmpl w:val="F788B23C"/>
    <w:lvl w:ilvl="0" w:tplc="68808D58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732EC"/>
    <w:multiLevelType w:val="hybridMultilevel"/>
    <w:tmpl w:val="8D940386"/>
    <w:lvl w:ilvl="0" w:tplc="A9361A40">
      <w:start w:val="5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7AF01882"/>
    <w:multiLevelType w:val="hybridMultilevel"/>
    <w:tmpl w:val="F9F4D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AB146E"/>
    <w:multiLevelType w:val="hybridMultilevel"/>
    <w:tmpl w:val="F1306E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3184F"/>
    <w:multiLevelType w:val="multilevel"/>
    <w:tmpl w:val="91363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20"/>
  </w:num>
  <w:num w:numId="4">
    <w:abstractNumId w:val="14"/>
  </w:num>
  <w:num w:numId="5">
    <w:abstractNumId w:val="4"/>
  </w:num>
  <w:num w:numId="6">
    <w:abstractNumId w:val="12"/>
  </w:num>
  <w:num w:numId="7">
    <w:abstractNumId w:val="10"/>
  </w:num>
  <w:num w:numId="8">
    <w:abstractNumId w:val="19"/>
  </w:num>
  <w:num w:numId="9">
    <w:abstractNumId w:val="3"/>
  </w:num>
  <w:num w:numId="10">
    <w:abstractNumId w:val="1"/>
  </w:num>
  <w:num w:numId="11">
    <w:abstractNumId w:val="15"/>
  </w:num>
  <w:num w:numId="12">
    <w:abstractNumId w:val="13"/>
  </w:num>
  <w:num w:numId="13">
    <w:abstractNumId w:val="11"/>
  </w:num>
  <w:num w:numId="14">
    <w:abstractNumId w:val="7"/>
  </w:num>
  <w:num w:numId="15">
    <w:abstractNumId w:val="0"/>
  </w:num>
  <w:num w:numId="16">
    <w:abstractNumId w:val="18"/>
  </w:num>
  <w:num w:numId="17">
    <w:abstractNumId w:val="8"/>
  </w:num>
  <w:num w:numId="18">
    <w:abstractNumId w:val="2"/>
  </w:num>
  <w:num w:numId="19">
    <w:abstractNumId w:val="17"/>
  </w:num>
  <w:num w:numId="20">
    <w:abstractNumId w:val="9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DE3NDY3NTI2NTZT0lEKTi0uzszPAykwrAUA7sPCAiwAAAA="/>
  </w:docVars>
  <w:rsids>
    <w:rsidRoot w:val="00320EF8"/>
    <w:rsid w:val="00000EF1"/>
    <w:rsid w:val="00001C53"/>
    <w:rsid w:val="0000224A"/>
    <w:rsid w:val="0000412E"/>
    <w:rsid w:val="00004EAD"/>
    <w:rsid w:val="0000504F"/>
    <w:rsid w:val="0001024B"/>
    <w:rsid w:val="000123A5"/>
    <w:rsid w:val="0001362C"/>
    <w:rsid w:val="000140FF"/>
    <w:rsid w:val="00014CCD"/>
    <w:rsid w:val="00015F09"/>
    <w:rsid w:val="00017458"/>
    <w:rsid w:val="00017EB9"/>
    <w:rsid w:val="00020BF5"/>
    <w:rsid w:val="000215EE"/>
    <w:rsid w:val="00023F01"/>
    <w:rsid w:val="000272AE"/>
    <w:rsid w:val="000332E7"/>
    <w:rsid w:val="0003597A"/>
    <w:rsid w:val="00035D9B"/>
    <w:rsid w:val="000361EC"/>
    <w:rsid w:val="00041756"/>
    <w:rsid w:val="00044052"/>
    <w:rsid w:val="00044870"/>
    <w:rsid w:val="00045133"/>
    <w:rsid w:val="000504F6"/>
    <w:rsid w:val="000521D8"/>
    <w:rsid w:val="00052273"/>
    <w:rsid w:val="000534E7"/>
    <w:rsid w:val="00054310"/>
    <w:rsid w:val="00054E85"/>
    <w:rsid w:val="000575AB"/>
    <w:rsid w:val="00057FB0"/>
    <w:rsid w:val="0006015C"/>
    <w:rsid w:val="000604BE"/>
    <w:rsid w:val="00060AC4"/>
    <w:rsid w:val="00061402"/>
    <w:rsid w:val="00062CD1"/>
    <w:rsid w:val="00063C1D"/>
    <w:rsid w:val="00064621"/>
    <w:rsid w:val="00066723"/>
    <w:rsid w:val="0006717A"/>
    <w:rsid w:val="0007027E"/>
    <w:rsid w:val="000709BD"/>
    <w:rsid w:val="00071183"/>
    <w:rsid w:val="00072846"/>
    <w:rsid w:val="00073C2A"/>
    <w:rsid w:val="00084469"/>
    <w:rsid w:val="0008601C"/>
    <w:rsid w:val="0008654B"/>
    <w:rsid w:val="000911FE"/>
    <w:rsid w:val="00094A37"/>
    <w:rsid w:val="00094D11"/>
    <w:rsid w:val="000957BD"/>
    <w:rsid w:val="000A0980"/>
    <w:rsid w:val="000A68CD"/>
    <w:rsid w:val="000A6CB9"/>
    <w:rsid w:val="000B6068"/>
    <w:rsid w:val="000B6311"/>
    <w:rsid w:val="000C0013"/>
    <w:rsid w:val="000C07E9"/>
    <w:rsid w:val="000C4872"/>
    <w:rsid w:val="000C4940"/>
    <w:rsid w:val="000C5319"/>
    <w:rsid w:val="000C551C"/>
    <w:rsid w:val="000C5DBF"/>
    <w:rsid w:val="000C77F4"/>
    <w:rsid w:val="000D1ACE"/>
    <w:rsid w:val="000D48C3"/>
    <w:rsid w:val="000D53BD"/>
    <w:rsid w:val="000D64C6"/>
    <w:rsid w:val="000D77DB"/>
    <w:rsid w:val="000E0FA4"/>
    <w:rsid w:val="000E1122"/>
    <w:rsid w:val="000E6710"/>
    <w:rsid w:val="000E724A"/>
    <w:rsid w:val="000E73B7"/>
    <w:rsid w:val="000E7763"/>
    <w:rsid w:val="000F0AB5"/>
    <w:rsid w:val="000F2FB8"/>
    <w:rsid w:val="001024A8"/>
    <w:rsid w:val="001028F0"/>
    <w:rsid w:val="001046B6"/>
    <w:rsid w:val="00104ED3"/>
    <w:rsid w:val="00105AB0"/>
    <w:rsid w:val="001112A4"/>
    <w:rsid w:val="0011546B"/>
    <w:rsid w:val="0011583B"/>
    <w:rsid w:val="00115BC2"/>
    <w:rsid w:val="001173C0"/>
    <w:rsid w:val="00117816"/>
    <w:rsid w:val="00120136"/>
    <w:rsid w:val="001204D9"/>
    <w:rsid w:val="00126EA1"/>
    <w:rsid w:val="0013468E"/>
    <w:rsid w:val="0013765F"/>
    <w:rsid w:val="001378A4"/>
    <w:rsid w:val="00137F85"/>
    <w:rsid w:val="0014089F"/>
    <w:rsid w:val="0014524B"/>
    <w:rsid w:val="00146431"/>
    <w:rsid w:val="001506DD"/>
    <w:rsid w:val="001514F5"/>
    <w:rsid w:val="001524F9"/>
    <w:rsid w:val="0015330B"/>
    <w:rsid w:val="0015728A"/>
    <w:rsid w:val="00160A8B"/>
    <w:rsid w:val="00163859"/>
    <w:rsid w:val="00164E2D"/>
    <w:rsid w:val="001726F1"/>
    <w:rsid w:val="00172C9F"/>
    <w:rsid w:val="00172E3C"/>
    <w:rsid w:val="00173540"/>
    <w:rsid w:val="00176858"/>
    <w:rsid w:val="00177687"/>
    <w:rsid w:val="00181927"/>
    <w:rsid w:val="001830E8"/>
    <w:rsid w:val="0018499B"/>
    <w:rsid w:val="00186826"/>
    <w:rsid w:val="00192DCD"/>
    <w:rsid w:val="00192EFE"/>
    <w:rsid w:val="00193844"/>
    <w:rsid w:val="00196AA5"/>
    <w:rsid w:val="00197090"/>
    <w:rsid w:val="001A518A"/>
    <w:rsid w:val="001A7275"/>
    <w:rsid w:val="001B0195"/>
    <w:rsid w:val="001B1760"/>
    <w:rsid w:val="001B3806"/>
    <w:rsid w:val="001B3AA2"/>
    <w:rsid w:val="001B4186"/>
    <w:rsid w:val="001B5CCF"/>
    <w:rsid w:val="001B68D5"/>
    <w:rsid w:val="001C11C9"/>
    <w:rsid w:val="001C3002"/>
    <w:rsid w:val="001C366E"/>
    <w:rsid w:val="001C4F05"/>
    <w:rsid w:val="001C593B"/>
    <w:rsid w:val="001D0B2F"/>
    <w:rsid w:val="001D404F"/>
    <w:rsid w:val="001D58BB"/>
    <w:rsid w:val="001D642F"/>
    <w:rsid w:val="001E1D17"/>
    <w:rsid w:val="001F33A3"/>
    <w:rsid w:val="001F36CC"/>
    <w:rsid w:val="001F5685"/>
    <w:rsid w:val="002019FA"/>
    <w:rsid w:val="00203947"/>
    <w:rsid w:val="0020436C"/>
    <w:rsid w:val="002072D6"/>
    <w:rsid w:val="00207715"/>
    <w:rsid w:val="00211ED4"/>
    <w:rsid w:val="00212819"/>
    <w:rsid w:val="00214FDC"/>
    <w:rsid w:val="00216103"/>
    <w:rsid w:val="00216479"/>
    <w:rsid w:val="0021687E"/>
    <w:rsid w:val="00221057"/>
    <w:rsid w:val="00223333"/>
    <w:rsid w:val="002250D4"/>
    <w:rsid w:val="00225619"/>
    <w:rsid w:val="0023327E"/>
    <w:rsid w:val="00233B1D"/>
    <w:rsid w:val="0024094F"/>
    <w:rsid w:val="0024418C"/>
    <w:rsid w:val="00245ABB"/>
    <w:rsid w:val="0025230A"/>
    <w:rsid w:val="002539BC"/>
    <w:rsid w:val="002547E2"/>
    <w:rsid w:val="002555AD"/>
    <w:rsid w:val="00262B2C"/>
    <w:rsid w:val="00262F50"/>
    <w:rsid w:val="00266D9F"/>
    <w:rsid w:val="002706A5"/>
    <w:rsid w:val="00271B0A"/>
    <w:rsid w:val="00271DA0"/>
    <w:rsid w:val="0027274E"/>
    <w:rsid w:val="0027538D"/>
    <w:rsid w:val="00276631"/>
    <w:rsid w:val="0028420F"/>
    <w:rsid w:val="002850EC"/>
    <w:rsid w:val="00291F47"/>
    <w:rsid w:val="002945E8"/>
    <w:rsid w:val="00296A31"/>
    <w:rsid w:val="002A01A0"/>
    <w:rsid w:val="002A085F"/>
    <w:rsid w:val="002A15EC"/>
    <w:rsid w:val="002A46DD"/>
    <w:rsid w:val="002A5E34"/>
    <w:rsid w:val="002B2EC9"/>
    <w:rsid w:val="002B3EB3"/>
    <w:rsid w:val="002C0517"/>
    <w:rsid w:val="002C204E"/>
    <w:rsid w:val="002C20E5"/>
    <w:rsid w:val="002C4DF0"/>
    <w:rsid w:val="002C5699"/>
    <w:rsid w:val="002C5F19"/>
    <w:rsid w:val="002C782E"/>
    <w:rsid w:val="002D0971"/>
    <w:rsid w:val="002D16D4"/>
    <w:rsid w:val="002D1749"/>
    <w:rsid w:val="002D1B79"/>
    <w:rsid w:val="002D2564"/>
    <w:rsid w:val="002D3D99"/>
    <w:rsid w:val="002D6613"/>
    <w:rsid w:val="002D7CA8"/>
    <w:rsid w:val="002E1557"/>
    <w:rsid w:val="002E1701"/>
    <w:rsid w:val="002E1A8A"/>
    <w:rsid w:val="002E607E"/>
    <w:rsid w:val="002E7DB7"/>
    <w:rsid w:val="002F2A2C"/>
    <w:rsid w:val="002F409D"/>
    <w:rsid w:val="002F5761"/>
    <w:rsid w:val="002F5AFD"/>
    <w:rsid w:val="003003C1"/>
    <w:rsid w:val="003040D6"/>
    <w:rsid w:val="00304CE8"/>
    <w:rsid w:val="003103B9"/>
    <w:rsid w:val="0031060A"/>
    <w:rsid w:val="00314EED"/>
    <w:rsid w:val="003152B2"/>
    <w:rsid w:val="00320EF8"/>
    <w:rsid w:val="00321A34"/>
    <w:rsid w:val="003225BE"/>
    <w:rsid w:val="003226E4"/>
    <w:rsid w:val="00333413"/>
    <w:rsid w:val="0033341A"/>
    <w:rsid w:val="00333BAC"/>
    <w:rsid w:val="00337272"/>
    <w:rsid w:val="003377C5"/>
    <w:rsid w:val="00342502"/>
    <w:rsid w:val="00342605"/>
    <w:rsid w:val="00343D6D"/>
    <w:rsid w:val="00345C44"/>
    <w:rsid w:val="003504CD"/>
    <w:rsid w:val="0035132A"/>
    <w:rsid w:val="00352769"/>
    <w:rsid w:val="00352798"/>
    <w:rsid w:val="00353057"/>
    <w:rsid w:val="0035307E"/>
    <w:rsid w:val="00354A65"/>
    <w:rsid w:val="00354CB1"/>
    <w:rsid w:val="00356173"/>
    <w:rsid w:val="003571B8"/>
    <w:rsid w:val="003600A1"/>
    <w:rsid w:val="0036073A"/>
    <w:rsid w:val="003625BC"/>
    <w:rsid w:val="00362CB0"/>
    <w:rsid w:val="00362D7A"/>
    <w:rsid w:val="00362DCD"/>
    <w:rsid w:val="0036324A"/>
    <w:rsid w:val="003640D1"/>
    <w:rsid w:val="00374E58"/>
    <w:rsid w:val="003769BB"/>
    <w:rsid w:val="00380365"/>
    <w:rsid w:val="0038498E"/>
    <w:rsid w:val="00384B2D"/>
    <w:rsid w:val="003863C7"/>
    <w:rsid w:val="00391410"/>
    <w:rsid w:val="00392B53"/>
    <w:rsid w:val="00395509"/>
    <w:rsid w:val="00397F8C"/>
    <w:rsid w:val="003A2531"/>
    <w:rsid w:val="003B1400"/>
    <w:rsid w:val="003B3912"/>
    <w:rsid w:val="003B3D73"/>
    <w:rsid w:val="003B4C61"/>
    <w:rsid w:val="003B5891"/>
    <w:rsid w:val="003B6A24"/>
    <w:rsid w:val="003C35CB"/>
    <w:rsid w:val="003C4515"/>
    <w:rsid w:val="003D0853"/>
    <w:rsid w:val="003D4C7E"/>
    <w:rsid w:val="003D4F45"/>
    <w:rsid w:val="003D5545"/>
    <w:rsid w:val="003D5E92"/>
    <w:rsid w:val="003E1413"/>
    <w:rsid w:val="003E287E"/>
    <w:rsid w:val="003E6948"/>
    <w:rsid w:val="003E705A"/>
    <w:rsid w:val="003E718E"/>
    <w:rsid w:val="003E71C1"/>
    <w:rsid w:val="003F00CA"/>
    <w:rsid w:val="003F1070"/>
    <w:rsid w:val="003F24C0"/>
    <w:rsid w:val="003F2992"/>
    <w:rsid w:val="003F7A3E"/>
    <w:rsid w:val="003F7CBC"/>
    <w:rsid w:val="0040179A"/>
    <w:rsid w:val="0040203E"/>
    <w:rsid w:val="00402FDB"/>
    <w:rsid w:val="0040363E"/>
    <w:rsid w:val="00403C86"/>
    <w:rsid w:val="00405211"/>
    <w:rsid w:val="0040699C"/>
    <w:rsid w:val="00411163"/>
    <w:rsid w:val="00411B77"/>
    <w:rsid w:val="00411B7B"/>
    <w:rsid w:val="00411F01"/>
    <w:rsid w:val="00422CDD"/>
    <w:rsid w:val="00424CFD"/>
    <w:rsid w:val="004300CC"/>
    <w:rsid w:val="0043019A"/>
    <w:rsid w:val="004321B6"/>
    <w:rsid w:val="00437496"/>
    <w:rsid w:val="00441071"/>
    <w:rsid w:val="00442441"/>
    <w:rsid w:val="0044256D"/>
    <w:rsid w:val="00444D78"/>
    <w:rsid w:val="00445C64"/>
    <w:rsid w:val="00450BF2"/>
    <w:rsid w:val="00451E73"/>
    <w:rsid w:val="00453B42"/>
    <w:rsid w:val="00460E2F"/>
    <w:rsid w:val="00461C87"/>
    <w:rsid w:val="004655D3"/>
    <w:rsid w:val="004660AC"/>
    <w:rsid w:val="00471DFF"/>
    <w:rsid w:val="004721B5"/>
    <w:rsid w:val="00472EF6"/>
    <w:rsid w:val="00473370"/>
    <w:rsid w:val="00473F48"/>
    <w:rsid w:val="00475345"/>
    <w:rsid w:val="00477028"/>
    <w:rsid w:val="0048068B"/>
    <w:rsid w:val="0048084D"/>
    <w:rsid w:val="004819D4"/>
    <w:rsid w:val="00482921"/>
    <w:rsid w:val="00482D00"/>
    <w:rsid w:val="00483AFE"/>
    <w:rsid w:val="0048416E"/>
    <w:rsid w:val="00484D8D"/>
    <w:rsid w:val="0048706A"/>
    <w:rsid w:val="00491BA2"/>
    <w:rsid w:val="0049440D"/>
    <w:rsid w:val="00496157"/>
    <w:rsid w:val="004A078F"/>
    <w:rsid w:val="004A2909"/>
    <w:rsid w:val="004B04B8"/>
    <w:rsid w:val="004B242F"/>
    <w:rsid w:val="004B3B1A"/>
    <w:rsid w:val="004B3B42"/>
    <w:rsid w:val="004B3CAE"/>
    <w:rsid w:val="004B40BA"/>
    <w:rsid w:val="004B4FC6"/>
    <w:rsid w:val="004C142F"/>
    <w:rsid w:val="004C5D2B"/>
    <w:rsid w:val="004C5F34"/>
    <w:rsid w:val="004C780A"/>
    <w:rsid w:val="004D2304"/>
    <w:rsid w:val="004D3016"/>
    <w:rsid w:val="004D4661"/>
    <w:rsid w:val="004D52DB"/>
    <w:rsid w:val="004E089D"/>
    <w:rsid w:val="004E5E08"/>
    <w:rsid w:val="004E7105"/>
    <w:rsid w:val="004E7BAF"/>
    <w:rsid w:val="004F01AE"/>
    <w:rsid w:val="004F0417"/>
    <w:rsid w:val="004F1EA3"/>
    <w:rsid w:val="004F4216"/>
    <w:rsid w:val="004F7443"/>
    <w:rsid w:val="004F79BA"/>
    <w:rsid w:val="00501615"/>
    <w:rsid w:val="00503845"/>
    <w:rsid w:val="005040EE"/>
    <w:rsid w:val="00504F23"/>
    <w:rsid w:val="00510C52"/>
    <w:rsid w:val="005113CB"/>
    <w:rsid w:val="005114D6"/>
    <w:rsid w:val="00511A42"/>
    <w:rsid w:val="00515053"/>
    <w:rsid w:val="0051533F"/>
    <w:rsid w:val="00515F4A"/>
    <w:rsid w:val="00516543"/>
    <w:rsid w:val="00516D00"/>
    <w:rsid w:val="005175F5"/>
    <w:rsid w:val="005177AE"/>
    <w:rsid w:val="00521686"/>
    <w:rsid w:val="00523B55"/>
    <w:rsid w:val="00526471"/>
    <w:rsid w:val="00527386"/>
    <w:rsid w:val="00527BF7"/>
    <w:rsid w:val="00530032"/>
    <w:rsid w:val="0053071C"/>
    <w:rsid w:val="00531851"/>
    <w:rsid w:val="005338E4"/>
    <w:rsid w:val="00534219"/>
    <w:rsid w:val="00537652"/>
    <w:rsid w:val="005424A4"/>
    <w:rsid w:val="00542721"/>
    <w:rsid w:val="00544A13"/>
    <w:rsid w:val="00551984"/>
    <w:rsid w:val="00552B66"/>
    <w:rsid w:val="00554597"/>
    <w:rsid w:val="0055720A"/>
    <w:rsid w:val="005604EC"/>
    <w:rsid w:val="00561EFB"/>
    <w:rsid w:val="00564EF3"/>
    <w:rsid w:val="0057262E"/>
    <w:rsid w:val="00573C12"/>
    <w:rsid w:val="00576DB2"/>
    <w:rsid w:val="00581C4F"/>
    <w:rsid w:val="00582794"/>
    <w:rsid w:val="00585098"/>
    <w:rsid w:val="00586A5A"/>
    <w:rsid w:val="005902BF"/>
    <w:rsid w:val="00590368"/>
    <w:rsid w:val="00593E1E"/>
    <w:rsid w:val="00594F78"/>
    <w:rsid w:val="005967C0"/>
    <w:rsid w:val="005A02B4"/>
    <w:rsid w:val="005A09DB"/>
    <w:rsid w:val="005A3901"/>
    <w:rsid w:val="005A5BD5"/>
    <w:rsid w:val="005A7B5E"/>
    <w:rsid w:val="005A7F30"/>
    <w:rsid w:val="005B1197"/>
    <w:rsid w:val="005B1332"/>
    <w:rsid w:val="005B1B50"/>
    <w:rsid w:val="005B2A74"/>
    <w:rsid w:val="005B37E4"/>
    <w:rsid w:val="005B6A3E"/>
    <w:rsid w:val="005C0A93"/>
    <w:rsid w:val="005C196A"/>
    <w:rsid w:val="005C4CFB"/>
    <w:rsid w:val="005C5F67"/>
    <w:rsid w:val="005D0B13"/>
    <w:rsid w:val="005D0C98"/>
    <w:rsid w:val="005D3954"/>
    <w:rsid w:val="005D3CD8"/>
    <w:rsid w:val="005D40B1"/>
    <w:rsid w:val="005D4D81"/>
    <w:rsid w:val="005D661B"/>
    <w:rsid w:val="005D74A7"/>
    <w:rsid w:val="005E4A3D"/>
    <w:rsid w:val="005F0186"/>
    <w:rsid w:val="005F1999"/>
    <w:rsid w:val="005F221C"/>
    <w:rsid w:val="005F3AAC"/>
    <w:rsid w:val="006003CE"/>
    <w:rsid w:val="0060697F"/>
    <w:rsid w:val="00606B3B"/>
    <w:rsid w:val="00606BAA"/>
    <w:rsid w:val="00607A59"/>
    <w:rsid w:val="00611587"/>
    <w:rsid w:val="006139EC"/>
    <w:rsid w:val="006147D0"/>
    <w:rsid w:val="00620864"/>
    <w:rsid w:val="00620D13"/>
    <w:rsid w:val="00620E39"/>
    <w:rsid w:val="006218DA"/>
    <w:rsid w:val="006262B5"/>
    <w:rsid w:val="00633D59"/>
    <w:rsid w:val="00637D51"/>
    <w:rsid w:val="0064125F"/>
    <w:rsid w:val="0064190A"/>
    <w:rsid w:val="00641B43"/>
    <w:rsid w:val="00645367"/>
    <w:rsid w:val="00645B06"/>
    <w:rsid w:val="00645C77"/>
    <w:rsid w:val="00645F3C"/>
    <w:rsid w:val="006533DA"/>
    <w:rsid w:val="00663D79"/>
    <w:rsid w:val="00665735"/>
    <w:rsid w:val="00665C3E"/>
    <w:rsid w:val="00672493"/>
    <w:rsid w:val="00673F25"/>
    <w:rsid w:val="006752C9"/>
    <w:rsid w:val="00675CA6"/>
    <w:rsid w:val="00675EEF"/>
    <w:rsid w:val="00680A06"/>
    <w:rsid w:val="00680F51"/>
    <w:rsid w:val="006835BD"/>
    <w:rsid w:val="006847AC"/>
    <w:rsid w:val="006870DE"/>
    <w:rsid w:val="006878DE"/>
    <w:rsid w:val="00690CB2"/>
    <w:rsid w:val="00693532"/>
    <w:rsid w:val="006945A7"/>
    <w:rsid w:val="006968C0"/>
    <w:rsid w:val="006A2B86"/>
    <w:rsid w:val="006A2F75"/>
    <w:rsid w:val="006A5812"/>
    <w:rsid w:val="006A6239"/>
    <w:rsid w:val="006A7D95"/>
    <w:rsid w:val="006B25C3"/>
    <w:rsid w:val="006B5BB9"/>
    <w:rsid w:val="006B7EEC"/>
    <w:rsid w:val="006C02D1"/>
    <w:rsid w:val="006D27E5"/>
    <w:rsid w:val="006D4F01"/>
    <w:rsid w:val="006E0251"/>
    <w:rsid w:val="006E63D0"/>
    <w:rsid w:val="006F0FE9"/>
    <w:rsid w:val="006F21F6"/>
    <w:rsid w:val="006F22EC"/>
    <w:rsid w:val="006F246B"/>
    <w:rsid w:val="006F2B33"/>
    <w:rsid w:val="006F4C58"/>
    <w:rsid w:val="006F6E4D"/>
    <w:rsid w:val="006F7F2F"/>
    <w:rsid w:val="00705A15"/>
    <w:rsid w:val="0070691C"/>
    <w:rsid w:val="00706F17"/>
    <w:rsid w:val="00707DA4"/>
    <w:rsid w:val="00722AF2"/>
    <w:rsid w:val="0072715F"/>
    <w:rsid w:val="00732080"/>
    <w:rsid w:val="0073436A"/>
    <w:rsid w:val="00736611"/>
    <w:rsid w:val="00737A1E"/>
    <w:rsid w:val="00744EEB"/>
    <w:rsid w:val="00745F04"/>
    <w:rsid w:val="00751B7A"/>
    <w:rsid w:val="0075720C"/>
    <w:rsid w:val="007603F8"/>
    <w:rsid w:val="007619A4"/>
    <w:rsid w:val="007638D2"/>
    <w:rsid w:val="00764550"/>
    <w:rsid w:val="0076541E"/>
    <w:rsid w:val="007709FA"/>
    <w:rsid w:val="00770F6A"/>
    <w:rsid w:val="00771888"/>
    <w:rsid w:val="0077371F"/>
    <w:rsid w:val="007746B4"/>
    <w:rsid w:val="00776ABA"/>
    <w:rsid w:val="00784422"/>
    <w:rsid w:val="00784F97"/>
    <w:rsid w:val="0078565F"/>
    <w:rsid w:val="00787105"/>
    <w:rsid w:val="00787C72"/>
    <w:rsid w:val="00791CC3"/>
    <w:rsid w:val="00794A88"/>
    <w:rsid w:val="0079500E"/>
    <w:rsid w:val="007959DD"/>
    <w:rsid w:val="00797B09"/>
    <w:rsid w:val="007A0C4B"/>
    <w:rsid w:val="007A202C"/>
    <w:rsid w:val="007A3839"/>
    <w:rsid w:val="007A569E"/>
    <w:rsid w:val="007A6FAE"/>
    <w:rsid w:val="007B0965"/>
    <w:rsid w:val="007B1293"/>
    <w:rsid w:val="007B17B7"/>
    <w:rsid w:val="007B40DB"/>
    <w:rsid w:val="007B6DA2"/>
    <w:rsid w:val="007B726D"/>
    <w:rsid w:val="007C0213"/>
    <w:rsid w:val="007C02BD"/>
    <w:rsid w:val="007C053B"/>
    <w:rsid w:val="007C0B9A"/>
    <w:rsid w:val="007C213D"/>
    <w:rsid w:val="007C26AF"/>
    <w:rsid w:val="007C3139"/>
    <w:rsid w:val="007C3C30"/>
    <w:rsid w:val="007D3B3F"/>
    <w:rsid w:val="007E64E8"/>
    <w:rsid w:val="007F08DB"/>
    <w:rsid w:val="007F0961"/>
    <w:rsid w:val="007F0E2E"/>
    <w:rsid w:val="007F2C98"/>
    <w:rsid w:val="007F389D"/>
    <w:rsid w:val="007F48FD"/>
    <w:rsid w:val="00804F9D"/>
    <w:rsid w:val="00807006"/>
    <w:rsid w:val="00807CA1"/>
    <w:rsid w:val="008108A4"/>
    <w:rsid w:val="0081365E"/>
    <w:rsid w:val="008136F6"/>
    <w:rsid w:val="0081569A"/>
    <w:rsid w:val="00815A84"/>
    <w:rsid w:val="00816221"/>
    <w:rsid w:val="00817250"/>
    <w:rsid w:val="0082219D"/>
    <w:rsid w:val="00822780"/>
    <w:rsid w:val="0082297B"/>
    <w:rsid w:val="0082338F"/>
    <w:rsid w:val="00826A7A"/>
    <w:rsid w:val="00826DBC"/>
    <w:rsid w:val="00830DBB"/>
    <w:rsid w:val="008344B0"/>
    <w:rsid w:val="0084134E"/>
    <w:rsid w:val="00841A85"/>
    <w:rsid w:val="008423A8"/>
    <w:rsid w:val="00843753"/>
    <w:rsid w:val="00844371"/>
    <w:rsid w:val="008455F4"/>
    <w:rsid w:val="00847F5E"/>
    <w:rsid w:val="00850F27"/>
    <w:rsid w:val="0085202F"/>
    <w:rsid w:val="0085305B"/>
    <w:rsid w:val="00856438"/>
    <w:rsid w:val="00857F7D"/>
    <w:rsid w:val="008616F6"/>
    <w:rsid w:val="00862C0F"/>
    <w:rsid w:val="0086370B"/>
    <w:rsid w:val="008637A0"/>
    <w:rsid w:val="00865AAE"/>
    <w:rsid w:val="00866A5F"/>
    <w:rsid w:val="008677E2"/>
    <w:rsid w:val="00870F0F"/>
    <w:rsid w:val="008729EC"/>
    <w:rsid w:val="008778EC"/>
    <w:rsid w:val="00884201"/>
    <w:rsid w:val="00885F09"/>
    <w:rsid w:val="00891D19"/>
    <w:rsid w:val="008932F0"/>
    <w:rsid w:val="00893F87"/>
    <w:rsid w:val="00894EA1"/>
    <w:rsid w:val="0089573A"/>
    <w:rsid w:val="008A0706"/>
    <w:rsid w:val="008A15C9"/>
    <w:rsid w:val="008A1F39"/>
    <w:rsid w:val="008A295C"/>
    <w:rsid w:val="008A447C"/>
    <w:rsid w:val="008A58E0"/>
    <w:rsid w:val="008A5F29"/>
    <w:rsid w:val="008A7C1B"/>
    <w:rsid w:val="008B1286"/>
    <w:rsid w:val="008B4ABD"/>
    <w:rsid w:val="008C10E4"/>
    <w:rsid w:val="008C31B4"/>
    <w:rsid w:val="008C5A40"/>
    <w:rsid w:val="008C7673"/>
    <w:rsid w:val="008D14DD"/>
    <w:rsid w:val="008D403C"/>
    <w:rsid w:val="008E1B5F"/>
    <w:rsid w:val="008E1C41"/>
    <w:rsid w:val="008E20F6"/>
    <w:rsid w:val="008E31CE"/>
    <w:rsid w:val="008E367B"/>
    <w:rsid w:val="008F2C22"/>
    <w:rsid w:val="008F320B"/>
    <w:rsid w:val="008F3319"/>
    <w:rsid w:val="00900DEB"/>
    <w:rsid w:val="00901889"/>
    <w:rsid w:val="00904CAE"/>
    <w:rsid w:val="00905444"/>
    <w:rsid w:val="009073DB"/>
    <w:rsid w:val="00910C35"/>
    <w:rsid w:val="00911E78"/>
    <w:rsid w:val="009138A8"/>
    <w:rsid w:val="00913D94"/>
    <w:rsid w:val="009150A8"/>
    <w:rsid w:val="009174C2"/>
    <w:rsid w:val="009206BD"/>
    <w:rsid w:val="00923F46"/>
    <w:rsid w:val="00925A9A"/>
    <w:rsid w:val="00934B74"/>
    <w:rsid w:val="00935A72"/>
    <w:rsid w:val="009400DE"/>
    <w:rsid w:val="009454A3"/>
    <w:rsid w:val="00946069"/>
    <w:rsid w:val="00947D98"/>
    <w:rsid w:val="009515F6"/>
    <w:rsid w:val="0095377A"/>
    <w:rsid w:val="00956BBD"/>
    <w:rsid w:val="00957E05"/>
    <w:rsid w:val="00960431"/>
    <w:rsid w:val="00960579"/>
    <w:rsid w:val="00960AB0"/>
    <w:rsid w:val="009634D9"/>
    <w:rsid w:val="00963910"/>
    <w:rsid w:val="00972919"/>
    <w:rsid w:val="009733A3"/>
    <w:rsid w:val="009746D4"/>
    <w:rsid w:val="00976F5D"/>
    <w:rsid w:val="009802B5"/>
    <w:rsid w:val="00980A3A"/>
    <w:rsid w:val="00983CAB"/>
    <w:rsid w:val="00993D36"/>
    <w:rsid w:val="00995D66"/>
    <w:rsid w:val="009A0522"/>
    <w:rsid w:val="009A0AAA"/>
    <w:rsid w:val="009A2484"/>
    <w:rsid w:val="009A4FC6"/>
    <w:rsid w:val="009A7D5D"/>
    <w:rsid w:val="009B15F7"/>
    <w:rsid w:val="009B24EE"/>
    <w:rsid w:val="009B289E"/>
    <w:rsid w:val="009B3E0F"/>
    <w:rsid w:val="009B43B7"/>
    <w:rsid w:val="009B495C"/>
    <w:rsid w:val="009B4BC8"/>
    <w:rsid w:val="009C1727"/>
    <w:rsid w:val="009C26DF"/>
    <w:rsid w:val="009C2D6A"/>
    <w:rsid w:val="009C4A44"/>
    <w:rsid w:val="009C7200"/>
    <w:rsid w:val="009D04B8"/>
    <w:rsid w:val="009D27E5"/>
    <w:rsid w:val="009D28EB"/>
    <w:rsid w:val="009D6DA3"/>
    <w:rsid w:val="009E1F5A"/>
    <w:rsid w:val="009E5514"/>
    <w:rsid w:val="009E7ABD"/>
    <w:rsid w:val="009F2B34"/>
    <w:rsid w:val="009F3843"/>
    <w:rsid w:val="009F7932"/>
    <w:rsid w:val="00A0082E"/>
    <w:rsid w:val="00A00C58"/>
    <w:rsid w:val="00A01F29"/>
    <w:rsid w:val="00A02C3C"/>
    <w:rsid w:val="00A10669"/>
    <w:rsid w:val="00A12322"/>
    <w:rsid w:val="00A13B48"/>
    <w:rsid w:val="00A179DF"/>
    <w:rsid w:val="00A17EE1"/>
    <w:rsid w:val="00A21D00"/>
    <w:rsid w:val="00A24394"/>
    <w:rsid w:val="00A24FA3"/>
    <w:rsid w:val="00A31FF1"/>
    <w:rsid w:val="00A32BB0"/>
    <w:rsid w:val="00A364C5"/>
    <w:rsid w:val="00A41D76"/>
    <w:rsid w:val="00A43DE5"/>
    <w:rsid w:val="00A52DDD"/>
    <w:rsid w:val="00A54025"/>
    <w:rsid w:val="00A55F55"/>
    <w:rsid w:val="00A56603"/>
    <w:rsid w:val="00A56E68"/>
    <w:rsid w:val="00A5720E"/>
    <w:rsid w:val="00A61566"/>
    <w:rsid w:val="00A62B81"/>
    <w:rsid w:val="00A668F9"/>
    <w:rsid w:val="00A77266"/>
    <w:rsid w:val="00A8175D"/>
    <w:rsid w:val="00A81A93"/>
    <w:rsid w:val="00A82CE9"/>
    <w:rsid w:val="00A82D28"/>
    <w:rsid w:val="00A82D63"/>
    <w:rsid w:val="00A834EA"/>
    <w:rsid w:val="00A859CF"/>
    <w:rsid w:val="00A9453B"/>
    <w:rsid w:val="00A94571"/>
    <w:rsid w:val="00A9473C"/>
    <w:rsid w:val="00A94C87"/>
    <w:rsid w:val="00A954C1"/>
    <w:rsid w:val="00AA0E39"/>
    <w:rsid w:val="00AA1560"/>
    <w:rsid w:val="00AA18BB"/>
    <w:rsid w:val="00AA1D06"/>
    <w:rsid w:val="00AA2EE2"/>
    <w:rsid w:val="00AA3799"/>
    <w:rsid w:val="00AA538B"/>
    <w:rsid w:val="00AA5416"/>
    <w:rsid w:val="00AA6BA0"/>
    <w:rsid w:val="00AA7396"/>
    <w:rsid w:val="00AA7D43"/>
    <w:rsid w:val="00AB1A9D"/>
    <w:rsid w:val="00AB1C56"/>
    <w:rsid w:val="00AB2CAE"/>
    <w:rsid w:val="00AB2E6C"/>
    <w:rsid w:val="00AB3C8E"/>
    <w:rsid w:val="00AB4726"/>
    <w:rsid w:val="00AB49E4"/>
    <w:rsid w:val="00AB5194"/>
    <w:rsid w:val="00AB59DB"/>
    <w:rsid w:val="00AB6611"/>
    <w:rsid w:val="00AC23E6"/>
    <w:rsid w:val="00AC2F3D"/>
    <w:rsid w:val="00AC3557"/>
    <w:rsid w:val="00AC5CF0"/>
    <w:rsid w:val="00AD1A5D"/>
    <w:rsid w:val="00AE1FE6"/>
    <w:rsid w:val="00AE30E4"/>
    <w:rsid w:val="00AE34F2"/>
    <w:rsid w:val="00AE567B"/>
    <w:rsid w:val="00AE5FCD"/>
    <w:rsid w:val="00AE79C4"/>
    <w:rsid w:val="00AF47BC"/>
    <w:rsid w:val="00AF668B"/>
    <w:rsid w:val="00B045A7"/>
    <w:rsid w:val="00B054BA"/>
    <w:rsid w:val="00B0652C"/>
    <w:rsid w:val="00B10DF6"/>
    <w:rsid w:val="00B119D0"/>
    <w:rsid w:val="00B12ACA"/>
    <w:rsid w:val="00B130CE"/>
    <w:rsid w:val="00B14037"/>
    <w:rsid w:val="00B17C9D"/>
    <w:rsid w:val="00B24C62"/>
    <w:rsid w:val="00B257DA"/>
    <w:rsid w:val="00B258FE"/>
    <w:rsid w:val="00B25B42"/>
    <w:rsid w:val="00B25CBA"/>
    <w:rsid w:val="00B26590"/>
    <w:rsid w:val="00B304B9"/>
    <w:rsid w:val="00B325C0"/>
    <w:rsid w:val="00B332F8"/>
    <w:rsid w:val="00B4095E"/>
    <w:rsid w:val="00B40A92"/>
    <w:rsid w:val="00B4101A"/>
    <w:rsid w:val="00B424CE"/>
    <w:rsid w:val="00B42AF1"/>
    <w:rsid w:val="00B4388A"/>
    <w:rsid w:val="00B43CC0"/>
    <w:rsid w:val="00B43D44"/>
    <w:rsid w:val="00B443A5"/>
    <w:rsid w:val="00B44955"/>
    <w:rsid w:val="00B44981"/>
    <w:rsid w:val="00B50BC8"/>
    <w:rsid w:val="00B51C5F"/>
    <w:rsid w:val="00B53CE4"/>
    <w:rsid w:val="00B5752A"/>
    <w:rsid w:val="00B60B42"/>
    <w:rsid w:val="00B60DA9"/>
    <w:rsid w:val="00B633B8"/>
    <w:rsid w:val="00B6705B"/>
    <w:rsid w:val="00B73A21"/>
    <w:rsid w:val="00B74037"/>
    <w:rsid w:val="00B757BE"/>
    <w:rsid w:val="00B7649A"/>
    <w:rsid w:val="00B77355"/>
    <w:rsid w:val="00B8127A"/>
    <w:rsid w:val="00B814D3"/>
    <w:rsid w:val="00B8413C"/>
    <w:rsid w:val="00B873E9"/>
    <w:rsid w:val="00B878E9"/>
    <w:rsid w:val="00B90884"/>
    <w:rsid w:val="00B91136"/>
    <w:rsid w:val="00B91FB4"/>
    <w:rsid w:val="00B92663"/>
    <w:rsid w:val="00B92CF4"/>
    <w:rsid w:val="00B94E8F"/>
    <w:rsid w:val="00B96750"/>
    <w:rsid w:val="00BA1C11"/>
    <w:rsid w:val="00BA242A"/>
    <w:rsid w:val="00BA47FB"/>
    <w:rsid w:val="00BA7713"/>
    <w:rsid w:val="00BA7B96"/>
    <w:rsid w:val="00BB60DA"/>
    <w:rsid w:val="00BC0DFE"/>
    <w:rsid w:val="00BC2656"/>
    <w:rsid w:val="00BC2755"/>
    <w:rsid w:val="00BC4728"/>
    <w:rsid w:val="00BD0577"/>
    <w:rsid w:val="00BD1166"/>
    <w:rsid w:val="00BD11C2"/>
    <w:rsid w:val="00BD4184"/>
    <w:rsid w:val="00BD4C3C"/>
    <w:rsid w:val="00BD4CEC"/>
    <w:rsid w:val="00BD6CC7"/>
    <w:rsid w:val="00BE03BB"/>
    <w:rsid w:val="00BE04F9"/>
    <w:rsid w:val="00BE442B"/>
    <w:rsid w:val="00BE56BC"/>
    <w:rsid w:val="00BE5BD8"/>
    <w:rsid w:val="00BF14D3"/>
    <w:rsid w:val="00BF3006"/>
    <w:rsid w:val="00BF463F"/>
    <w:rsid w:val="00BF4B44"/>
    <w:rsid w:val="00C06EA5"/>
    <w:rsid w:val="00C11B18"/>
    <w:rsid w:val="00C11C46"/>
    <w:rsid w:val="00C11F24"/>
    <w:rsid w:val="00C1284D"/>
    <w:rsid w:val="00C13105"/>
    <w:rsid w:val="00C1408A"/>
    <w:rsid w:val="00C14BAC"/>
    <w:rsid w:val="00C15928"/>
    <w:rsid w:val="00C20DCF"/>
    <w:rsid w:val="00C239A6"/>
    <w:rsid w:val="00C24195"/>
    <w:rsid w:val="00C24259"/>
    <w:rsid w:val="00C30F74"/>
    <w:rsid w:val="00C32B04"/>
    <w:rsid w:val="00C3661A"/>
    <w:rsid w:val="00C408B5"/>
    <w:rsid w:val="00C414C5"/>
    <w:rsid w:val="00C414F1"/>
    <w:rsid w:val="00C45B71"/>
    <w:rsid w:val="00C50406"/>
    <w:rsid w:val="00C57600"/>
    <w:rsid w:val="00C602CF"/>
    <w:rsid w:val="00C6092D"/>
    <w:rsid w:val="00C6317F"/>
    <w:rsid w:val="00C70DCD"/>
    <w:rsid w:val="00C716BF"/>
    <w:rsid w:val="00C8050C"/>
    <w:rsid w:val="00C80F85"/>
    <w:rsid w:val="00C8726C"/>
    <w:rsid w:val="00C905FF"/>
    <w:rsid w:val="00C941F0"/>
    <w:rsid w:val="00C97858"/>
    <w:rsid w:val="00CA079D"/>
    <w:rsid w:val="00CA260F"/>
    <w:rsid w:val="00CA6768"/>
    <w:rsid w:val="00CB3C47"/>
    <w:rsid w:val="00CB3EC5"/>
    <w:rsid w:val="00CC0100"/>
    <w:rsid w:val="00CC02D7"/>
    <w:rsid w:val="00CC4DB7"/>
    <w:rsid w:val="00CC50F9"/>
    <w:rsid w:val="00CC757C"/>
    <w:rsid w:val="00CD16CE"/>
    <w:rsid w:val="00CD2114"/>
    <w:rsid w:val="00CD28EE"/>
    <w:rsid w:val="00CD3949"/>
    <w:rsid w:val="00CD45E8"/>
    <w:rsid w:val="00CD50FC"/>
    <w:rsid w:val="00CD5343"/>
    <w:rsid w:val="00CD5F26"/>
    <w:rsid w:val="00CD6D98"/>
    <w:rsid w:val="00CD774A"/>
    <w:rsid w:val="00CE1323"/>
    <w:rsid w:val="00CF10F7"/>
    <w:rsid w:val="00CF14BB"/>
    <w:rsid w:val="00CF3CF9"/>
    <w:rsid w:val="00CF5374"/>
    <w:rsid w:val="00CF71E2"/>
    <w:rsid w:val="00D0279C"/>
    <w:rsid w:val="00D05439"/>
    <w:rsid w:val="00D05510"/>
    <w:rsid w:val="00D076CB"/>
    <w:rsid w:val="00D07B41"/>
    <w:rsid w:val="00D10FB2"/>
    <w:rsid w:val="00D1254C"/>
    <w:rsid w:val="00D125C5"/>
    <w:rsid w:val="00D12B9F"/>
    <w:rsid w:val="00D131D1"/>
    <w:rsid w:val="00D13C71"/>
    <w:rsid w:val="00D168BE"/>
    <w:rsid w:val="00D17EDC"/>
    <w:rsid w:val="00D20BF3"/>
    <w:rsid w:val="00D21155"/>
    <w:rsid w:val="00D2131F"/>
    <w:rsid w:val="00D21BBD"/>
    <w:rsid w:val="00D2443A"/>
    <w:rsid w:val="00D3039C"/>
    <w:rsid w:val="00D30DFD"/>
    <w:rsid w:val="00D31B41"/>
    <w:rsid w:val="00D32758"/>
    <w:rsid w:val="00D33512"/>
    <w:rsid w:val="00D33D8A"/>
    <w:rsid w:val="00D36287"/>
    <w:rsid w:val="00D41B0F"/>
    <w:rsid w:val="00D42DFE"/>
    <w:rsid w:val="00D437DC"/>
    <w:rsid w:val="00D43853"/>
    <w:rsid w:val="00D44B2F"/>
    <w:rsid w:val="00D45459"/>
    <w:rsid w:val="00D457FC"/>
    <w:rsid w:val="00D46180"/>
    <w:rsid w:val="00D46976"/>
    <w:rsid w:val="00D50715"/>
    <w:rsid w:val="00D54C7D"/>
    <w:rsid w:val="00D61CC5"/>
    <w:rsid w:val="00D62163"/>
    <w:rsid w:val="00D6422B"/>
    <w:rsid w:val="00D6485C"/>
    <w:rsid w:val="00D64E60"/>
    <w:rsid w:val="00D66663"/>
    <w:rsid w:val="00D6691B"/>
    <w:rsid w:val="00D70A12"/>
    <w:rsid w:val="00D72817"/>
    <w:rsid w:val="00D7616F"/>
    <w:rsid w:val="00D76231"/>
    <w:rsid w:val="00D82E01"/>
    <w:rsid w:val="00D83DA8"/>
    <w:rsid w:val="00D8439E"/>
    <w:rsid w:val="00D8478B"/>
    <w:rsid w:val="00D84BB7"/>
    <w:rsid w:val="00D874A7"/>
    <w:rsid w:val="00D920FD"/>
    <w:rsid w:val="00D92349"/>
    <w:rsid w:val="00D973F6"/>
    <w:rsid w:val="00DA0A90"/>
    <w:rsid w:val="00DA1284"/>
    <w:rsid w:val="00DA2C26"/>
    <w:rsid w:val="00DA3CCB"/>
    <w:rsid w:val="00DA527E"/>
    <w:rsid w:val="00DA529D"/>
    <w:rsid w:val="00DA6F57"/>
    <w:rsid w:val="00DB105F"/>
    <w:rsid w:val="00DB4441"/>
    <w:rsid w:val="00DC04FE"/>
    <w:rsid w:val="00DC0934"/>
    <w:rsid w:val="00DC1BBB"/>
    <w:rsid w:val="00DC245C"/>
    <w:rsid w:val="00DC3430"/>
    <w:rsid w:val="00DC3C0A"/>
    <w:rsid w:val="00DC425D"/>
    <w:rsid w:val="00DC441F"/>
    <w:rsid w:val="00DC495A"/>
    <w:rsid w:val="00DD1F48"/>
    <w:rsid w:val="00DD24A9"/>
    <w:rsid w:val="00DD3B76"/>
    <w:rsid w:val="00DD65C1"/>
    <w:rsid w:val="00DE23AB"/>
    <w:rsid w:val="00DE299D"/>
    <w:rsid w:val="00DE2DA0"/>
    <w:rsid w:val="00DE36AD"/>
    <w:rsid w:val="00DE40B0"/>
    <w:rsid w:val="00DE4A76"/>
    <w:rsid w:val="00DE5B5C"/>
    <w:rsid w:val="00DE68C9"/>
    <w:rsid w:val="00DF00B6"/>
    <w:rsid w:val="00DF02BA"/>
    <w:rsid w:val="00DF057F"/>
    <w:rsid w:val="00DF1C84"/>
    <w:rsid w:val="00DF4117"/>
    <w:rsid w:val="00DF4618"/>
    <w:rsid w:val="00DF4915"/>
    <w:rsid w:val="00E00858"/>
    <w:rsid w:val="00E011B9"/>
    <w:rsid w:val="00E0212F"/>
    <w:rsid w:val="00E0321D"/>
    <w:rsid w:val="00E03D02"/>
    <w:rsid w:val="00E10CA0"/>
    <w:rsid w:val="00E11364"/>
    <w:rsid w:val="00E13EEA"/>
    <w:rsid w:val="00E14D79"/>
    <w:rsid w:val="00E14DF0"/>
    <w:rsid w:val="00E150E3"/>
    <w:rsid w:val="00E1622E"/>
    <w:rsid w:val="00E17706"/>
    <w:rsid w:val="00E26707"/>
    <w:rsid w:val="00E3086B"/>
    <w:rsid w:val="00E30894"/>
    <w:rsid w:val="00E322A2"/>
    <w:rsid w:val="00E3499E"/>
    <w:rsid w:val="00E40714"/>
    <w:rsid w:val="00E44FBD"/>
    <w:rsid w:val="00E45E42"/>
    <w:rsid w:val="00E46CB4"/>
    <w:rsid w:val="00E511DF"/>
    <w:rsid w:val="00E546BA"/>
    <w:rsid w:val="00E54716"/>
    <w:rsid w:val="00E654E7"/>
    <w:rsid w:val="00E65EE3"/>
    <w:rsid w:val="00E66CC6"/>
    <w:rsid w:val="00E67279"/>
    <w:rsid w:val="00E711F9"/>
    <w:rsid w:val="00E71805"/>
    <w:rsid w:val="00E71928"/>
    <w:rsid w:val="00E729B3"/>
    <w:rsid w:val="00E743BF"/>
    <w:rsid w:val="00E745E3"/>
    <w:rsid w:val="00E74660"/>
    <w:rsid w:val="00E761CC"/>
    <w:rsid w:val="00E82FFA"/>
    <w:rsid w:val="00E8319D"/>
    <w:rsid w:val="00E83F3B"/>
    <w:rsid w:val="00E849BE"/>
    <w:rsid w:val="00E849E5"/>
    <w:rsid w:val="00E86535"/>
    <w:rsid w:val="00E91055"/>
    <w:rsid w:val="00E95BC2"/>
    <w:rsid w:val="00EA1EDD"/>
    <w:rsid w:val="00EA35D0"/>
    <w:rsid w:val="00EB10A4"/>
    <w:rsid w:val="00EB21AA"/>
    <w:rsid w:val="00EB3A83"/>
    <w:rsid w:val="00EB3C81"/>
    <w:rsid w:val="00EB6447"/>
    <w:rsid w:val="00EB734F"/>
    <w:rsid w:val="00EB77C6"/>
    <w:rsid w:val="00EC1DEC"/>
    <w:rsid w:val="00EC38B2"/>
    <w:rsid w:val="00ED10E6"/>
    <w:rsid w:val="00ED3503"/>
    <w:rsid w:val="00ED4F3B"/>
    <w:rsid w:val="00ED5F25"/>
    <w:rsid w:val="00EE0319"/>
    <w:rsid w:val="00EE2C13"/>
    <w:rsid w:val="00EE50A1"/>
    <w:rsid w:val="00EE7774"/>
    <w:rsid w:val="00EF2942"/>
    <w:rsid w:val="00EF3429"/>
    <w:rsid w:val="00EF522B"/>
    <w:rsid w:val="00EF53E6"/>
    <w:rsid w:val="00EF5524"/>
    <w:rsid w:val="00EF589C"/>
    <w:rsid w:val="00F03D5E"/>
    <w:rsid w:val="00F048F2"/>
    <w:rsid w:val="00F04B56"/>
    <w:rsid w:val="00F05D06"/>
    <w:rsid w:val="00F06DCB"/>
    <w:rsid w:val="00F107D4"/>
    <w:rsid w:val="00F158C3"/>
    <w:rsid w:val="00F1654A"/>
    <w:rsid w:val="00F24846"/>
    <w:rsid w:val="00F249E1"/>
    <w:rsid w:val="00F2598A"/>
    <w:rsid w:val="00F25BA5"/>
    <w:rsid w:val="00F27465"/>
    <w:rsid w:val="00F34C15"/>
    <w:rsid w:val="00F3535C"/>
    <w:rsid w:val="00F356ED"/>
    <w:rsid w:val="00F36779"/>
    <w:rsid w:val="00F40E82"/>
    <w:rsid w:val="00F4414E"/>
    <w:rsid w:val="00F44683"/>
    <w:rsid w:val="00F46876"/>
    <w:rsid w:val="00F46E7A"/>
    <w:rsid w:val="00F46E8A"/>
    <w:rsid w:val="00F5126B"/>
    <w:rsid w:val="00F51F2C"/>
    <w:rsid w:val="00F552FC"/>
    <w:rsid w:val="00F556F2"/>
    <w:rsid w:val="00F55AA8"/>
    <w:rsid w:val="00F56D4A"/>
    <w:rsid w:val="00F579F3"/>
    <w:rsid w:val="00F57FEE"/>
    <w:rsid w:val="00F60C78"/>
    <w:rsid w:val="00F6119B"/>
    <w:rsid w:val="00F6464C"/>
    <w:rsid w:val="00F656E9"/>
    <w:rsid w:val="00F7390E"/>
    <w:rsid w:val="00F75FB0"/>
    <w:rsid w:val="00F75FE6"/>
    <w:rsid w:val="00F77B01"/>
    <w:rsid w:val="00F81420"/>
    <w:rsid w:val="00F8292D"/>
    <w:rsid w:val="00F82C90"/>
    <w:rsid w:val="00F84ABE"/>
    <w:rsid w:val="00F906BB"/>
    <w:rsid w:val="00F91306"/>
    <w:rsid w:val="00F916A0"/>
    <w:rsid w:val="00F95CBA"/>
    <w:rsid w:val="00F971B4"/>
    <w:rsid w:val="00FA5281"/>
    <w:rsid w:val="00FA5CBD"/>
    <w:rsid w:val="00FA7E65"/>
    <w:rsid w:val="00FB0F6C"/>
    <w:rsid w:val="00FB1349"/>
    <w:rsid w:val="00FB5916"/>
    <w:rsid w:val="00FB5F44"/>
    <w:rsid w:val="00FB7885"/>
    <w:rsid w:val="00FC0D5E"/>
    <w:rsid w:val="00FC1ABD"/>
    <w:rsid w:val="00FC21C5"/>
    <w:rsid w:val="00FC2A13"/>
    <w:rsid w:val="00FC49E6"/>
    <w:rsid w:val="00FD0A3B"/>
    <w:rsid w:val="00FD12EC"/>
    <w:rsid w:val="00FD1474"/>
    <w:rsid w:val="00FD2267"/>
    <w:rsid w:val="00FD2ECC"/>
    <w:rsid w:val="00FD319C"/>
    <w:rsid w:val="00FD3A5A"/>
    <w:rsid w:val="00FD6153"/>
    <w:rsid w:val="00FE2042"/>
    <w:rsid w:val="00FE69B9"/>
    <w:rsid w:val="00FE7B63"/>
    <w:rsid w:val="00FF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0638E"/>
  <w15:chartTrackingRefBased/>
  <w15:docId w15:val="{13B8D46F-24C2-4BE4-92D0-1164EB9C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B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43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C50F9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D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D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25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5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25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564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37D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31FF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E1122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AC2F3D"/>
    <w:pPr>
      <w:spacing w:after="0" w:line="240" w:lineRule="auto"/>
    </w:pPr>
    <w:rPr>
      <w:rFonts w:ascii="Calibri" w:hAnsi="Calibri" w:cs="Calibri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C2F3D"/>
    <w:rPr>
      <w:rFonts w:ascii="Calibri" w:hAnsi="Calibri" w:cs="Calibri"/>
      <w:sz w:val="28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F3C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4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flfcic.cbcs.usf.edu/childhood.html" TargetMode="External"/><Relationship Id="rId18" Type="http://schemas.openxmlformats.org/officeDocument/2006/relationships/hyperlink" Target="http://ddwaitlist.cbcs.usf.edu/" TargetMode="External"/><Relationship Id="rId26" Type="http://schemas.openxmlformats.org/officeDocument/2006/relationships/hyperlink" Target="https://flfcic.cbcs.usf.edu/about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instagram.com/usf_fcic/" TargetMode="External"/><Relationship Id="rId34" Type="http://schemas.openxmlformats.org/officeDocument/2006/relationships/theme" Target="theme/theme1.xml"/><Relationship Id="rId7" Type="http://schemas.openxmlformats.org/officeDocument/2006/relationships/hyperlink" Target="http://www.ddwaitlistfl.org" TargetMode="External"/><Relationship Id="rId12" Type="http://schemas.openxmlformats.org/officeDocument/2006/relationships/hyperlink" Target="https://flfcic.cbcs.usf.edu/community.html" TargetMode="External"/><Relationship Id="rId17" Type="http://schemas.openxmlformats.org/officeDocument/2006/relationships/hyperlink" Target="https://flfcic.cbcs.usf.edu/training.html" TargetMode="External"/><Relationship Id="rId25" Type="http://schemas.openxmlformats.org/officeDocument/2006/relationships/hyperlink" Target="https://flfcic.cbcs.usf.edu/cac.html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flfcic.cbcs.usf.edu/health.html" TargetMode="External"/><Relationship Id="rId20" Type="http://schemas.openxmlformats.org/officeDocument/2006/relationships/hyperlink" Target="https://resourcedirectory.apd.myflorida.com/" TargetMode="External"/><Relationship Id="rId29" Type="http://schemas.openxmlformats.org/officeDocument/2006/relationships/hyperlink" Target="https://www.fddc.org/pay-fair-for-my-care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flcic.org" TargetMode="External"/><Relationship Id="rId24" Type="http://schemas.openxmlformats.org/officeDocument/2006/relationships/hyperlink" Target="https://www.youtube.com/user/fcicusf" TargetMode="External"/><Relationship Id="rId32" Type="http://schemas.openxmlformats.org/officeDocument/2006/relationships/hyperlink" Target="https://zoom.us/j/91269553141?pwd=WHpCT1VjVklOUmFrYmkyc1VrVGVadz0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lfcic.cbcs.usf.edu/employment.html" TargetMode="External"/><Relationship Id="rId23" Type="http://schemas.openxmlformats.org/officeDocument/2006/relationships/hyperlink" Target="https://twitter.com/USF_FCIC" TargetMode="External"/><Relationship Id="rId28" Type="http://schemas.openxmlformats.org/officeDocument/2006/relationships/hyperlink" Target="https://ddday2022.org/" TargetMode="External"/><Relationship Id="rId10" Type="http://schemas.openxmlformats.org/officeDocument/2006/relationships/hyperlink" Target="https://store.currybrotherspublishing.com/abled-in-a-disabled-world" TargetMode="External"/><Relationship Id="rId19" Type="http://schemas.openxmlformats.org/officeDocument/2006/relationships/hyperlink" Target="https://www.aucd.org/template/index.cfm" TargetMode="External"/><Relationship Id="rId31" Type="http://schemas.openxmlformats.org/officeDocument/2006/relationships/hyperlink" Target="https://visitor.r20.constantcontact.com/manage/optin?v=001kkqO0FxDKZSSSVXOHDZctkFl0P4oW-JalhhTqgsguqRC4YAxj20oB9jR41XRwzDGLFCdWmylsylGeUx3_OGW4TPE8lPk8OU5nAY5mUCOqUE%3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vinbhartsell.com/" TargetMode="External"/><Relationship Id="rId14" Type="http://schemas.openxmlformats.org/officeDocument/2006/relationships/hyperlink" Target="https://flfcic.cbcs.usf.edu/education.html" TargetMode="External"/><Relationship Id="rId22" Type="http://schemas.openxmlformats.org/officeDocument/2006/relationships/hyperlink" Target="https://www.facebook.com/FLCIC" TargetMode="External"/><Relationship Id="rId27" Type="http://schemas.openxmlformats.org/officeDocument/2006/relationships/hyperlink" Target="https://usf.box.com/s/6vb7k7tdi3mqhje6hu2bpjct67yqq85j" TargetMode="External"/><Relationship Id="rId30" Type="http://schemas.openxmlformats.org/officeDocument/2006/relationships/hyperlink" Target="https://www.fddc.org/wp-content/uploads/2021/09/FDDC-Five-Year-Plan-2022.pdf" TargetMode="External"/><Relationship Id="rId8" Type="http://schemas.openxmlformats.org/officeDocument/2006/relationships/hyperlink" Target="http://inclusionfl.cbcs.usf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74375-9A15-44CF-9A5E-9AFD63A00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7</TotalTime>
  <Pages>3</Pages>
  <Words>1304</Words>
  <Characters>743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enzie, Telisha</dc:creator>
  <cp:keywords/>
  <dc:description/>
  <cp:lastModifiedBy>Elizabeth Perkins</cp:lastModifiedBy>
  <cp:revision>7</cp:revision>
  <dcterms:created xsi:type="dcterms:W3CDTF">2022-03-07T17:09:00Z</dcterms:created>
  <dcterms:modified xsi:type="dcterms:W3CDTF">2022-03-10T14:50:00Z</dcterms:modified>
</cp:coreProperties>
</file>